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erences</w:t>
      </w:r>
      <w:r>
        <w:t xml:space="preserve"> </w:t>
      </w:r>
      <w:r>
        <w:t xml:space="preserve">WoS</w:t>
      </w:r>
    </w:p>
    <w:p>
      <w:pPr>
        <w:pStyle w:val="Author"/>
      </w:pPr>
      <w:r>
        <w:t xml:space="preserve">Eduardo</w:t>
      </w:r>
      <w:r>
        <w:t xml:space="preserve"> </w:t>
      </w:r>
      <w:r>
        <w:t xml:space="preserve">Fernández</w:t>
      </w:r>
      <w:r>
        <w:t xml:space="preserve"> </w:t>
      </w:r>
      <w:r>
        <w:t xml:space="preserve">Pascual</w:t>
      </w:r>
    </w:p>
    <w:p>
      <w:pPr>
        <w:pStyle w:val="Date"/>
      </w:pPr>
      <w:r>
        <w:t xml:space="preserve">17/3/2020</w:t>
      </w:r>
    </w:p>
    <w:p>
      <w:pPr>
        <w:pStyle w:val="SourceCode"/>
      </w:pPr>
      <w:r>
        <w:rPr>
          <w:rStyle w:val="VerbatimChar"/>
        </w:rPr>
        <w:t xml:space="preserve">## -- Attaching packages ------------------------------------------------------------ tidyverse 1.3.0 --</w:t>
      </w:r>
    </w:p>
    <w:p>
      <w:pPr>
        <w:pStyle w:val="SourceCode"/>
      </w:pPr>
      <w:r>
        <w:rPr>
          <w:rStyle w:val="VerbatimChar"/>
        </w:rPr>
        <w:t xml:space="preserve">## v ggplot2 3.2.1     v purrr   0.3.3</w:t>
      </w:r>
      <w:r>
        <w:br/>
      </w:r>
      <w:r>
        <w:rPr>
          <w:rStyle w:val="VerbatimChar"/>
        </w:rPr>
        <w:t xml:space="preserve">## v tibble  2.1.3     v dplyr   0.8.4</w:t>
      </w:r>
      <w:r>
        <w:br/>
      </w:r>
      <w:r>
        <w:rPr>
          <w:rStyle w:val="VerbatimChar"/>
        </w:rPr>
        <w:t xml:space="preserve">## v tidyr   1.0.2     v stringr 1.4.0</w:t>
      </w:r>
      <w:r>
        <w:br/>
      </w:r>
      <w:r>
        <w:rPr>
          <w:rStyle w:val="VerbatimChar"/>
        </w:rPr>
        <w:t xml:space="preserve">## v readr   1.3.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VerbatimChar"/>
        </w:rPr>
        <w:t xml:space="preserve">##                                                                                                                                                                                                                                                                                                                                                          Reference</w:t>
      </w:r>
      <w:r>
        <w:br/>
      </w:r>
      <w:r>
        <w:rPr>
          <w:rStyle w:val="VerbatimChar"/>
        </w:rPr>
        <w:t xml:space="preserve">## 1                                                                                                                                                                  Aalders, L. E. and I. V. Hall (1979). "Germination of Lowbush Blueberry Seeds as Affected by Sizing, Planting Cover, Storage, and Pelleting." Canadian Journal of Plant Science 59(2): 527-530.</w:t>
      </w:r>
      <w:r>
        <w:br/>
      </w:r>
      <w:r>
        <w:rPr>
          <w:rStyle w:val="VerbatimChar"/>
        </w:rPr>
        <w:t xml:space="preserve">## 2                                                                                                                                                                                              Acharya, S. N. C., C. B.; Hermesh, R.; Schaalje, G. B. (1992). "Factors affecting red-osier dogwood seed germination." Canadian Journal of Botany 70(5): 1012-1016.</w:t>
      </w:r>
      <w:r>
        <w:br/>
      </w:r>
      <w:r>
        <w:rPr>
          <w:rStyle w:val="VerbatimChar"/>
        </w:rPr>
        <w:t xml:space="preserve">## 3                                                                                                                                                   Acharya, S. N., et al. (1989). "EFFECTS OF POPULATION, ENVIRONMENT AND THEIR INTERACTION ON SASKATOON BERRY (Amelanchier alnifolia Nutt.) SEED GERMINATION." Canadian Journal of Plant Science 69(1): 277-284.</w:t>
      </w:r>
      <w:r>
        <w:br/>
      </w:r>
      <w:r>
        <w:rPr>
          <w:rStyle w:val="VerbatimChar"/>
        </w:rPr>
        <w:t xml:space="preserve">## 4                                                                    Adams, C. A., et al. (2005). "Trait stasis versus adaptation in disjunct relict species: evolutionary changes in seed dormancy-breaking and germination requirements in a subclade of &lt;I&gt;Aristolochia&lt;/I&gt; subgenus &lt;I&gt;Siphisia&lt;/I&gt; (&lt;I&gt;Piperales&lt;/I&gt;)." Seed Science Research 15(2): 161-173.</w:t>
      </w:r>
      <w:r>
        <w:br/>
      </w:r>
      <w:r>
        <w:rPr>
          <w:rStyle w:val="VerbatimChar"/>
        </w:rPr>
        <w:t xml:space="preserve">## 5                                                                                                                                              Adams, C. A., et al. (2011). "Using size-class structure to monitor growth of underdeveloped embryos in seeds of three Aristolochia species: implications for seed ecology." Seed Science Research 21(02): 159-164.</w:t>
      </w:r>
      <w:r>
        <w:br/>
      </w:r>
      <w:r>
        <w:rPr>
          <w:rStyle w:val="VerbatimChar"/>
        </w:rPr>
        <w:t xml:space="preserve">## 6                                                                                                                                                   Afroze, F. and C. O'Reilly (2015). "Effect of harvest date, drying, short-term storage and freezing after chilling on the germination of rowan seeds." Scandinavian Journal of Forest Research 31(4): 339-346.</w:t>
      </w:r>
      <w:r>
        <w:br/>
      </w:r>
      <w:r>
        <w:rPr>
          <w:rStyle w:val="VerbatimChar"/>
        </w:rPr>
        <w:t xml:space="preserve">## 7                                                                                                                                                                                                           Afroze, F. and C. O’Reilly (2013). "Breaking seed dormancy in European rowan seeds and its implications for regeneration." New Forests 44(4): 547-557.</w:t>
      </w:r>
      <w:r>
        <w:br/>
      </w:r>
      <w:r>
        <w:rPr>
          <w:rStyle w:val="VerbatimChar"/>
        </w:rPr>
        <w:t xml:space="preserve">## 8                                                                     Afroze, F. O. R., C. (2016). "Effects of seed moisture content, warm, chilling, and exogenous hormone treatments and germination temperature on the germination of blackthorn seeds." Plant Biosystems - An International Journal Dealing with all Aspects of Plant Biology 151(3): 474-483.</w:t>
      </w:r>
      <w:r>
        <w:br/>
      </w:r>
      <w:r>
        <w:rPr>
          <w:rStyle w:val="VerbatimChar"/>
        </w:rPr>
        <w:t xml:space="preserve">## 9                                                                                                                                    Ahmad, H. H., J. D. (2007). "Germination and emergence of understorey and tall canopy forbs used in naturalistic sowing mixes. A comparison of performance in vitro v the field." Seed Science and Technology 35(3): 624-637.</w:t>
      </w:r>
      <w:r>
        <w:br/>
      </w:r>
      <w:r>
        <w:rPr>
          <w:rStyle w:val="VerbatimChar"/>
        </w:rPr>
        <w:t xml:space="preserve">## 10                                                                                                                                                                     Ahn, S.-Y., et al. (2014). "Effect of Pre-treatment Methods and Germination Promoter on the Seed Emergence of Zanthoxylum schinifolium." Journal of Agriculture &amp; Life Science 48(5): 9-17.</w:t>
      </w:r>
      <w:r>
        <w:br/>
      </w:r>
      <w:r>
        <w:rPr>
          <w:rStyle w:val="VerbatimChar"/>
        </w:rPr>
        <w:t xml:space="preserve">## 11                                                                                                                Ahola, V. and K. Leinonen (1999). "Responses of Betula pendula, Picea abies, and Pinus sylvestris seeds to red/far-red ratios as affected by moist chilling and germination temperature." Canadian Journal of Forest Research 29(11): 1709-1717.</w:t>
      </w:r>
      <w:r>
        <w:br/>
      </w:r>
      <w:r>
        <w:rPr>
          <w:rStyle w:val="VerbatimChar"/>
        </w:rPr>
        <w:t xml:space="preserve">## 12                                                                                        Albrecht, M. A. and B. C. McCarthy (2006). "Seed germination and dormancy in the medicinal woodland herbs Collinsonia canadensis L. (Lamiaceae) and Dioscorea villosa L. (Dioscoreaceae)." Flora - Morphology, Distribution, Functional Ecology of Plants 201(1): 24-31.</w:t>
      </w:r>
      <w:r>
        <w:br/>
      </w:r>
      <w:r>
        <w:rPr>
          <w:rStyle w:val="VerbatimChar"/>
        </w:rPr>
        <w:t xml:space="preserve">## 13                                                                                                                                                                                               Albrecht, M. A. and B. C. McCarthy (2011). "Variation in dormancy and germination in three co-occurring perennial forest herbs." Plant Ecology 212(9): 1465-1477.</w:t>
      </w:r>
      <w:r>
        <w:br/>
      </w:r>
      <w:r>
        <w:rPr>
          <w:rStyle w:val="VerbatimChar"/>
        </w:rPr>
        <w:t xml:space="preserve">## 14                                                                                                                                                                                                                                                  Allen, R. F., R. E. (1977). "Germination of Silky Dogwood." The Journal of Wildlife Management 41(4): 767-770.</w:t>
      </w:r>
      <w:r>
        <w:br/>
      </w:r>
      <w:r>
        <w:rPr>
          <w:rStyle w:val="VerbatimChar"/>
        </w:rPr>
        <w:t xml:space="preserve">## 15                                                                                                                                                                                    Alp, S., et al. (2009). "The effects of different warm stratification periods on the seed germination of some Rosa taxa." African Journal of Biotechnology 8(21): 5838-5841.</w:t>
      </w:r>
      <w:r>
        <w:br/>
      </w:r>
      <w:r>
        <w:rPr>
          <w:rStyle w:val="VerbatimChar"/>
        </w:rPr>
        <w:t xml:space="preserve">## 16                                                                                                                                    Alvarez, R., et al. (2007). "Effect of high temperatures on seed germination and seedling survival in three pine species (Pinus pinaster, P. sylvestris and P. nigra)." International Journal of Wildland Fire 16(1): 63-70.</w:t>
      </w:r>
      <w:r>
        <w:br/>
      </w:r>
      <w:r>
        <w:rPr>
          <w:rStyle w:val="VerbatimChar"/>
        </w:rPr>
        <w:t xml:space="preserve">## 17                                                                                                                                                Aoki, C. F. R., William H.; Rocca, Monique E. (2011). "Lodgepole Pine Seed Germination Following Tree Death from Mountain Pine Beetle Attack in Colorado, USA." The American Midland Naturalist 165(2): 446-451.</w:t>
      </w:r>
      <w:r>
        <w:br/>
      </w:r>
      <w:r>
        <w:rPr>
          <w:rStyle w:val="VerbatimChar"/>
        </w:rPr>
        <w:t xml:space="preserve">## 18                                                                                                                                                                                          Aou-ouad, H., et al. (2014). "Seed germination at different temperatures and seedling emergence at different depths of Rhamnus spp." Open Life Sciences 9(5): 569-578.</w:t>
      </w:r>
      <w:r>
        <w:br/>
      </w:r>
      <w:r>
        <w:rPr>
          <w:rStyle w:val="VerbatimChar"/>
        </w:rPr>
        <w:t xml:space="preserve">## 19                                                                                                                                                                           Araki, S. and I. Washitani (2000). "Seed dormancy/germination traits of seven Persicaria species and their implication in soil seed-bank strategy." Ecological Research 15(1): 33-46.</w:t>
      </w:r>
      <w:r>
        <w:br/>
      </w:r>
      <w:r>
        <w:rPr>
          <w:rStyle w:val="VerbatimChar"/>
        </w:rPr>
        <w:t xml:space="preserve">## 20                                                                                                                                            Arcamone, J. R. and P. Jaureguiberry (2018). "Germination response of common annual and perennial forbs to heat shock and smoke treatments in the Chaco Serrano, central Argentina." Austral Ecology 43(5): 567-577.</w:t>
      </w:r>
      <w:r>
        <w:br/>
      </w:r>
      <w:r>
        <w:rPr>
          <w:rStyle w:val="VerbatimChar"/>
        </w:rPr>
        <w:t xml:space="preserve">## 21                                                                                                                                                                                                                        Artola, A. C. C., G. (2005). "Accelerated aging time estimation for birdsfoot trefoil seed." Seed Science and Technology 33(2): 493-497.</w:t>
      </w:r>
      <w:r>
        <w:br/>
      </w:r>
      <w:r>
        <w:rPr>
          <w:rStyle w:val="VerbatimChar"/>
        </w:rPr>
        <w:t xml:space="preserve">## 22                                                                                                                                                        Babenko, L. M., NV; Norvajšene, EE (2016). "Izucenie laboratornoj vshožesti semjan zjuznika evropejskogo (Lycopus europaeus L.)." Voprosy biologiceskoj, medicinskoj i farmacevticeskoj himii(8): 44-47.</w:t>
      </w:r>
      <w:r>
        <w:br/>
      </w:r>
      <w:r>
        <w:rPr>
          <w:rStyle w:val="VerbatimChar"/>
        </w:rPr>
        <w:t xml:space="preserve">## 23                                                                                                                                                                                      Bae, J., et al. (2016). "Effect of heavy metals on seed germination and seedling growth of common ragweed and roadside ground cover legumes." Environ Pollut 213: 112-118.</w:t>
      </w:r>
      <w:r>
        <w:br/>
      </w:r>
      <w:r>
        <w:rPr>
          <w:rStyle w:val="VerbatimChar"/>
        </w:rPr>
        <w:t xml:space="preserve">## 24                                                                                                                                                                         Baeten, L., et al. (2015). "Intraspecific variation in flowering phenology affects seed germinability in the forest herb Primula elatior." Plant Ecology and Evolution 148(2): 283-288.</w:t>
      </w:r>
      <w:r>
        <w:br/>
      </w:r>
      <w:r>
        <w:rPr>
          <w:rStyle w:val="VerbatimChar"/>
        </w:rPr>
        <w:t xml:space="preserve">## 25                                                                                                                                                                                    Baeten, L., et al. (2015). "The phosphorus legacy of former agricultural land use can affect the production of germinable seeds in forest herbs." Ecoscience 17(4): 365-371.</w:t>
      </w:r>
      <w:r>
        <w:br/>
      </w:r>
      <w:r>
        <w:rPr>
          <w:rStyle w:val="VerbatimChar"/>
        </w:rPr>
        <w:t xml:space="preserve">## 26                                                                                                                                                                                                             Baldwin, H. I. (1934). "Effect of After-Ripening Treatment on Germination of White Pine Seeds of Different Ages." Botanical Gazette 96(2): 372-376.</w:t>
      </w:r>
      <w:r>
        <w:br/>
      </w:r>
      <w:r>
        <w:rPr>
          <w:rStyle w:val="VerbatimChar"/>
        </w:rPr>
        <w:t xml:space="preserve">## 27                                                                                                                                                         Ballegaard, T. K. W., E. (1985). "OBSERVATIONS ON AUTOTOXIC EFFECTS ON SEED-GERMINATION AND SEEDLING GROWTH IN CIRSIUM-PALUSTRE FROM A SPRING AREA IN JUTLAND, DENMARK." Holarctic Ecology 8(1): 63-65.</w:t>
      </w:r>
      <w:r>
        <w:br/>
      </w:r>
      <w:r>
        <w:rPr>
          <w:rStyle w:val="VerbatimChar"/>
        </w:rPr>
        <w:t xml:space="preserve">## 28                                                                                                                                                                                                                   Barden, C. J., et al. (2017). "Promoting Red Elm (Ulmus rubra Muhl.) Germination with Gibberellic Acid." Journal of Forestry 115(5): 393-396.</w:t>
      </w:r>
      <w:r>
        <w:br/>
      </w:r>
      <w:r>
        <w:rPr>
          <w:rStyle w:val="VerbatimChar"/>
        </w:rPr>
        <w:t xml:space="preserve">## 29                                                                                                                                                                                        Barnett, P. E. F., R. E. (1978). "ALTITUDINAL VARIATION IN GERMINATION CHARACTERISTICS OF YELLOW-POPLAR IN THE SOUTHERN APPALACHIANS." Silvae Genetica 27(3-4): 101-104.</w:t>
      </w:r>
      <w:r>
        <w:br/>
      </w:r>
      <w:r>
        <w:rPr>
          <w:rStyle w:val="VerbatimChar"/>
        </w:rPr>
        <w:t xml:space="preserve">## 30                                                                                                                 Baskin, C. C. B., Jerry M. (1995). "Warm plus cold stratification requirement for dormancy break in seeds of the woodland herb Cardamine concatenata (Brassicaceae), and evolutionary implications." Canadian Journal of Botany 73(4): 608-612.</w:t>
      </w:r>
      <w:r>
        <w:br/>
      </w:r>
      <w:r>
        <w:rPr>
          <w:rStyle w:val="VerbatimChar"/>
        </w:rPr>
        <w:t xml:space="preserve">## 31                                                                                                                                    Baskin, C. C. M., Per; Andersson, Lars; Baskin, Jerry M. (2000). "Germination studies of three dwarf shrubs (Vaccinium, Ericaceae) of Northern Hemisphere coniferous forests." Canadian Journal of Botany 78(12): 1552-1560.</w:t>
      </w:r>
      <w:r>
        <w:br/>
      </w:r>
      <w:r>
        <w:rPr>
          <w:rStyle w:val="VerbatimChar"/>
        </w:rPr>
        <w:t xml:space="preserve">## 32                                                                                                                 Baskin, C. C. M., Susan E.; Baskin, Jerry M. (1995). "Two Types of Morphophysiological Dormancy in Seeds of Two Genera (Osmorhiza;  and Erythronium; ) with an Arcto-Tertiary Distribution Pattern." American Journal of Botany 82(3): 293-298.</w:t>
      </w:r>
      <w:r>
        <w:br/>
      </w:r>
      <w:r>
        <w:rPr>
          <w:rStyle w:val="VerbatimChar"/>
        </w:rPr>
        <w:t xml:space="preserve">## 33                                                                                                                                                                                                     Baskin, J. M. and C. C. Baskin (1979). "Promotion of Germination of Stellaria Media Seeds by Light from a Green Safe Lamp." New Phytologist 82(2): 381-383.</w:t>
      </w:r>
      <w:r>
        <w:br/>
      </w:r>
      <w:r>
        <w:rPr>
          <w:rStyle w:val="VerbatimChar"/>
        </w:rPr>
        <w:t xml:space="preserve">## 34                                                                                                                                                                                                                      Baskin, J. M. B., C. C. (1992). "SEED-GERMINATION BIOLOGY OF THE WEEDY BIENNIAL ALLIARIA-PETIOLATA." Natural Areas Journal 12(4): 191-197.</w:t>
      </w:r>
      <w:r>
        <w:br/>
      </w:r>
      <w:r>
        <w:rPr>
          <w:rStyle w:val="VerbatimChar"/>
        </w:rPr>
        <w:t xml:space="preserve">## 35                                                                                                                                                                                                         Baskin, J. M. B., Carol C. (1986). "Seed Germination Ecophysiology of the Woodland Herb Asarum canadense." American Midland Naturalist 116(1): 132-139.</w:t>
      </w:r>
      <w:r>
        <w:br/>
      </w:r>
      <w:r>
        <w:rPr>
          <w:rStyle w:val="VerbatimChar"/>
        </w:rPr>
        <w:t xml:space="preserve">## 36                                                                                                                                                                                                                 Baskin, J. M. B., Carol C. (1986). "Temperature requirements for after-ripening in seeds of nine winter annuals." Weed Research 26(6): 375-380.</w:t>
      </w:r>
      <w:r>
        <w:br/>
      </w:r>
      <w:r>
        <w:rPr>
          <w:rStyle w:val="VerbatimChar"/>
        </w:rPr>
        <w:t xml:space="preserve">## 37                                                                                                                                                                Basto, S., et al. (2013). "Effect of pH buffer solutions on seed germination of Hypericum pulchrum, Campanula rotundifolia and Scabiosa columbaria." Seed Science and Technology 41(2): 298-302.</w:t>
      </w:r>
      <w:r>
        <w:br/>
      </w:r>
      <w:r>
        <w:rPr>
          <w:rStyle w:val="VerbatimChar"/>
        </w:rPr>
        <w:t xml:space="preserve">## 38                                                                                                                                                                                                          Baturin, S. O. (2009). "Seed germination of Fragaria vesca L. From atypical ecotopes of West Siberia." Contemporary Problems of Ecology 2(6): 556-559.</w:t>
      </w:r>
      <w:r>
        <w:br/>
      </w:r>
      <w:r>
        <w:rPr>
          <w:rStyle w:val="VerbatimChar"/>
        </w:rPr>
        <w:t xml:space="preserve">## 39                                                                                                                                                                                                     Bauer, M. (1998). "A simulation model to predict seed dormancy loss in the field for Bromus tectorum L." Journal of Experimental Botany 49(324): 1235-1244.</w:t>
      </w:r>
      <w:r>
        <w:br/>
      </w:r>
      <w:r>
        <w:rPr>
          <w:rStyle w:val="VerbatimChar"/>
        </w:rPr>
        <w:t xml:space="preserve">## 40                                                                                                                                                                      Bavcon, J. D., B.; Papes, D. (1994). "GERMINATION OF SEEDS AND CYTOGENETIC ANALYSIS OF THE SPRUCE IN DIFFERENTLY POLLUTED AREAS OF SLOVENIA." Phyton-Annales Rei Botanicae 33(2): 267-277.</w:t>
      </w:r>
      <w:r>
        <w:br/>
      </w:r>
      <w:r>
        <w:rPr>
          <w:rStyle w:val="VerbatimChar"/>
        </w:rPr>
        <w:t xml:space="preserve">## 41                                                                                                                                                       Bean, E. W. S., S.; Tyler, B. F. (1984). "The germination of grass seeds after storage at different temperatures in aluminium foil and manilla paper packets." Annals of Applied Biology 105(2): 399-403.</w:t>
      </w:r>
      <w:r>
        <w:br/>
      </w:r>
      <w:r>
        <w:rPr>
          <w:rStyle w:val="VerbatimChar"/>
        </w:rPr>
        <w:t xml:space="preserve">## 42                                                                                                                                                          Beardmore, T., et al. (2008). "Effects of seed water content and storage temperature on the germination parameters of white spruce, black spruce and lodgepole pine seed." New Forests 36(2): 171-185.</w:t>
      </w:r>
      <w:r>
        <w:br/>
      </w:r>
      <w:r>
        <w:rPr>
          <w:rStyle w:val="VerbatimChar"/>
        </w:rPr>
        <w:t xml:space="preserve">## 43                                                                                                                                                                                                 Beckmann, M., et al. (2011). "Germination responses of three grassland species differ between native and invasive origins." Ecological Research 26(4): 763-771.</w:t>
      </w:r>
      <w:r>
        <w:br/>
      </w:r>
      <w:r>
        <w:rPr>
          <w:rStyle w:val="VerbatimChar"/>
        </w:rPr>
        <w:t xml:space="preserve">## 44                                                                                                                                                                                Beckstead, J. M., Susan E.; Allen, Phil S. (1996). "Bromus tectorum seed germination: between-population and between-year variation." Canadian Journal of Botany 74(6): 875-882.</w:t>
      </w:r>
      <w:r>
        <w:br/>
      </w:r>
      <w:r>
        <w:rPr>
          <w:rStyle w:val="VerbatimChar"/>
        </w:rPr>
        <w:t xml:space="preserve">## 45                                                                                                                                                                                 Benedetti, S., et al. (2012). "An analysis of the physical and germination parameters of the sweet Chestnut (Castanea sativa)." Ciencia E Investigacion Agraria 39(1): 185-192.</w:t>
      </w:r>
      <w:r>
        <w:br/>
      </w:r>
      <w:r>
        <w:rPr>
          <w:rStyle w:val="VerbatimChar"/>
        </w:rPr>
        <w:t xml:space="preserve">## 46                                                                                                                                                                                                        Benvenuti, S. and A. Pardossi (2016). "Germination ecology of nutraceutical herbs for agronomic perspectives." European Journal of Agronomy 76: 118-129.</w:t>
      </w:r>
      <w:r>
        <w:br/>
      </w:r>
      <w:r>
        <w:rPr>
          <w:rStyle w:val="VerbatimChar"/>
        </w:rPr>
        <w:t xml:space="preserve">## 47                                                                                                                                            Bertsouklis, K. F. and M. Papafotiou (2013). "Seed Germination of Arbutus unedo, A-andrachne and Their Natural Hybrid A-andrachnoides in Relation to Temperature and Period of Storage." Hortscience 48(3): 347-351.</w:t>
      </w:r>
      <w:r>
        <w:br/>
      </w:r>
      <w:r>
        <w:rPr>
          <w:rStyle w:val="VerbatimChar"/>
        </w:rPr>
        <w:t xml:space="preserve">## 48                                                                                                                                                                                                           Bevington, J. (1986). "Geographic Differences in the Seed Germination of Paper Birch (Betula Papyrifera)." American Journal of Botany 73(4): 564-573.</w:t>
      </w:r>
      <w:r>
        <w:br/>
      </w:r>
      <w:r>
        <w:rPr>
          <w:rStyle w:val="VerbatimChar"/>
        </w:rPr>
        <w:t xml:space="preserve">## 49                                                                                                                                                                                                                  Bevington, J. M. (1981). "Phytochrome Action during Prechilling Induced Germination of Betula papyrifera Marsh." Plant Physiol 67(4): 705-710.</w:t>
      </w:r>
      <w:r>
        <w:br/>
      </w:r>
      <w:r>
        <w:rPr>
          <w:rStyle w:val="VerbatimChar"/>
        </w:rPr>
        <w:t xml:space="preserve">## 50                                                                                                                                                                                     Bezd??ková, L., et al. (2013). "Practical implications of inconsistent germination and viability results in testing stored Fagus sylvatica seeds." Dendrobiology 71: 35-47.</w:t>
      </w:r>
      <w:r>
        <w:br/>
      </w:r>
      <w:r>
        <w:rPr>
          <w:rStyle w:val="VerbatimChar"/>
        </w:rPr>
        <w:t xml:space="preserve">## 51                                                                                                                                                             Bicknell, S. H. S., William H. (1975). "Influence of soil salt, at levels characteristic of some roadside environments, on the germination of certain tree seeds." Plant and Soil 43(1-3): 719-722.</w:t>
      </w:r>
      <w:r>
        <w:br/>
      </w:r>
      <w:r>
        <w:rPr>
          <w:rStyle w:val="VerbatimChar"/>
        </w:rPr>
        <w:t xml:space="preserve">## 52                                                                                                                                                                                     Bischoff, A. and H. Müller-Schärer (2010). "Testing population differentiation in plant species - how important are environmental maternal effects." Oikos 119(3): 445-454.</w:t>
      </w:r>
      <w:r>
        <w:br/>
      </w:r>
      <w:r>
        <w:rPr>
          <w:rStyle w:val="VerbatimChar"/>
        </w:rPr>
        <w:t xml:space="preserve">## 53                                                                                                                                                                                 Bischoff, A., et al. (2006). "Seed provenance matters — Effects on germination of four plant species used for ecological restoration." Basic and Applied Ecology 7(4): 347-359.</w:t>
      </w:r>
      <w:r>
        <w:br/>
      </w:r>
      <w:r>
        <w:rPr>
          <w:rStyle w:val="VerbatimChar"/>
        </w:rPr>
        <w:t xml:space="preserve">## 54                                                                                                                                                                      Biswas, P. K. B., P. A.; Paul, K. B. (1972). "Germination Promotion of Loblolly Pine and Baldcypress Seeds by Stratification and Chemical Treatments." Physiologia Plantarum 27(1): 71-76.</w:t>
      </w:r>
      <w:r>
        <w:br/>
      </w:r>
      <w:r>
        <w:rPr>
          <w:rStyle w:val="VerbatimChar"/>
        </w:rPr>
        <w:t xml:space="preserve">## 55                                                                                                                                                                                          Black, M. W., P. F. (1955). "Growth Studies in Woody Species VII. Photoperiodic Control of Germination in Betula pubescens Ehrh." Physiologia Plantarum 8(2): 300-316.</w:t>
      </w:r>
      <w:r>
        <w:br/>
      </w:r>
      <w:r>
        <w:rPr>
          <w:rStyle w:val="VerbatimChar"/>
        </w:rPr>
        <w:t xml:space="preserve">## 56                                                                                                                                                Blossey, B., et al. (2017). "Climate and rapid local adaptation as drivers of germination and seed bank dynamics of Alliaria petiolata (garlic mustard) in North America." Journal of Ecology 105(6): 1485-1495.</w:t>
      </w:r>
      <w:r>
        <w:br/>
      </w:r>
      <w:r>
        <w:rPr>
          <w:rStyle w:val="VerbatimChar"/>
        </w:rPr>
        <w:t xml:space="preserve">## 57                                                                                                                                                                               Boberg, P., et al. (2010). "The effect of high temperatures on seed germination of one native and two introduced conifers in Patagonia." Nordic Journal of Botany 28(2): 231-239.</w:t>
      </w:r>
      <w:r>
        <w:br/>
      </w:r>
      <w:r>
        <w:rPr>
          <w:rStyle w:val="VerbatimChar"/>
        </w:rPr>
        <w:t xml:space="preserve">## 58                                                                                                                                                                                                      Bochenek, A., et al. (2016). "Do the seeds of Solidago gigantea Aiton have physiological determinants of invasiveness?" Acta Physiologiae Plantarum 38(6).</w:t>
      </w:r>
      <w:r>
        <w:br/>
      </w:r>
      <w:r>
        <w:rPr>
          <w:rStyle w:val="VerbatimChar"/>
        </w:rPr>
        <w:t xml:space="preserve">## 59                                                                                                                                                                                                               Boedeltje, G., et al. (2016). "Effect of gut passage in fish on the germination speed of aquatic and riparian plants." Aquatic Botany 132: 12-16.</w:t>
      </w:r>
      <w:r>
        <w:br/>
      </w:r>
      <w:r>
        <w:rPr>
          <w:rStyle w:val="VerbatimChar"/>
        </w:rPr>
        <w:t xml:space="preserve">## 60                                                                                                                                                                                                                             Bolin, J. F. (2009). "Heat Shock Germination Responses of Three Eastern North American Temperate Species." Castanea 74(2): 160-167.</w:t>
      </w:r>
      <w:r>
        <w:br/>
      </w:r>
      <w:r>
        <w:rPr>
          <w:rStyle w:val="VerbatimChar"/>
        </w:rPr>
        <w:t xml:space="preserve">## 61                                                                                                                             Boncaldo, E., et al. (2010). "Germinability and fungal occurrence in seeds ofAbies albaMill. populations in southern Italy." Plant Biosystems - An International Journal Dealing with all Aspects of Plant Biology 144(3): 740-745.</w:t>
      </w:r>
      <w:r>
        <w:br/>
      </w:r>
      <w:r>
        <w:rPr>
          <w:rStyle w:val="VerbatimChar"/>
        </w:rPr>
        <w:t xml:space="preserve">## 62                                                                                                                                                                                                                                               Bonner, F. (1996). "Responses to Drying of Recalcitrant Seeds ofQuercus nigraL." Annals of Botany 78(2): 181-187.</w:t>
      </w:r>
      <w:r>
        <w:br/>
      </w:r>
      <w:r>
        <w:rPr>
          <w:rStyle w:val="VerbatimChar"/>
        </w:rPr>
        <w:t xml:space="preserve">## 63                                                                                                                                                                                                                                                    Bonner, F. T. (1967). "GERMINATION OF SWEETGUM SEED IN RESPONSE TO LIGHT." Journal of Forestry 65(5): 339-&amp;.</w:t>
      </w:r>
      <w:r>
        <w:br/>
      </w:r>
      <w:r>
        <w:rPr>
          <w:rStyle w:val="VerbatimChar"/>
        </w:rPr>
        <w:t xml:space="preserve">## 64                                                                                                                                                                                                                 Booth, D. T. (1999). "Imbibition temperatures affect bitterbrush seed dormancy and seedling vigor." Journal of Arid Environments 43(1): 91-101.</w:t>
      </w:r>
      <w:r>
        <w:br/>
      </w:r>
      <w:r>
        <w:rPr>
          <w:rStyle w:val="VerbatimChar"/>
        </w:rPr>
        <w:t xml:space="preserve">## 65                                                                                                                                                                                                           Booth, D. T. B., Yuguang (1999). "Imbibition Temperature Affects on Seedling Vigor: In Crops and Shrubs." Journal of Range Management 52(5): 534-538.</w:t>
      </w:r>
      <w:r>
        <w:br/>
      </w:r>
      <w:r>
        <w:rPr>
          <w:rStyle w:val="VerbatimChar"/>
        </w:rPr>
        <w:t xml:space="preserve">## 66                                                                                                                                                                                                        Bourgeois, J. M., L. (1991). "Metabolic changes related to the acceleration of jack pine germination by osmotic priming." Tree Physiology 8(4): 407-413.</w:t>
      </w:r>
      <w:r>
        <w:br/>
      </w:r>
      <w:r>
        <w:rPr>
          <w:rStyle w:val="VerbatimChar"/>
        </w:rPr>
        <w:t xml:space="preserve">## 67                                                                                                                                                                    Bourgoin, A. and J. D. Simpson (2004). "Soaking, moist-chilling, and temperature effects on germination of Acer pensylvanicum seeds." Canadian Journal of Forest Research 34(10): 2181-2185.</w:t>
      </w:r>
      <w:r>
        <w:br/>
      </w:r>
      <w:r>
        <w:rPr>
          <w:rStyle w:val="VerbatimChar"/>
        </w:rPr>
        <w:t xml:space="preserve">## 68                                                                                                                         Bouteiller, X. P. P., Annabel J.; Mariette, Stéphanie; Monty, Arnaud (2017). "Using automated sanding to homogeneously break seed dormancy in black locust (Robinia pseudoacacia L., Fabaceae)." Seed Science Research 27(03): 243-250.</w:t>
      </w:r>
      <w:r>
        <w:br/>
      </w:r>
      <w:r>
        <w:rPr>
          <w:rStyle w:val="VerbatimChar"/>
        </w:rPr>
        <w:t xml:space="preserve">## 69                                                                                                                                                                                                          Boyd, N. S. H., A. (2011). "Germination and Emergence Characteristics of Spreading Dogbane (Apocynum androsaemifolium)." Weed Science 59(04): 533-537.</w:t>
      </w:r>
      <w:r>
        <w:br/>
      </w:r>
      <w:r>
        <w:rPr>
          <w:rStyle w:val="VerbatimChar"/>
        </w:rPr>
        <w:t xml:space="preserve">## 70                                                                                                                                                                                         Boyd, N. V. A., Rene (2017). "Seed germination of common weed species as affected by oxygen concentration, light, and osmotic potential." Weed Science 52(04): 589-596.</w:t>
      </w:r>
      <w:r>
        <w:br/>
      </w:r>
      <w:r>
        <w:rPr>
          <w:rStyle w:val="VerbatimChar"/>
        </w:rPr>
        <w:t xml:space="preserve">## 71                                                                                                                                                                 Bradbeer, J. W. (1968). "Studies in seed dormancy : IV. The role of endogenous inhibitors and gibberellin in the dormancy and germination of Corylus avellana L. seeds." Planta 78(3): 266-276.</w:t>
      </w:r>
      <w:r>
        <w:br/>
      </w:r>
      <w:r>
        <w:rPr>
          <w:rStyle w:val="VerbatimChar"/>
        </w:rPr>
        <w:t xml:space="preserve">## 72                                                                                                                                                                                         Bradbeer, J. W. A., Ingrid E.; Nirmala, Ilango S. (1978). "The role of chilling in the breaking of seed dormancy inCorylus avellanaL." Pesticide Science 9(2): 184-186.</w:t>
      </w:r>
      <w:r>
        <w:br/>
      </w:r>
      <w:r>
        <w:rPr>
          <w:rStyle w:val="VerbatimChar"/>
        </w:rPr>
        <w:t xml:space="preserve">## 73                                                                                                                                                                                     Bradbeer, J. W. and B. Colman (1967). "Studies in Seed Dormancy. I. The Metabolism of [2-14c] Acetate by Chilled Seeds of Corylus Avellana L." New Phytologist 66(1): 5-15.</w:t>
      </w:r>
      <w:r>
        <w:br/>
      </w:r>
      <w:r>
        <w:rPr>
          <w:rStyle w:val="VerbatimChar"/>
        </w:rPr>
        <w:t xml:space="preserve">## 74                                                                                                                                                                                                          Bram, M. R. M., James N. (2004). "Seed germinability and its seasonal onset of Japanese knotweed (Polygonum cuspidatum)." Weed Science 52(5): 759-767.</w:t>
      </w:r>
      <w:r>
        <w:br/>
      </w:r>
      <w:r>
        <w:rPr>
          <w:rStyle w:val="VerbatimChar"/>
        </w:rPr>
        <w:t xml:space="preserve">## 75                                                                                                                                                                                                   Brändel, M. and W. Schütz (2005). "Temperature effects on dormancy levels and germination in temperate forest sedges (Carex)." Plant Ecology 176(2): 245-261.</w:t>
      </w:r>
      <w:r>
        <w:br/>
      </w:r>
      <w:r>
        <w:rPr>
          <w:rStyle w:val="VerbatimChar"/>
        </w:rPr>
        <w:t xml:space="preserve">## 76                                                                                                                                                                                                  Brunvatne, J. O. (1998). "Influence of light quality on the germination of Betula papyrifera seeds." Scandinavian Journal of Forest Research 13(1-4): 324-330.</w:t>
      </w:r>
      <w:r>
        <w:br/>
      </w:r>
      <w:r>
        <w:rPr>
          <w:rStyle w:val="VerbatimChar"/>
        </w:rPr>
        <w:t xml:space="preserve">## 77                                                                                                                                                                                         Bujarska-Borkowska, B. and P. Chmielarz (2010). "Stratification, germination and emergence of mazzard seeds following 15- or 20-year storage." Forestry 83(2): 189-194.</w:t>
      </w:r>
      <w:r>
        <w:br/>
      </w:r>
      <w:r>
        <w:rPr>
          <w:rStyle w:val="VerbatimChar"/>
        </w:rPr>
        <w:t xml:space="preserve">## 78                                                                                                                                                    Bulut, Y. and M. Demir (2007). "The allelopathic effects of Scots pine (Pinus sylvestris L.) leaf extracts on turf grass seed germination and seedling growth." Asian Journal of Chemistry 19(4): 3169-3177.</w:t>
      </w:r>
      <w:r>
        <w:br/>
      </w:r>
      <w:r>
        <w:rPr>
          <w:rStyle w:val="VerbatimChar"/>
        </w:rPr>
        <w:t xml:space="preserve">## 79                                                                                                                                                                Bungard, R. (1997). "Effects of Chilling, Light and Nitrogen-containing Compounds on Germination, Rate of Germination and Seed Imbibition ofClematis vitalbaL." Annals of Botany 79(6): 643-650.</w:t>
      </w:r>
      <w:r>
        <w:br/>
      </w:r>
      <w:r>
        <w:rPr>
          <w:rStyle w:val="VerbatimChar"/>
        </w:rPr>
        <w:t xml:space="preserve">## 80                                                                                                                                                                                                                         Butler, T. J., et al. (2017). "Germination in Cool-Season Forage Grasses under a Range of Temperatures." Crop Science 57(3): 1725-1731.</w:t>
      </w:r>
      <w:r>
        <w:br/>
      </w:r>
      <w:r>
        <w:rPr>
          <w:rStyle w:val="VerbatimChar"/>
        </w:rPr>
        <w:t xml:space="preserve">## 81                                                                                                                                                                                                            Butnor, J. R., et al. (2018). "Ethanol exposure can inhibit red spruce (Picea rubens) seed germination." Seed Science and Technology 46(2): 259-265.</w:t>
      </w:r>
      <w:r>
        <w:br/>
      </w:r>
      <w:r>
        <w:rPr>
          <w:rStyle w:val="VerbatimChar"/>
        </w:rPr>
        <w:t xml:space="preserve">## 82                                                                                                                                                                  Cabra-Rivas, I. and P. Castro-Diez (2016). "Comparing the Sexual Reproductive Success of Two Exotic Trees Invading Spanish Riparian Forests vs. a Native Reference." Plos One 11(8): e0160831.</w:t>
      </w:r>
      <w:r>
        <w:br/>
      </w:r>
      <w:r>
        <w:rPr>
          <w:rStyle w:val="VerbatimChar"/>
        </w:rPr>
        <w:t xml:space="preserve">## 83                                                                                                                                                                                                        Cain, M. D. and M. G. Shelton (1998). "Viability of litter-stored Pinus taeda L seeds after simulated prescribed winter burns." New Forests 16(1): 1-10.</w:t>
      </w:r>
      <w:r>
        <w:br/>
      </w:r>
      <w:r>
        <w:rPr>
          <w:rStyle w:val="VerbatimChar"/>
        </w:rPr>
        <w:t xml:space="preserve">## 84                                                                                                                                                                                    Cain, M. D. and M. G. Shelton (2003). "Fire effects on germination of seeds from Rhus and Rubus: competitors to pine during natural regeneration." New Forests 26(1): 51-64.</w:t>
      </w:r>
      <w:r>
        <w:br/>
      </w:r>
      <w:r>
        <w:rPr>
          <w:rStyle w:val="VerbatimChar"/>
        </w:rPr>
        <w:t xml:space="preserve">## 85                                                                                                                                                                         Cain, M. D. S., M. G. (1998). "Viability of Litter-Stored Quercus falcata Michx. Acorns After Simulated Prescribed Winter Burns." International Journal of Wildland Fire 8(4): 199-203.</w:t>
      </w:r>
      <w:r>
        <w:br/>
      </w:r>
      <w:r>
        <w:rPr>
          <w:rStyle w:val="VerbatimChar"/>
        </w:rPr>
        <w:t xml:space="preserve">## 86                                                                                                                                                                                   Çali?kan, O., et al. (2012). "Influences of presowing treatments on the germination and emergence of fig seeds (Ficus carica L.)." Acta Scientiarum. Agronomy 34(3): 293-297.</w:t>
      </w:r>
      <w:r>
        <w:br/>
      </w:r>
      <w:r>
        <w:rPr>
          <w:rStyle w:val="VerbatimChar"/>
        </w:rPr>
        <w:t xml:space="preserve">## 87                                                                                                                                                             Caliskan, S. (2014). "Germination and seedling growth of holm oak (Quercus ilex L.): effects of provenance, temperature, and radicle pruning." iForest - Biogeosciences and Forestry 7(2): 103-109.</w:t>
      </w:r>
      <w:r>
        <w:br/>
      </w:r>
      <w:r>
        <w:rPr>
          <w:rStyle w:val="VerbatimChar"/>
        </w:rPr>
        <w:t xml:space="preserve">## 88                                                                                                                                                                                                                                                 Camberato, J. J. M., S. B. (2004). "Salinity slows germination of rough bluegrass." Hortscience 39(2): 394-397.</w:t>
      </w:r>
      <w:r>
        <w:br/>
      </w:r>
      <w:r>
        <w:rPr>
          <w:rStyle w:val="VerbatimChar"/>
        </w:rPr>
        <w:t xml:space="preserve">## 89                                                                                                                                                                                                                                   Campbell, M. H. (1985). "Germination, emergence and seedling growth of Hypericum perforatum L." Weed Research 25(4): 259-266.</w:t>
      </w:r>
      <w:r>
        <w:br/>
      </w:r>
      <w:r>
        <w:rPr>
          <w:rStyle w:val="VerbatimChar"/>
        </w:rPr>
        <w:t xml:space="preserve">## 90                                                                                                                                                                                            Campbell, R. A. D., Donald J. (1979). "Laser activation of phytochrome-controlled germination in Pinusbanksiana." Canadian Journal of Forest Research 9(4): 522-524.</w:t>
      </w:r>
      <w:r>
        <w:br/>
      </w:r>
      <w:r>
        <w:rPr>
          <w:rStyle w:val="VerbatimChar"/>
        </w:rPr>
        <w:t xml:space="preserve">## 91                                                                                                                                                                               Carles, S., et al. (2009). "Genetic Variation in Seed Size and Germination Patterns and their Effect on White Spruce Seedling Characteristics." Silvae Genetica 58(1-6): 152-161.</w:t>
      </w:r>
      <w:r>
        <w:br/>
      </w:r>
      <w:r>
        <w:rPr>
          <w:rStyle w:val="VerbatimChar"/>
        </w:rPr>
        <w:t xml:space="preserve">## 92                                                                                                                                                      Carlson, C. E. (1994). "Germination and early growth of western larch (Larixoccidentalis), alpine larch (Larixlyallii), and their reciprocal hybrids." Canadian Journal of Forest Research 24(5): 911-916.</w:t>
      </w:r>
      <w:r>
        <w:br/>
      </w:r>
      <w:r>
        <w:rPr>
          <w:rStyle w:val="VerbatimChar"/>
        </w:rPr>
        <w:t xml:space="preserve">## 93                                                                                                                                                                          Caron, G. E. W., B. S. P.; Schooley, H. O. (1990). "Effect of Tree Spacing, Cone Storage, and Prechilling on Germination of Picea glauca Seed." The Forestry Chronicle 66(4): 388-392.</w:t>
      </w:r>
      <w:r>
        <w:br/>
      </w:r>
      <w:r>
        <w:rPr>
          <w:rStyle w:val="VerbatimChar"/>
        </w:rPr>
        <w:t xml:space="preserve">## 94                                                                                                                                                          Castoldi, E. and J. A. Molina (2014). "Effect of seed mass and number of cotyledons on seed germination after heat treatment in Pinus sylvestris L. var. iberica Svob." Forest Systems 23(3): 483-489.</w:t>
      </w:r>
      <w:r>
        <w:br/>
      </w:r>
      <w:r>
        <w:rPr>
          <w:rStyle w:val="VerbatimChar"/>
        </w:rPr>
        <w:t xml:space="preserve">## 95                                                                                                                                                                 Catana, R., et al. (2018). "Effect of the storage at low temperatures on the germination and antioxidant activity of Geum urbanum seeds." Romanian Biotechnological Letters 23(3): 13599-13606.</w:t>
      </w:r>
      <w:r>
        <w:br/>
      </w:r>
      <w:r>
        <w:rPr>
          <w:rStyle w:val="VerbatimChar"/>
        </w:rPr>
        <w:t xml:space="preserve">## 96                                                                                                                                                                                                                   Chachalis, D. R., Krishna N. (2000). "Factors affectingCampsis radicansseed germination and seedling emergence." Weed Science 48(2): 212-216.</w:t>
      </w:r>
      <w:r>
        <w:br/>
      </w:r>
      <w:r>
        <w:rPr>
          <w:rStyle w:val="VerbatimChar"/>
        </w:rPr>
        <w:t xml:space="preserve">## 97                                                                                                              Chen, H., et al. (2012). "Post desiccation germination of mature seeds of tea (Camellia sinensis L.) can be enhanced by pro-oxidant treatment, but partial desiccation tolerance does not ensure survival at -20 degrees C." Plant Sci 184: 36-44.</w:t>
      </w:r>
      <w:r>
        <w:br/>
      </w:r>
      <w:r>
        <w:rPr>
          <w:rStyle w:val="VerbatimChar"/>
        </w:rPr>
        <w:t xml:space="preserve">## 98                                                                                                                                                           Chen, S. Y. K., S. R.; Chien, C. T. (2007). "Storage behaviour of seeds of Cinnamomum osmophloeum and Neolitsea aciculata var. variabillima (Lauraceae)." Seed Science and Technology 35(1): 237-243.</w:t>
      </w:r>
      <w:r>
        <w:br/>
      </w:r>
      <w:r>
        <w:rPr>
          <w:rStyle w:val="VerbatimChar"/>
        </w:rPr>
        <w:t xml:space="preserve">## 99                                                                                                                                                                                          Chen, S. Y., et al. (2008). "Roles of gibberellins and abscisic acid in dormancy and germination of red bayberry (Myrica rubra) seeds." Tree Physiol 28(9): 1431-1439.</w:t>
      </w:r>
      <w:r>
        <w:br/>
      </w:r>
      <w:r>
        <w:rPr>
          <w:rStyle w:val="VerbatimChar"/>
        </w:rPr>
        <w:t xml:space="preserve">## 100                                                                                                                 Chen, S. Y., et al. (2010). "Storage behavior and changes in concentrations of abscisic acid and gibberellins during dormancy break and germination in seeds of Phellodendron amurense var. wilsonii (Rutaceae)." Tree Physiol 30(2): 275-284.</w:t>
      </w:r>
      <w:r>
        <w:br/>
      </w:r>
      <w:r>
        <w:rPr>
          <w:rStyle w:val="VerbatimChar"/>
        </w:rPr>
        <w:t xml:space="preserve">## 101                                                                                                                                Chien, C. T. C., S. Y.; Chang, S. H.; Chung, J. D. (2006). "Dormancy and germination in seeds of the medicinal Asian tree species Phellodendron amurense var. wilsonii (Rutaceae)." Seed Science and Technology 34(3): 561-571.</w:t>
      </w:r>
      <w:r>
        <w:br/>
      </w:r>
      <w:r>
        <w:rPr>
          <w:rStyle w:val="VerbatimChar"/>
        </w:rPr>
        <w:t xml:space="preserve">## 102                                                                                                                                                                                                                                       Ching, T. M. (1959). "Activation of Germination in Douglas Fir Seed by Hydrogen Peroxide." Plant Physiol 34(5): 557-563.</w:t>
      </w:r>
      <w:r>
        <w:br/>
      </w:r>
      <w:r>
        <w:rPr>
          <w:rStyle w:val="VerbatimChar"/>
        </w:rPr>
        <w:t xml:space="preserve">## 103                                                                                                                                                                                                                Chmielarz, P. (2009). "Cryopreservation of conditionally dormant orthodox seeds of Betula pendula." Acta Physiologiae Plantarum 32(3): 591-596.</w:t>
      </w:r>
      <w:r>
        <w:br/>
      </w:r>
      <w:r>
        <w:rPr>
          <w:rStyle w:val="VerbatimChar"/>
        </w:rPr>
        <w:t xml:space="preserve">## 104                                                                                                                                                                                                                          Chmielarz, P. (2009). "Cryopreservation of dormant European ash (Fraxinus excelsior) orthodox seeds." Tree Physiol 29(10): 1279-1285.</w:t>
      </w:r>
      <w:r>
        <w:br/>
      </w:r>
      <w:r>
        <w:rPr>
          <w:rStyle w:val="VerbatimChar"/>
        </w:rPr>
        <w:t xml:space="preserve">## 105                                                                                                                                                                                                        Chmielarz, P. (2010). "Cryopreservation of dormant orthodox seeds of European hornbeam (Carpinus betulus)." Seed Science and Technology 38(1): 146-157.</w:t>
      </w:r>
      <w:r>
        <w:br/>
      </w:r>
      <w:r>
        <w:rPr>
          <w:rStyle w:val="VerbatimChar"/>
        </w:rPr>
        <w:t xml:space="preserve">## 106                                                                                                                                                                                                                                                    Chmielarz, P. (2010). "Cryopreservation of orthodox seeds of Alnus glutinosa." Cryo Letters 31(2): 139-146.</w:t>
      </w:r>
      <w:r>
        <w:br/>
      </w:r>
      <w:r>
        <w:rPr>
          <w:rStyle w:val="VerbatimChar"/>
        </w:rPr>
        <w:t xml:space="preserve">## 107                                                                                                                                                                                                                                     Chmielarz, P. (2010). "Cryopreservation of the non-dormant orthodox seeds of Ulmus glabra." Acta Biol Hung 61(2): 224-233.</w:t>
      </w:r>
      <w:r>
        <w:br/>
      </w:r>
      <w:r>
        <w:rPr>
          <w:rStyle w:val="VerbatimChar"/>
        </w:rPr>
        <w:t xml:space="preserve">## 108                                                                                                                                                          Cho, J. S. and C. H. Lee (2018). "Effect of germination and water absorption on scarification and stratification of kousa dogwood seed." Horticulture, Environment, and Biotechnology 59(3): 335-344.</w:t>
      </w:r>
      <w:r>
        <w:br/>
      </w:r>
      <w:r>
        <w:rPr>
          <w:rStyle w:val="VerbatimChar"/>
        </w:rPr>
        <w:t xml:space="preserve">## 109                                                                                                                                                                                              Cho, J. S., et al. (2014). "Several Factors Affecting Seed Germination of Hydrangea petiolaris Siebold &amp; Zucc." Korean Journal of Plant Resources 27(5): 534-539.</w:t>
      </w:r>
      <w:r>
        <w:br/>
      </w:r>
      <w:r>
        <w:rPr>
          <w:rStyle w:val="VerbatimChar"/>
        </w:rPr>
        <w:t xml:space="preserve">## 110                                                                                                                                                    Choi, D., et al. (2009). "Seed germination and seedling physiology of Larix kaempferi and Pinus densiflora in seedbeds with charcoal and elevated CO2." Landscape and Ecological Engineering 5(2): 107-113.</w:t>
      </w:r>
      <w:r>
        <w:br/>
      </w:r>
      <w:r>
        <w:rPr>
          <w:rStyle w:val="VerbatimChar"/>
        </w:rPr>
        <w:t xml:space="preserve">## 111                                                                                                                                                                               Choi, G. E., et al. (2016). "Scarification and stratification protocols for breaking dormancy of Rubus (Rosaceae) species in Korea." Seed Science and Technology 44(2): 239-252.</w:t>
      </w:r>
      <w:r>
        <w:br/>
      </w:r>
      <w:r>
        <w:rPr>
          <w:rStyle w:val="VerbatimChar"/>
        </w:rPr>
        <w:t xml:space="preserve">## 112                                                                                                                                                                                                Chunhui, W. (2011). "Effects of drought and salt stress on seed germination of three leguminous species." African Journal of Biotechnology 10(78): 17954-17961.</w:t>
      </w:r>
      <w:r>
        <w:br/>
      </w:r>
      <w:r>
        <w:rPr>
          <w:rStyle w:val="VerbatimChar"/>
        </w:rPr>
        <w:t xml:space="preserve">## 113                                                                                                                                                                                  Cicek, E. and F. Tilki (2007). "Seed germination of three Ulmus species from Turkey as influenced by temperature and light." Journal of Environmental Biology 28(2): 423-425.</w:t>
      </w:r>
      <w:r>
        <w:br/>
      </w:r>
      <w:r>
        <w:rPr>
          <w:rStyle w:val="VerbatimChar"/>
        </w:rPr>
        <w:t xml:space="preserve">## 114                                                                                    Clifton-Brown, J., et al. (2011). "Thermal requirements for seed germination in Miscanthus compared with Switchgrass (Panicum virgatum), Reed canary grass (Phalaris arundinaceae), Maize (Zea mays) and perennial ryegrass (Lolium perenne)." GCB Bioenergy 3(5): 375-386.</w:t>
      </w:r>
      <w:r>
        <w:br/>
      </w:r>
      <w:r>
        <w:rPr>
          <w:rStyle w:val="VerbatimChar"/>
        </w:rPr>
        <w:t xml:space="preserve">## 115                                                                                                                             Cóbar-Carranza, A. J., et al. (2015). "Efecto de la alta temperatura en la germinación y supervivencia de semillas de la especie invasora Pinus contorta y dos especies nativas del sur de Chile." Bosque (Valdivia) 36(1): 53-60.</w:t>
      </w:r>
      <w:r>
        <w:br/>
      </w:r>
      <w:r>
        <w:rPr>
          <w:rStyle w:val="VerbatimChar"/>
        </w:rPr>
        <w:t xml:space="preserve">## 116                                                                                                                              Conner, P. J. (2008). "Effects of stratification, germination temperature, and pretreatment with gibberellic acid and hydrogen peroxide on germination of 'Fry' muscadine (Vitis rotundifolia) seed." Hortscience 43(3): 853-856.</w:t>
      </w:r>
      <w:r>
        <w:br/>
      </w:r>
      <w:r>
        <w:rPr>
          <w:rStyle w:val="VerbatimChar"/>
        </w:rPr>
        <w:t xml:space="preserve">## 117                                                                                                                                                            Connolly, B. M., et al. (2017). "Interactive Effects of Contact Fungicide and Cold Stratification on the Germination Rate for Five Dominant Temperate Tree Species." Forest Science 63(3): 303-309.</w:t>
      </w:r>
      <w:r>
        <w:br/>
      </w:r>
      <w:r>
        <w:rPr>
          <w:rStyle w:val="VerbatimChar"/>
        </w:rPr>
        <w:t xml:space="preserve">## 118                                                                                                                                                                              Connor, K. F. and F. T. Bonner (2001). "The effects of desiccation on seeds of Acer saccharinum and Aesculus pavia: recalcitrance in temperate tree seeds." Trees 15(3): 131-136.</w:t>
      </w:r>
      <w:r>
        <w:br/>
      </w:r>
      <w:r>
        <w:rPr>
          <w:rStyle w:val="VerbatimChar"/>
        </w:rPr>
        <w:t xml:space="preserve">## 119                                                                                                                                                                                                          Connor, K. F. and S. Sowa (2003). "Effects of desiccation on the physiology and biochemistry of Quercus alba acorns." Tree Physiol 23(16): 1147-1152.</w:t>
      </w:r>
      <w:r>
        <w:br/>
      </w:r>
      <w:r>
        <w:rPr>
          <w:rStyle w:val="VerbatimChar"/>
        </w:rPr>
        <w:t xml:space="preserve">## 120                                                                                                                                                                        Conversa, G. and A. Elia (2009). "Effect of seed age, stratification, and soaking on germination of wild asparagus (Asparagus acutifolius L.)." Scientia Horticulturae 119(3): 241-245.</w:t>
      </w:r>
      <w:r>
        <w:br/>
      </w:r>
      <w:r>
        <w:rPr>
          <w:rStyle w:val="VerbatimChar"/>
        </w:rPr>
        <w:t xml:space="preserve">## 121                                                                                                                                            Conversa, G., et al. (2010). "Effects of after-ripening, stratification and GA3 on dormancy release and on germination of wild asparagus (Asparagus acutifolius L.) seeds." Scientia Horticulturae 125(3): 196-202.</w:t>
      </w:r>
      <w:r>
        <w:br/>
      </w:r>
      <w:r>
        <w:rPr>
          <w:rStyle w:val="VerbatimChar"/>
        </w:rPr>
        <w:t xml:space="preserve">## 122                                                                                                                                                         Corbineau, F., et al. (2002). "Breakage of Pseudotsuga menziesii seed dormancy by cold treatment as related to changes in seed ABA sensitivity and ABA levels." Physiologia Plantarum 114(2): 313-319.</w:t>
      </w:r>
      <w:r>
        <w:br/>
      </w:r>
      <w:r>
        <w:rPr>
          <w:rStyle w:val="VerbatimChar"/>
        </w:rPr>
        <w:t xml:space="preserve">## 123                                                                                                                                                                                                Couvillon, G. A. (2002). "Cercis canadensis L. seed size influences germination rate, seedling dry matter, and seedling leaf area." Hortscience 37(1): 206-207.</w:t>
      </w:r>
      <w:r>
        <w:br/>
      </w:r>
      <w:r>
        <w:rPr>
          <w:rStyle w:val="VerbatimChar"/>
        </w:rPr>
        <w:t xml:space="preserve">## 124                                                                                                                                   Crowe, A. U., et al. (2002). "Effects of an industrial effluent on plant colonization and on the germination and post-germinative growth of seeds of terrestrial and aquatic plant species." Environ Pollut 117(1): 179-189.</w:t>
      </w:r>
      <w:r>
        <w:br/>
      </w:r>
      <w:r>
        <w:rPr>
          <w:rStyle w:val="VerbatimChar"/>
        </w:rPr>
        <w:t xml:space="preserve">## 125                                                                                                                                                Dacasa Rudinger, M. C. and A. Dounavi (2008). "Underwater germination potential of common ash seed (Fraxinus excelsior L.) originating from flooded and non-flooded sites." Plant Biol (Stuttg) 10(3): 382-387.</w:t>
      </w:r>
      <w:r>
        <w:br/>
      </w:r>
      <w:r>
        <w:rPr>
          <w:rStyle w:val="VerbatimChar"/>
        </w:rPr>
        <w:t xml:space="preserve">## 126                                                                                                                                                                               Dalgleish, H. J., et al. (2012). "Weevil seed damage reduces germination and seedling growth of hybrid American chestnut." Canadian Journal of Forest Research 42(6): 1107-1114.</w:t>
      </w:r>
      <w:r>
        <w:br/>
      </w:r>
      <w:r>
        <w:rPr>
          <w:rStyle w:val="VerbatimChar"/>
        </w:rPr>
        <w:t xml:space="preserve">## 127                                                                                                                           Daskalakou, E. N., et al. (2017). "Interannual variability of germination and cone/seed morphometric characteristics in the endemic Grecian fir (Abies cephalonica) over an 8-year-long study." Seed Science Research 28(01): 24-33.</w:t>
      </w:r>
      <w:r>
        <w:br/>
      </w:r>
      <w:r>
        <w:rPr>
          <w:rStyle w:val="VerbatimChar"/>
        </w:rPr>
        <w:t xml:space="preserve">## 128                                                                                                                                                                    David, A. (2002). "Germination percentage and germination speed of European larch (Larix decidua Mill.) seed after prolonged storage." Northern Journal of Applied Forestry 19(4): 168-170.</w:t>
      </w:r>
      <w:r>
        <w:br/>
      </w:r>
      <w:r>
        <w:rPr>
          <w:rStyle w:val="VerbatimChar"/>
        </w:rPr>
        <w:t xml:space="preserve">## 129                                                                                                                                                                  Davidson, R. H. E., D. G. W.; Sziklai, O.; ElKassaby, Y. A. (1996). "Genetic variation in germination parameters among populations of Pacific silver fir)." Silvae Genetica 45(2-3): 165-171.</w:t>
      </w:r>
      <w:r>
        <w:br/>
      </w:r>
      <w:r>
        <w:rPr>
          <w:rStyle w:val="VerbatimChar"/>
        </w:rPr>
        <w:t xml:space="preserve">## 130                                                                                                                                                                                                         Davis, O. H. (1927). "Germination and Early Growth of Cornus florida, Sambucus canadensis, and Berberis thunbergii." Botanical Gazette 84(3): 225-263.</w:t>
      </w:r>
      <w:r>
        <w:br/>
      </w:r>
      <w:r>
        <w:rPr>
          <w:rStyle w:val="VerbatimChar"/>
        </w:rPr>
        <w:t xml:space="preserve">## 131                                                                                                                                                                 Daws, M. I. and H. W. Pritchard (2008). "The development and limits of freezing tolerance in Acer pseudoplatanus fruits across Europe is dependent on provenance." Cryoletters 29(3): 189-198.</w:t>
      </w:r>
      <w:r>
        <w:br/>
      </w:r>
      <w:r>
        <w:rPr>
          <w:rStyle w:val="VerbatimChar"/>
        </w:rPr>
        <w:t xml:space="preserve">## 132                                                                                                                       Daws, M. I., et al. (2006). "Pressure – time dependency of vacuum degassing as a rapid method for viability assessment using tetrazolium chloride: a comparative study of 17 Pinus species." Seed Science and Technology 34(2): 475-483.</w:t>
      </w:r>
      <w:r>
        <w:br/>
      </w:r>
      <w:r>
        <w:rPr>
          <w:rStyle w:val="VerbatimChar"/>
        </w:rPr>
        <w:t xml:space="preserve">## 133                                                                                                                                                  Daws, M. I., et al. (2006). "Variable desiccation tolerance in Acer pseudoplatanus seeds in relation to developmental conditions: a case of phenotypic recalcitrance?" Functional Plant Biology 33(1): 59-66.</w:t>
      </w:r>
      <w:r>
        <w:br/>
      </w:r>
      <w:r>
        <w:rPr>
          <w:rStyle w:val="VerbatimChar"/>
        </w:rPr>
        <w:t xml:space="preserve">## 134                                                                                                                    De Atrip, N., et al. (2007). "Target seed moisture content, chilling and priming pretreatments influence germination temperature response in Alnus glutinosa and Betula pubescens." Scandinavian Journal of Forest Research 22(4): 273-279.</w:t>
      </w:r>
      <w:r>
        <w:br/>
      </w:r>
      <w:r>
        <w:rPr>
          <w:rStyle w:val="VerbatimChar"/>
        </w:rPr>
        <w:t xml:space="preserve">## 135                                                                                                                                                                            De Frenne, P., et al. (2010). "Significant effects of temperature on the reproductive output of the forest herb Anemone nemorosa L." Forest Ecology and Management 259(4): 809-817.</w:t>
      </w:r>
      <w:r>
        <w:br/>
      </w:r>
      <w:r>
        <w:rPr>
          <w:rStyle w:val="VerbatimChar"/>
        </w:rPr>
        <w:t xml:space="preserve">## 136                                                                                                        Dello Jacovo, E., et al. (2018). "Towards a characterisation of the wild legume bitter vetch (Lathyrus linifolius L. (Reichard) Bassler): heteromorphic seed germination, root nodule structure and N-fixing rhizobial symbionts." Plant Biol (Stuttg).</w:t>
      </w:r>
      <w:r>
        <w:br/>
      </w:r>
      <w:r>
        <w:rPr>
          <w:rStyle w:val="VerbatimChar"/>
        </w:rPr>
        <w:t xml:space="preserve">## 137                                                                                                                                                                                       Dillon, K. R., Sarah Hayden (2014). "Effect of Temperature on the Seed Germination of Garden Loosestrife (Lysimachia vulgarisL.)." Natural Areas Journal 34(2): 212-215.</w:t>
      </w:r>
      <w:r>
        <w:br/>
      </w:r>
      <w:r>
        <w:rPr>
          <w:rStyle w:val="VerbatimChar"/>
        </w:rPr>
        <w:t xml:space="preserve">## 138                                                                                                                                                                                              Doescher, P. M., Richard; Winward, Alma (1985). "Effects of Moisture and Temperature on Germination of Idaho Fescue." Journal of Range Management 38(4): 317-320.</w:t>
      </w:r>
      <w:r>
        <w:br/>
      </w:r>
      <w:r>
        <w:rPr>
          <w:rStyle w:val="VerbatimChar"/>
        </w:rPr>
        <w:t xml:space="preserve">## 139                                                                                                                                                                                                        Doody, C. N. and C. O’Reilly (2008). "Drying and soaking pretreatments affect germination in pedunculate oak." Annals of Forest Science 65(5): 509-509.</w:t>
      </w:r>
      <w:r>
        <w:br/>
      </w:r>
      <w:r>
        <w:rPr>
          <w:rStyle w:val="VerbatimChar"/>
        </w:rPr>
        <w:t xml:space="preserve">## 140                                                                                                                                                                                                     Doody, C. N. and C. O’Reilly (2011). "Effect of long-phase stratification treatments on seed germination in ash." Annals of Forest Science 68(1): 139-147.</w:t>
      </w:r>
      <w:r>
        <w:br/>
      </w:r>
      <w:r>
        <w:rPr>
          <w:rStyle w:val="VerbatimChar"/>
        </w:rPr>
        <w:t xml:space="preserve">## 141                                                                                                                                                                                 Doody, P. O. R., C. (2005). "Effect of moist chilling and priming treatments on the germination of Douglas-fir and noble fir seeds." Seed Science and Technology 33(1): 63-76.</w:t>
      </w:r>
      <w:r>
        <w:br/>
      </w:r>
      <w:r>
        <w:rPr>
          <w:rStyle w:val="VerbatimChar"/>
        </w:rPr>
        <w:t xml:space="preserve">## 142                                                                                                                                                       Dorning, M. and D. Cipollini (2005). "Leaf and root extracts of the invasive shrub, Lonicera maackii, inhibit seed germination of three herbs with no autotoxic effects." Plant Ecology 184(2): 287-296.</w:t>
      </w:r>
      <w:r>
        <w:br/>
      </w:r>
      <w:r>
        <w:rPr>
          <w:rStyle w:val="VerbatimChar"/>
        </w:rPr>
        <w:t xml:space="preserve">## 143                                                                                                                                                                  Dow, M. A. S., Christa R. (1999). "Seed germination, seedling emergence, and seed bank ecology of sweet fern (Comptonia peregrina (L.) Coult.)." Canadian Journal of Botany 77(9): 1378-1386.</w:t>
      </w:r>
      <w:r>
        <w:br/>
      </w:r>
      <w:r>
        <w:rPr>
          <w:rStyle w:val="VerbatimChar"/>
        </w:rPr>
        <w:t xml:space="preserve">## 144                                                                                                                                                                                       Downie, B. B., J. D. (1996). "Dormancy in white spruce (Picea glauca Moench Voss) seeds is imposed by tissues surrounding the embryo." Seed Science Research 6(1): 9-15.</w:t>
      </w:r>
      <w:r>
        <w:br/>
      </w:r>
      <w:r>
        <w:rPr>
          <w:rStyle w:val="VerbatimChar"/>
        </w:rPr>
        <w:t xml:space="preserve">## 145                                                                                                              Downie, B. C., J.; Scheer, G.; Wang, B. S. P.; Jensen, M.; Dhir, N. (1998). "Alleviation of seed dormancy in white spruce (Picea glauca Moench. Voss.) is dependent on the degree of seed hydration." Seed Science and Technology 26(3): 555-569.</w:t>
      </w:r>
      <w:r>
        <w:br/>
      </w:r>
      <w:r>
        <w:rPr>
          <w:rStyle w:val="VerbatimChar"/>
        </w:rPr>
        <w:t xml:space="preserve">## 146                                                                                                                                                               Downie, B. W., Ben S. P. (1992). "Upgrading germinability and vigour of jack pine, lodgepole pine, and white spruce by the IDS technique." Canadian Journal of Forest Research 22(8): 1124-1131.</w:t>
      </w:r>
      <w:r>
        <w:br/>
      </w:r>
      <w:r>
        <w:rPr>
          <w:rStyle w:val="VerbatimChar"/>
        </w:rPr>
        <w:t xml:space="preserve">## 147                                                                                                                           Draghici, C. and I. V. Abrudan (2011). "The Effect of Different Stratification Conditions on the Germination of Fraxinus angustifolia Vahl. and F. ornus L. Seeds." Notulae Botanicae Horti Agrobotanici Cluj-Napoca 39(1): 283-287.</w:t>
      </w:r>
      <w:r>
        <w:br/>
      </w:r>
      <w:r>
        <w:rPr>
          <w:rStyle w:val="VerbatimChar"/>
        </w:rPr>
        <w:t xml:space="preserve">## 148                                                                                                                                                                   Dunlap, J. R. B., J. P. (1983). "Influence of seed size on germination and early development of loblolly pine (Pinustaeda L.) germinants." Canadian Journal of Forest Research 13(1): 40-44.</w:t>
      </w:r>
      <w:r>
        <w:br/>
      </w:r>
      <w:r>
        <w:rPr>
          <w:rStyle w:val="VerbatimChar"/>
        </w:rPr>
        <w:t xml:space="preserve">## 149                                                                                                                                                                                                            Dwiyanti, M. S., et al. (2014). "Natural variation inMiscanthus sinensisseed germination under low temperatures." Grassland Science 60(3): n/a-n/a.</w:t>
      </w:r>
      <w:r>
        <w:br/>
      </w:r>
      <w:r>
        <w:rPr>
          <w:rStyle w:val="VerbatimChar"/>
        </w:rPr>
        <w:t xml:space="preserve">## 150                                                                                                                                                                              Edwards, D. G. W. E., Y. A. (1996). "The effect of stratification and artificial light on the germination of mountain hemlock seeds." Seed Science and Technology 24(2): 225-235.</w:t>
      </w:r>
      <w:r>
        <w:br/>
      </w:r>
      <w:r>
        <w:rPr>
          <w:rStyle w:val="VerbatimChar"/>
        </w:rPr>
        <w:t xml:space="preserve">## 151                                                                                                                                                            Ehlenfeldt, M. K. (1996). "Sequential style removal in highbush blueberry, Vaccinium corymbosum L: Effects on fertilization success and seed germination." Sexual Plant Reproduction 9(3): 170-174.</w:t>
      </w:r>
      <w:r>
        <w:br/>
      </w:r>
      <w:r>
        <w:rPr>
          <w:rStyle w:val="VerbatimChar"/>
        </w:rPr>
        <w:t xml:space="preserve">## 152                                                                                                                                  El-Kassaby, Y. A. E., D. G. W. (1998). "Genetic control of germination and the effects of accelerated aging in mountain hemlock seeds and its relevance to gene conservation." Forest Ecology and Management 112(3): 203-211.</w:t>
      </w:r>
      <w:r>
        <w:br/>
      </w:r>
      <w:r>
        <w:rPr>
          <w:rStyle w:val="VerbatimChar"/>
        </w:rPr>
        <w:t xml:space="preserve">## 153                                                                                                                                                                                           El-Kassaby, Y. A. E., D. G. W. (2001). "Germination ecology in mountain hemlock (Tsuga mertensiana (Bong.) Carr.)." Forest Ecology and Management 144(1-3): 183-188.</w:t>
      </w:r>
      <w:r>
        <w:br/>
      </w:r>
      <w:r>
        <w:rPr>
          <w:rStyle w:val="VerbatimChar"/>
        </w:rPr>
        <w:t xml:space="preserve">## 154                                                                                                                                                                                                                 Elbers, J. P. and D. Moll (2011). "Ingestion by a Freshwater Turtle Alters Germination of Bottomland Hardwood Seeds." Wetlands 31(4): 757-761.</w:t>
      </w:r>
      <w:r>
        <w:br/>
      </w:r>
      <w:r>
        <w:rPr>
          <w:rStyle w:val="VerbatimChar"/>
        </w:rPr>
        <w:t xml:space="preserve">## 155 Endoh, K. M., Michinari; Kimura, Megumi K.; Hanaoka, So; Kurita, Yuko; Hanawa, Eiichi; Kinoshita, Satoshi; Abe, Namio; Yamada, Hiroo; Ubukata, Masatoshi (2018). "Cryopreservation of Fagus crenata seeds: estimation of optimum moisture content for maintenance of seed viability by Bayesian modeling." Canadian Journal of Forest Research 48(2): 192-196.</w:t>
      </w:r>
      <w:r>
        <w:br/>
      </w:r>
      <w:r>
        <w:rPr>
          <w:rStyle w:val="VerbatimChar"/>
        </w:rPr>
        <w:t xml:space="preserve">## 156                                                                                                                                                                 Erfmeier, A. and H. Bruelheide (2005). "Invasive and nativeRhododendron ponticumpopulations: is there evidence for genotypic differences in germination and growth?" Ecography 28(4): 417-428.</w:t>
      </w:r>
      <w:r>
        <w:br/>
      </w:r>
      <w:r>
        <w:rPr>
          <w:rStyle w:val="VerbatimChar"/>
        </w:rPr>
        <w:t xml:space="preserve">## 157                                                                                                                                                                                                  Ertekin, M. and E. Kirdar (2010). "Breaking Seed Dormancy of Strawberry Tree (Arbutus unedo)." International Journal of Agriculture and Biology 12(1): 57-60.</w:t>
      </w:r>
      <w:r>
        <w:br/>
      </w:r>
      <w:r>
        <w:rPr>
          <w:rStyle w:val="VerbatimChar"/>
        </w:rPr>
        <w:t xml:space="preserve">## 158                                                                                                                                                                                         Ervin, G. N. and R. G. Wetzel (2002). "Effects of sodium hypochlorite sterilization and dry cold storage on germination of Juncus effusus L." Wetlands 22(1): 191-195.</w:t>
      </w:r>
      <w:r>
        <w:br/>
      </w:r>
      <w:r>
        <w:rPr>
          <w:rStyle w:val="VerbatimChar"/>
        </w:rPr>
        <w:t xml:space="preserve">## 159                                                                                                                           Escarré, J. H., C. (1988). "Aptitudes germinatives comparées de graines de Rumex acetosella issues de populations correspondant à des stades distincts d'une succession postculturale." Canadian Journal of Botany 66(7): 1381-1390.</w:t>
      </w:r>
      <w:r>
        <w:br/>
      </w:r>
      <w:r>
        <w:rPr>
          <w:rStyle w:val="VerbatimChar"/>
        </w:rPr>
        <w:t xml:space="preserve">## 160                                                                                                                                          Escudero, A., et al. (1997). "Effects of high temperatures and ash on seed germination of two Iberian pines (Pinus nigra ssp salzmannii, P sylvestris var iberica)." Annales Des Sciences Forestieres 54(6): 553-562.</w:t>
      </w:r>
      <w:r>
        <w:br/>
      </w:r>
      <w:r>
        <w:rPr>
          <w:rStyle w:val="VerbatimChar"/>
        </w:rPr>
        <w:t xml:space="preserve">## 161                                                                                                                                                                                                               Escudero, A., et al. (1999). "Probability of germination after heat treatment of native Spanish pines." Annals of Forest Science 56(6): 511-520.</w:t>
      </w:r>
      <w:r>
        <w:br/>
      </w:r>
      <w:r>
        <w:rPr>
          <w:rStyle w:val="VerbatimChar"/>
        </w:rPr>
        <w:t xml:space="preserve">## 162                                                                                                                                                                                                                    Esen, D., et al. (2007). "Effects of different pretreatments on germination of Prunus serotina seed sources." J Environ Biol 28(1): 99-104.</w:t>
      </w:r>
      <w:r>
        <w:br/>
      </w:r>
      <w:r>
        <w:rPr>
          <w:rStyle w:val="VerbatimChar"/>
        </w:rPr>
        <w:t xml:space="preserve">## 163                                                                                                                                                                                  Esen, D., et al. (2009). "EFFECTS OF CITRIC ACID PRESOAKING AND STRATIFICATION ON GERMINATION BEHAVIOR OF PRUNUS AVIUM L. SEED." Pakistan Journal of Botany 41(5): 2529-2535.</w:t>
      </w:r>
      <w:r>
        <w:br/>
      </w:r>
      <w:r>
        <w:rPr>
          <w:rStyle w:val="VerbatimChar"/>
        </w:rPr>
        <w:t xml:space="preserve">## 164                                                                                                                         Etherington, J. R. (1983). "Control of Germination and Seedling Morphology by Ethene: Differential Responses, Related to Habitat of Epilobium hirsutum L. and Chamerion angustifolium (L.) J. Holub." Annals of Botany 52(5): 653-658.</w:t>
      </w:r>
      <w:r>
        <w:br/>
      </w:r>
      <w:r>
        <w:rPr>
          <w:rStyle w:val="VerbatimChar"/>
        </w:rPr>
        <w:t xml:space="preserve">## 165                                                                                                                                                                                                              Evans, R. A. Y., James A. (1977). "Bitterbrush Germination with Constant and Alternating Temperatures." Journal of Range Management 30(1): 30-32.</w:t>
      </w:r>
      <w:r>
        <w:br/>
      </w:r>
      <w:r>
        <w:rPr>
          <w:rStyle w:val="VerbatimChar"/>
        </w:rPr>
        <w:t xml:space="preserve">## 166                                                                                                                                                               Ewald, A. Z., S.; Porzelt, M. (1998). "Investigations of seed quality of Primula vulgaris Huds." Agribiological Research-Zeitschrift Fur Agrarbiologie Agrikulturchemie Okologie 51(2): 109-115.</w:t>
      </w:r>
      <w:r>
        <w:br/>
      </w:r>
      <w:r>
        <w:rPr>
          <w:rStyle w:val="VerbatimChar"/>
        </w:rPr>
        <w:t xml:space="preserve">## 167                                                                                                                                                                                                                                                     Falleri, E. (2004). "Dormancy breaking in Cornus sanguinea seeds." Seed Science and Technology 32(1): 1-4.</w:t>
      </w:r>
      <w:r>
        <w:br/>
      </w:r>
      <w:r>
        <w:rPr>
          <w:rStyle w:val="VerbatimChar"/>
        </w:rPr>
        <w:t xml:space="preserve">## 168                                                                                                                                                                                                      Farhadi, M., et al. (2013). "Pre-sowing treatment for breaking dormancy in Acer velutinum Boiss. seed lots." Journal of Forestry Research 24(2): 273-278.</w:t>
      </w:r>
      <w:r>
        <w:br/>
      </w:r>
      <w:r>
        <w:rPr>
          <w:rStyle w:val="VerbatimChar"/>
        </w:rPr>
        <w:t xml:space="preserve">## 169                                                                                                                                                                        Farmer, R. E. B., F. T. (1967). "Germination and Initial Growth of Eastern Cottonwood as Influenced by Moisture Stress, Temperature, and Storage." Botanical Gazette 128(3/4): 211-215.</w:t>
      </w:r>
      <w:r>
        <w:br/>
      </w:r>
      <w:r>
        <w:rPr>
          <w:rStyle w:val="VerbatimChar"/>
        </w:rPr>
        <w:t xml:space="preserve">## 170                                                                                                                                                     Farmer, R. E. C., Paul; Searle, Ian E.; Tarjan, David P. (1984). "Interaction of light, temperature, and chilling in the germination of black spruce." Canadian Journal of Forest Research 14(1): 131-133.</w:t>
      </w:r>
      <w:r>
        <w:br/>
      </w:r>
      <w:r>
        <w:rPr>
          <w:rStyle w:val="VerbatimChar"/>
        </w:rPr>
        <w:t xml:space="preserve">## 171                                                                                                                                                                       Faron, M. L. B., et al. (2004). "Temperatura, nitrato de potássio e fotoperíodo na germinação de sementes de Hypericum perforatum L. e H. Brasiliense Choisy." Bragantia 63(2): 193-199.</w:t>
      </w:r>
      <w:r>
        <w:br/>
      </w:r>
      <w:r>
        <w:rPr>
          <w:rStyle w:val="VerbatimChar"/>
        </w:rPr>
        <w:t xml:space="preserve">## 172                                                                                                                          Fazal, H., et al. (2016). "FACTORS INFLUENCING IN VITRO SEED GERMINATION, MORPHOGENETIC POTENTIAL AND CORRELATION OF SECONDARY METABOLISM WITH TISSUE DEVELOPMENT IN PRUNELLA VULGARIS L." Pakistan Journal of Botany 48(1): 193-200.</w:t>
      </w:r>
      <w:r>
        <w:br/>
      </w:r>
      <w:r>
        <w:rPr>
          <w:rStyle w:val="VerbatimChar"/>
        </w:rPr>
        <w:t xml:space="preserve">## 173                                                                                                                        Fechner, G. H. B., Karen E.; Myers, Joseph F. (1981). "Effects of storage, temperature, and moisture stress on seed germination and early seedling development of trembling aspen." Canadian Journal of Forest Research 11(3): 718-722.</w:t>
      </w:r>
      <w:r>
        <w:br/>
      </w:r>
      <w:r>
        <w:rPr>
          <w:rStyle w:val="VerbatimChar"/>
        </w:rPr>
        <w:t xml:space="preserve">## 174                                                                                           Feurtado, J. A. X., J. H.; Ma, Y.; Kermode, A. R. (2003). "Increasing the temperature of the water soak preceding moist-chilling promotes dormancy-termination of seeds of western white pine (Pinus monticola Dougl.)." Seed Science and Technology 31(2): 275-288.</w:t>
      </w:r>
      <w:r>
        <w:br/>
      </w:r>
      <w:r>
        <w:rPr>
          <w:rStyle w:val="VerbatimChar"/>
        </w:rPr>
        <w:t xml:space="preserve">## 175                                                                                                                                                          Feurtado, J. A., et al. (2004). "Dormancy termination of western white pine (Pinus monticola Dougl. Ex D. Don) seeds is associated with changes in abscisic acid metabolism." Planta 218(4): 630-639.</w:t>
      </w:r>
      <w:r>
        <w:br/>
      </w:r>
      <w:r>
        <w:rPr>
          <w:rStyle w:val="VerbatimChar"/>
        </w:rPr>
        <w:t xml:space="preserve">## 176                                                                                                  Feurtado, J. A., et al. (2007). "Disrupting Abscisic Acid Homeostasis in Western White Pine (Pinus monticola Dougl. Ex D. Don) Seeds Induces Dormancy Termination and Changes in Abscisic Acid Catabolites." Journal of Plant Growth Regulation 26(1): 46-54.</w:t>
      </w:r>
      <w:r>
        <w:br/>
      </w:r>
      <w:r>
        <w:rPr>
          <w:rStyle w:val="VerbatimChar"/>
        </w:rPr>
        <w:t xml:space="preserve">## 177                                                                                    Finch-Savage, W. (1998). "Nuclear Replication Activity During Seed Development, Dormancy Breakage and Germination in Three Tree Species: Norway Maple (Acer platanoidesL.), Sycamore (Acer pseudoplatanusL.) and Cherry (Prunus aviumL.)." Annals of Botany 81(4): 519-526.</w:t>
      </w:r>
      <w:r>
        <w:br/>
      </w:r>
      <w:r>
        <w:rPr>
          <w:rStyle w:val="VerbatimChar"/>
        </w:rPr>
        <w:t xml:space="preserve">## 178                                                                                                                                                                                       Finch-Savage, W. E. (1992). "Seed development in the recalcitrant species Quercus robur L.: germinability and desiccation tolerance." Seed Science Research 2(1): 17-22.</w:t>
      </w:r>
      <w:r>
        <w:br/>
      </w:r>
      <w:r>
        <w:rPr>
          <w:rStyle w:val="VerbatimChar"/>
        </w:rPr>
        <w:t xml:space="preserve">## 179                                                                                                                                                                                                     Finch-Savage, W. E. C., H. A. (1994). "Water relations of germination in the recalcitrant seeds of Quercus robur L." Seed Science Research 4(03): 315-322.</w:t>
      </w:r>
      <w:r>
        <w:br/>
      </w:r>
      <w:r>
        <w:rPr>
          <w:rStyle w:val="VerbatimChar"/>
        </w:rPr>
        <w:t xml:space="preserve">## 180                                                                                                                                                                                               Finnerty, T. L. Z., J. M.; Hussey, M. A. (1992). "USE OF SEED PRIMING TO BYPASS STRATIFICATION REQUIREMENTS OF 3 AQUILEGIA SPECIES." Hortscience 27(4): 310-313.</w:t>
      </w:r>
      <w:r>
        <w:br/>
      </w:r>
      <w:r>
        <w:rPr>
          <w:rStyle w:val="VerbatimChar"/>
        </w:rPr>
        <w:t xml:space="preserve">## 181                                                                                                                                                                                             Flannigan, M. D. W., F. I. (1993). "A laboratory study of the effect of temperature on red pine seed germination." Forest Ecology and Management 62(1-4): 145-156.</w:t>
      </w:r>
      <w:r>
        <w:br/>
      </w:r>
      <w:r>
        <w:rPr>
          <w:rStyle w:val="VerbatimChar"/>
        </w:rPr>
        <w:t xml:space="preserve">## 182                                                                                                                                                                                       Flores, P., et al. (2017). "Ruptura de la dormición y exigencias de luz para la germinación de semillas de Juglans nigra." Fave. Sección ciencias agrarias 16(2): 33-46.</w:t>
      </w:r>
      <w:r>
        <w:br/>
      </w:r>
      <w:r>
        <w:rPr>
          <w:rStyle w:val="VerbatimChar"/>
        </w:rPr>
        <w:t xml:space="preserve">## 183                                                                                                                                                                                                   Froud-Williams, R. J. F., R. (1987). "Germination of proximal and distal seeds of Poa trivialis L. from contrasting habitats." Weed Research 27(4): 245-250.</w:t>
      </w:r>
      <w:r>
        <w:br/>
      </w:r>
      <w:r>
        <w:rPr>
          <w:rStyle w:val="VerbatimChar"/>
        </w:rPr>
        <w:t xml:space="preserve">## 184                                                                                                                                           Froud-Williams, R. J., et al. (1984). "The Influence of Burial and Dry-Storage Upon Cyclic Changes in Dormancy, Germination and Response to Light in Seeds of Various Arable Weeds." New Phytologist 96(3): 473-481.</w:t>
      </w:r>
      <w:r>
        <w:br/>
      </w:r>
      <w:r>
        <w:rPr>
          <w:rStyle w:val="VerbatimChar"/>
        </w:rPr>
        <w:t xml:space="preserve">## 185                                                                                                                                                                                                  Froud-Williams, R. J., et al. (1986). "Evidence for an Endogenous Cycle of Dormancy in Dry Stored Seeds of Poa Trivialis L." New Phytologist 102(1): 123-131.</w:t>
      </w:r>
      <w:r>
        <w:br/>
      </w:r>
      <w:r>
        <w:rPr>
          <w:rStyle w:val="VerbatimChar"/>
        </w:rPr>
        <w:t xml:space="preserve">## 186                                                                                                                                                                                              Fu, X. X., et al. (2013). "Seed dormancy mechanism and dormancy breaking techniques for Cornus kousa var. chinensis." Seed Science and Technology 41(3): 458-463.</w:t>
      </w:r>
      <w:r>
        <w:br/>
      </w:r>
      <w:r>
        <w:rPr>
          <w:rStyle w:val="VerbatimChar"/>
        </w:rPr>
        <w:t xml:space="preserve">## 187                                                                                                                                                                          Galinato, M. I. V., A. G. (1986). "SEED-GERMINATION TRAITS OF ANNUALS AND EMERGENTS RECRUITED DURING DRAWDOWNS IN THE DELTA MARSH, MANITOBA, CANADA." Aquatic Botany 26(1-2): 89-102.</w:t>
      </w:r>
      <w:r>
        <w:br/>
      </w:r>
      <w:r>
        <w:rPr>
          <w:rStyle w:val="VerbatimChar"/>
        </w:rPr>
        <w:t xml:space="preserve">## 188                                                                                                                                                              Gange, A. C. B., V. K.; Farmer, L. M. (1992). "Effects of Pesticides on the Germination of Weed Seeds: Implications for Manipulative Experiments." The Journal of Applied Ecology 29(2): 303-310.</w:t>
      </w:r>
      <w:r>
        <w:br/>
      </w:r>
      <w:r>
        <w:rPr>
          <w:rStyle w:val="VerbatimChar"/>
        </w:rPr>
        <w:t xml:space="preserve">## 189                                                                                                                                                                                                          Geneve, R. L. (1991). "SEED DORMANCY IN EASTERN REDBUD (CERCIS-CANADENSIS)." Journal of the American Society for Horticultural Science 116(1): 85-88.</w:t>
      </w:r>
      <w:r>
        <w:br/>
      </w:r>
      <w:r>
        <w:rPr>
          <w:rStyle w:val="VerbatimChar"/>
        </w:rPr>
        <w:t xml:space="preserve">## 190                                                                                                                                                                 Giménez-Benavides, L., et al. (2005). "Seed germination of high mountain Mediterranean species: altitudinal, interpopulation and interannual variability." Ecological Research 20(4): 433-444.</w:t>
      </w:r>
      <w:r>
        <w:br/>
      </w:r>
      <w:r>
        <w:rPr>
          <w:rStyle w:val="VerbatimChar"/>
        </w:rPr>
        <w:t xml:space="preserve">## 191                                                                                                                                                                            Giuliani, C., et al. (2015). "Temperature-related effects on the germination capacity of black locust (Robinia pseudoacacia L., Fabaceae) seeds." Folia Geobotanica 50(3): 275-282.</w:t>
      </w:r>
      <w:r>
        <w:br/>
      </w:r>
      <w:r>
        <w:rPr>
          <w:rStyle w:val="VerbatimChar"/>
        </w:rPr>
        <w:t xml:space="preserve">## 192                                                                                                                                                                                                           Gleiser, G., et al. (2004). "Seed dormancy in relation to seed storage behaviour in Acer." Botanical Journal of the Linnean Society 145(2): 203-208.</w:t>
      </w:r>
      <w:r>
        <w:br/>
      </w:r>
      <w:r>
        <w:rPr>
          <w:rStyle w:val="VerbatimChar"/>
        </w:rPr>
        <w:t xml:space="preserve">## 193                                                                                                                                                                                          Golle, D. P., et al. (2009). "Subsídio hídrico fornecido por substratos alternativos usados na germinação in vitro de Pinus taeda L." Ciencia Rural 39(7): 2218-2221.</w:t>
      </w:r>
      <w:r>
        <w:br/>
      </w:r>
      <w:r>
        <w:rPr>
          <w:rStyle w:val="VerbatimChar"/>
        </w:rPr>
        <w:t xml:space="preserve">## 194                                                                                                                                                                        González?Andrés, F. and J. M. Ortiz (2010). "Potential ofCytisusand allied genera (Genisteae: Fabaceae) as forage shrubs." New Zealand Journal of Agricultural Research 39(2): 195-204.</w:t>
      </w:r>
      <w:r>
        <w:br/>
      </w:r>
      <w:r>
        <w:rPr>
          <w:rStyle w:val="VerbatimChar"/>
        </w:rPr>
        <w:t xml:space="preserve">## 195                                                                                                                                                                                                  Gonzlez-Rabanal, F. C., Mercedes (1995). "Effect of high temperatures and ash on germination of ten species from gorse shrubland." Vegetatio 116(2): 123-131.</w:t>
      </w:r>
      <w:r>
        <w:br/>
      </w:r>
      <w:r>
        <w:rPr>
          <w:rStyle w:val="VerbatimChar"/>
        </w:rPr>
        <w:t xml:space="preserve">## 196                                                                                                                                                                                            Goodwin, J. R. D., P. S.; Eddleman, L. E. (1996). "Germination of Idaho fescue and cheatgrass seeds from coexisting populations." Northwest Science 70(3): 230-241.</w:t>
      </w:r>
      <w:r>
        <w:br/>
      </w:r>
      <w:r>
        <w:rPr>
          <w:rStyle w:val="VerbatimChar"/>
        </w:rPr>
        <w:t xml:space="preserve">## 197                                                                                                                                                                      Goodwin, J. R. D., Paul S.; Eddleman, Lee E. (1995). "After-Ripening in Festuca idahoensis Seeds: Adaptive Dormancy and Implications for Restoration." Restoration Ecology 3(2): 137-142.</w:t>
      </w:r>
      <w:r>
        <w:br/>
      </w:r>
      <w:r>
        <w:rPr>
          <w:rStyle w:val="VerbatimChar"/>
        </w:rPr>
        <w:t xml:space="preserve">## 198                                                                                                                                                                                             Gorai, M., et al. (2006). "Seed germination characteristics of Phragmites communis: Effects of temperature and salinity." Belgian Journal of Botany 139(1): 78-86.</w:t>
      </w:r>
      <w:r>
        <w:br/>
      </w:r>
      <w:r>
        <w:rPr>
          <w:rStyle w:val="VerbatimChar"/>
        </w:rPr>
        <w:t xml:space="preserve">## 199                                                                                                                                                                                                               Gorian, F., et al. (2007). "Seed size and chilling affect germination of Larix decidua Mill. seeds." Seed Science and Technology 35(2): 508-513.</w:t>
      </w:r>
      <w:r>
        <w:br/>
      </w:r>
      <w:r>
        <w:rPr>
          <w:rStyle w:val="VerbatimChar"/>
        </w:rPr>
        <w:t xml:space="preserve">## 200                                                                                                                                                                     Gosling, P. G. (1988). "THE EFFECT OF MOIST CHILLING ON THE SUBSEQUENT GERMINATION OF SOME TEMPERATE CONIFER SEEDS OVER A RANGE OF TEMPERATURES." Journal of Seed Technology 12(1): 90-98.</w:t>
      </w:r>
      <w:r>
        <w:br/>
      </w:r>
      <w:r>
        <w:rPr>
          <w:rStyle w:val="VerbatimChar"/>
        </w:rPr>
        <w:t xml:space="preserve">## 201                                                                                                                                                                              Gosling, P. G. (1989). "The Effect of Drying Quercus robur Acorns to Different Moisture Contents, followed by Storage, either with or without Imbibition." Forestry 62(1): 41-50.</w:t>
      </w:r>
      <w:r>
        <w:br/>
      </w:r>
      <w:r>
        <w:rPr>
          <w:rStyle w:val="VerbatimChar"/>
        </w:rPr>
        <w:t xml:space="preserve">## 202                                                                                                                          Gosling, P. G. (2004). "Six chemicals with animal repellent or insecticide properties are screened for phytotoxic effects on the germination and viability of ash, birch, Corsican pine and sycamore seeds." Forestry 77(5): 397-403.</w:t>
      </w:r>
      <w:r>
        <w:br/>
      </w:r>
      <w:r>
        <w:rPr>
          <w:rStyle w:val="VerbatimChar"/>
        </w:rPr>
        <w:t xml:space="preserve">## 203                                                                                                           Gosling, P. G. S., Y.; Peace, A. (2003). "The effect of moisture content and prechill duration on dormancy breakage of Douglas fir seeds (&lt;I&gt;Pseudotsuga menziesii&lt;/I&gt; var. &lt;I&gt;menziesii&lt;/I&gt; [Mirb.] Franco)." Seed Science Research 13(3): 239-246.</w:t>
      </w:r>
      <w:r>
        <w:br/>
      </w:r>
      <w:r>
        <w:rPr>
          <w:rStyle w:val="VerbatimChar"/>
        </w:rPr>
        <w:t xml:space="preserve">## 204                                                                                                                                                    Gosling, P. G., et al. (2009). "Seed dormancy and germination characteristics of common alder (Alnus glutinosa L.) indicate some potential to adapt to climate change in Britain." Forestry 82(5): 573-582.</w:t>
      </w:r>
      <w:r>
        <w:br/>
      </w:r>
      <w:r>
        <w:rPr>
          <w:rStyle w:val="VerbatimChar"/>
        </w:rPr>
        <w:t xml:space="preserve">## 205                                                                                                                                                                            Graae, B. J., et al. (2015). "Germination requirements and seed mass of slow- and fast- colonizing temperate forest herbs along a latitudinal gradient." Ecoscience 16(2): 248-257.</w:t>
      </w:r>
      <w:r>
        <w:br/>
      </w:r>
      <w:r>
        <w:rPr>
          <w:rStyle w:val="VerbatimChar"/>
        </w:rPr>
        <w:t xml:space="preserve">## 206                                                                                                                                                                                     Gresta, F., et al. (2007). "Effect of maturation stage, storage time and temperature on seed germination of Medicago species." Seed Science and Technology 35(3): 698-708.</w:t>
      </w:r>
      <w:r>
        <w:br/>
      </w:r>
      <w:r>
        <w:rPr>
          <w:rStyle w:val="VerbatimChar"/>
        </w:rPr>
        <w:t xml:space="preserve">## 207                                                                                                                         Groeneveld, E., et al. (2014). "Sexual reproduction of Japanese knotweed (Fallopia japonica s.l.) at its northern distribution limit: new evidence of the effect of climate warming on an invasive species." Am J Bot 101(3): 459-466.</w:t>
      </w:r>
      <w:r>
        <w:br/>
      </w:r>
      <w:r>
        <w:rPr>
          <w:rStyle w:val="VerbatimChar"/>
        </w:rPr>
        <w:t xml:space="preserve">## 208                                                                                                                                                                          Grundy, A. C. (1997). "The influence of temperature and water potential on the germination of seven different dry-stored seed lots of Stellaria media." Weed Research 37(4): 257-266.</w:t>
      </w:r>
      <w:r>
        <w:br/>
      </w:r>
      <w:r>
        <w:rPr>
          <w:rStyle w:val="VerbatimChar"/>
        </w:rPr>
        <w:t xml:space="preserve">## 209                                                                                                                                                                                                          Grundy, A. C., et al. (2000). "Modelling the germination of Stellaria media using the concept of hydrothermal time." New Phytologist 148(3): 433-444.</w:t>
      </w:r>
      <w:r>
        <w:br/>
      </w:r>
      <w:r>
        <w:rPr>
          <w:rStyle w:val="VerbatimChar"/>
        </w:rPr>
        <w:t xml:space="preserve">## 210                                                                                                                                                                   Guney, K., et al. (2016). "INFLUENCE OF GERMINATION PERCENTAGE AND MORPHOLOGICAL PROPERTIES OF SOME HORMONES PRACTICE ON Lilium martagon L. SEEDS." Oxidation Communications 39(1): 466-474.</w:t>
      </w:r>
      <w:r>
        <w:br/>
      </w:r>
      <w:r>
        <w:rPr>
          <w:rStyle w:val="VerbatimChar"/>
        </w:rPr>
        <w:t xml:space="preserve">## 211                                                                                                                                                                                              Guo, Y., et al. (1998). "Effects of flood duration and season on germination of black, cherrybark, northern red, and water oak acorns." New Forests 15(1): 69-76.</w:t>
      </w:r>
      <w:r>
        <w:br/>
      </w:r>
      <w:r>
        <w:rPr>
          <w:rStyle w:val="VerbatimChar"/>
        </w:rPr>
        <w:t xml:space="preserve">## 212                                                                                                                                                                                                                                        Haasis, F. W. T., Adrian C. (1931). "Temperature Relations of Lodgepole-Pine Seed Germination." Ecology 12(4): 728-744.</w:t>
      </w:r>
      <w:r>
        <w:br/>
      </w:r>
      <w:r>
        <w:rPr>
          <w:rStyle w:val="VerbatimChar"/>
        </w:rPr>
        <w:t xml:space="preserve">## 213                                                                                                                                                                                  Hale, A. N., et al. (2017). "Reduced Seed Germination after Pappus Removal in the North American Dandelion (Taraxacum officinale; Asteraceae)." Weed Science 58(04): 420-425.</w:t>
      </w:r>
      <w:r>
        <w:br/>
      </w:r>
      <w:r>
        <w:rPr>
          <w:rStyle w:val="VerbatimChar"/>
        </w:rPr>
        <w:t xml:space="preserve">## 214                                                                                                                                                                               Hallgren, S. W. (1989). "Effects of osmotic priming using aerated solutions of polyethylene glycol on germination of pine seeds." Annales Des Sciences Forestieres 46(1): 31-37.</w:t>
      </w:r>
      <w:r>
        <w:br/>
      </w:r>
      <w:r>
        <w:rPr>
          <w:rStyle w:val="VerbatimChar"/>
        </w:rPr>
        <w:t xml:space="preserve">## 215                                                                                                                                                 Hanley, M. E. (2009). "Thermal shock and germination in North-West European Genisteae: implications for heathland management and invasive weed control using fire." Applied Vegetation Science 12(3): 385-390.</w:t>
      </w:r>
      <w:r>
        <w:br/>
      </w:r>
      <w:r>
        <w:rPr>
          <w:rStyle w:val="VerbatimChar"/>
        </w:rPr>
        <w:t xml:space="preserve">## 216                                                                                                                                                                     Hanslin, H. M. H., Hans Martin; Eggen, Trine (2005). "Salinity tolerance during germination of seashore halophytes and salt-tolerant grass cultivars." Seed Science Research 15(1): 43-50.</w:t>
      </w:r>
      <w:r>
        <w:br/>
      </w:r>
      <w:r>
        <w:rPr>
          <w:rStyle w:val="VerbatimChar"/>
        </w:rPr>
        <w:t xml:space="preserve">## 217                                                                                                                                                                                                                        Hardegree, S. P. (1994). "Drying and Storage Effects on Germination of Primed Grass Seeds." Journal of Range Management 47(3): 196-199.</w:t>
      </w:r>
      <w:r>
        <w:br/>
      </w:r>
      <w:r>
        <w:rPr>
          <w:rStyle w:val="VerbatimChar"/>
        </w:rPr>
        <w:t xml:space="preserve">## 218                                                                                                                                                                                          Hardegree, S. P., et al. (2003). "Hydrothermal germination response and the development of probabilistic germination profiles." Ecological Modelling 167(3): 305-322.</w:t>
      </w:r>
      <w:r>
        <w:br/>
      </w:r>
      <w:r>
        <w:rPr>
          <w:rStyle w:val="VerbatimChar"/>
        </w:rPr>
        <w:t xml:space="preserve">## 219                                                                                                                                                                        Hardin, E. D. (1984). "Variation in Seed Weight, Number per Capsule and Germination in Populus deltoides Bartr. Trees in Southeastern Ohio." American Midland Naturalist 112(1): 29-34.</w:t>
      </w:r>
      <w:r>
        <w:br/>
      </w:r>
      <w:r>
        <w:rPr>
          <w:rStyle w:val="VerbatimChar"/>
        </w:rPr>
        <w:t xml:space="preserve">## 220                                                                                                                                                                                                           Harniss, R. O. M., W. T. (1976). "Yearly Variation in Germination in Three Subspecies of Big Sagebrush." Journal of Range Management 29(2): 167-168.</w:t>
      </w:r>
      <w:r>
        <w:br/>
      </w:r>
      <w:r>
        <w:rPr>
          <w:rStyle w:val="VerbatimChar"/>
        </w:rPr>
        <w:t xml:space="preserve">## 221                                                                                                                                                                                  Harris, S. M. D., D. J.; Gordon, R. J.; Jensen, K. I. N. (1998). "The effect of thermal time and soil water on emergence of Ranunculus repens." Weed Research 38(6): 405-412.</w:t>
      </w:r>
      <w:r>
        <w:br/>
      </w:r>
      <w:r>
        <w:rPr>
          <w:rStyle w:val="VerbatimChar"/>
        </w:rPr>
        <w:t xml:space="preserve">## 222                                                                                                                                                                                          Hassell, R. L., et al. (2004). "Influence of temperature gradients on pale and purple coneflower, feverfew, and Valerian germination." Horttechnology 14(3): 368-371.</w:t>
      </w:r>
      <w:r>
        <w:br/>
      </w:r>
      <w:r>
        <w:rPr>
          <w:rStyle w:val="VerbatimChar"/>
        </w:rPr>
        <w:t xml:space="preserve">## 223                                                                                                                                                                                                                                   Haunold, A. Z., Charles E. (1974). "Pollen Collection, Crossing, and Seed Germination of Hop1." Crop Science 14(5): 774-776.</w:t>
      </w:r>
      <w:r>
        <w:br/>
      </w:r>
      <w:r>
        <w:rPr>
          <w:rStyle w:val="VerbatimChar"/>
        </w:rPr>
        <w:t xml:space="preserve">## 224                                                                                                                                                       Hawkins, K. K., et al. (2017). "Secondary dormancy induction and release in Bromus tectorum seeds: the role of temperature, water potential and hydrothermal time." Seed Science Research 27(01): 12-25.</w:t>
      </w:r>
      <w:r>
        <w:br/>
      </w:r>
      <w:r>
        <w:rPr>
          <w:rStyle w:val="VerbatimChar"/>
        </w:rPr>
        <w:t xml:space="preserve">## 225                                                                                                                    Hawkins, T. S., et al. (2010). "Morphophysiological dormancy in seeds of three eastern North American Sanicula species (Apiaceae subf. Saniculoideae): evolutionary implications for dormancy break." Plant Species Biology 25(2): 103-113.</w:t>
      </w:r>
      <w:r>
        <w:br/>
      </w:r>
      <w:r>
        <w:rPr>
          <w:rStyle w:val="VerbatimChar"/>
        </w:rPr>
        <w:t xml:space="preserve">## 226                                                                                                                                                                                                                                        Hellum, A. K. (1973). "Seed Storage and Germination of Black Poplar." Canadian Journal of Plant Science 53(1): 227-228.</w:t>
      </w:r>
      <w:r>
        <w:br/>
      </w:r>
      <w:r>
        <w:rPr>
          <w:rStyle w:val="VerbatimChar"/>
        </w:rPr>
        <w:t xml:space="preserve">## 227                                                                                                                                                                                                                         Hellum, A. K. H., Lisa (1988). "Variable dormancy in seed of Pinus contorta." Scandinavian Journal of Forest Research 3(1-4): 137-146.</w:t>
      </w:r>
      <w:r>
        <w:br/>
      </w:r>
      <w:r>
        <w:rPr>
          <w:rStyle w:val="VerbatimChar"/>
        </w:rPr>
        <w:t xml:space="preserve">## 228                                                                                                                                                                                           Helsper, H. P. G. K., G. A. M. (1984). "Germination of Calluna Vulgaris (L.) Hull in Vitro under Different Ph-Conditions." Acta Botanica Neerlandica 33(3): 347-353.</w:t>
      </w:r>
      <w:r>
        <w:br/>
      </w:r>
      <w:r>
        <w:rPr>
          <w:rStyle w:val="VerbatimChar"/>
        </w:rPr>
        <w:t xml:space="preserve">## 229                                                                                                                                                     Henning, K., et al. (2017). "The reproductive potential and importance of key management aspects for successful Calluna vulgaris rejuvenation on abandoned Continental heaths." Ecol Evol 7(7): 2091-2100.</w:t>
      </w:r>
      <w:r>
        <w:br/>
      </w:r>
      <w:r>
        <w:rPr>
          <w:rStyle w:val="VerbatimChar"/>
        </w:rPr>
        <w:t xml:space="preserve">## 230                                                                                                                                                                                                               Herranz, J. M., et al. (1998). "Influence of heat on seed germination of seven Mediterranean Leguminosae species." Plant Ecology 136(1): 95-103.</w:t>
      </w:r>
      <w:r>
        <w:br/>
      </w:r>
      <w:r>
        <w:rPr>
          <w:rStyle w:val="VerbatimChar"/>
        </w:rPr>
        <w:t xml:space="preserve">## 231                                                                                                                                                                                         Herranz, J. M., et al. (2005). "Effect of allelopathic compounds produced by Cistus ladanifer on germination of 20 Mediterranean taxa." Plant Ecology 184(2): 259-272.</w:t>
      </w:r>
      <w:r>
        <w:br/>
      </w:r>
      <w:r>
        <w:rPr>
          <w:rStyle w:val="VerbatimChar"/>
        </w:rPr>
        <w:t xml:space="preserve">## 232                                                                                                                              Hidayati, S. N. B., J. M.; Baskin, C. C. (2000). "Dormancy-breaking and germination requirements of seeds of four Lonicera species (Caprifoliaceae) with underdeveloped spatulate embryos." Seed Science Research 10(4): 459-469.</w:t>
      </w:r>
      <w:r>
        <w:br/>
      </w:r>
      <w:r>
        <w:rPr>
          <w:rStyle w:val="VerbatimChar"/>
        </w:rPr>
        <w:t xml:space="preserve">## 233                                                                                                                                                      Hidayati, S. N. B., J. M.; Baskin, C. C. (2002). "Effects of dry storage on germination and survivorship of seeds of four Lonicera species (Caprifoliaceae)." Seed Science and Technology 30(1): 137-148.</w:t>
      </w:r>
      <w:r>
        <w:br/>
      </w:r>
      <w:r>
        <w:rPr>
          <w:rStyle w:val="VerbatimChar"/>
        </w:rPr>
        <w:t xml:space="preserve">## 234                                                                                                           Hidayati, S. N. B., Jerry M.; Baskin, Carol C. (2000). "Dormancy-breaking and germination requirements for seeds of Diervilla lonicera (Caprifoliaceae), a species with underdeveloped linear embryos." Canadian Journal of Botany 78(9): 1199-1205.</w:t>
      </w:r>
      <w:r>
        <w:br/>
      </w:r>
      <w:r>
        <w:rPr>
          <w:rStyle w:val="VerbatimChar"/>
        </w:rPr>
        <w:t xml:space="preserve">## 235                                                                                                                                         Hidayati, S. N., et al. (2000). "Morphophysiological dormancy in seeds of two North American and one Eurasian species of Sambucus (Caprifoliaceae) with underdeveloped spatulate embryos." Am J Bot 87(11): 1669-1678.</w:t>
      </w:r>
      <w:r>
        <w:br/>
      </w:r>
      <w:r>
        <w:rPr>
          <w:rStyle w:val="VerbatimChar"/>
        </w:rPr>
        <w:t xml:space="preserve">## 236                                                                                                                                                                                          Hidayati, S. N., et al. (2001). "Dormancy-breaking and germination requirements for seeds of Symphoricarpos orbiculatus (Caprifoliaceae)." Am J Bot 88(8): 1444-1451.</w:t>
      </w:r>
      <w:r>
        <w:br/>
      </w:r>
      <w:r>
        <w:rPr>
          <w:rStyle w:val="VerbatimChar"/>
        </w:rPr>
        <w:t xml:space="preserve">## 237                                                                                                                                                                                                                 Hidayati, S. N., et al. (2005). "Epicotyl Dormancy in Viburnum acerifolium (Caprifoliaceae)." The American Midland Naturalist 153(2): 232-244.</w:t>
      </w:r>
      <w:r>
        <w:br/>
      </w:r>
      <w:r>
        <w:rPr>
          <w:rStyle w:val="VerbatimChar"/>
        </w:rPr>
        <w:t xml:space="preserve">## 238                                                                                                                                                                  Hill, M. J. L., R. (1991). "The effect of temperature on germination and seedling growth of temperate perennial pasture legumes." Australian Journal of Agricultural Research 42(1): 175-189.</w:t>
      </w:r>
      <w:r>
        <w:br/>
      </w:r>
      <w:r>
        <w:rPr>
          <w:rStyle w:val="VerbatimChar"/>
        </w:rPr>
        <w:t xml:space="preserve">## 239                                                                                                                                                                                                              Hilli, A., et al. (2003). "Germination of pretreated Scots pine seeds after long-term storage." Canadian Journal of Forest Research 33(1): 47-53.</w:t>
      </w:r>
      <w:r>
        <w:br/>
      </w:r>
      <w:r>
        <w:rPr>
          <w:rStyle w:val="VerbatimChar"/>
        </w:rPr>
        <w:t xml:space="preserve">## 240                                                                                                                                                                                                      Himanen, K., et al. (2013). "Soaking effects on seed germination and fungal infection inPicea abies." Scandinavian Journal of Forest Research 28(1): 1-7.</w:t>
      </w:r>
      <w:r>
        <w:br/>
      </w:r>
      <w:r>
        <w:rPr>
          <w:rStyle w:val="VerbatimChar"/>
        </w:rPr>
        <w:t xml:space="preserve">## 241                                                                                                                                                                                                        Hirao, A. S. (2010). "Kinship between parents reduces offspring fitness in a natural population of Rhododendron brachycarpum." Ann Bot 105(4): 637-646.</w:t>
      </w:r>
      <w:r>
        <w:br/>
      </w:r>
      <w:r>
        <w:rPr>
          <w:rStyle w:val="VerbatimChar"/>
        </w:rPr>
        <w:t xml:space="preserve">## 242                                                                                                                                                                                                  Hoffman, G. R. (1985). "Germination of Herbaceous Plants Common to Aspen Forests of Western Colorado." Bulletin of the Torrey Botanical Club 112(4): 409-413.</w:t>
      </w:r>
      <w:r>
        <w:br/>
      </w:r>
      <w:r>
        <w:rPr>
          <w:rStyle w:val="VerbatimChar"/>
        </w:rPr>
        <w:t xml:space="preserve">## 243                                                                                                                                    Hong, T. D. and R. H. Ellis (1990). "A comparison of maturation drying, germination, and desiccation tolerance between developing seeds of Acer pseudoplatanus L. and Acer platanoides L." New Phytologist 116(4): 589-596.</w:t>
      </w:r>
      <w:r>
        <w:br/>
      </w:r>
      <w:r>
        <w:rPr>
          <w:rStyle w:val="VerbatimChar"/>
        </w:rPr>
        <w:t xml:space="preserve">## 244                                                                                                                                     Hopley, T. Y., Andrew G. (2015). "Knowledge of the reproductive ecology of the invasive Salix cinerea, in its invaded range, assists in more targeted management strategies." Australian Journal of Botany 63(6): 477-483.</w:t>
      </w:r>
      <w:r>
        <w:br/>
      </w:r>
      <w:r>
        <w:rPr>
          <w:rStyle w:val="VerbatimChar"/>
        </w:rPr>
        <w:t xml:space="preserve">## 245                                                                                                                                               Hu, X., et al. (2013). "Seed dormancy in four Tibetan Plateau Vicia species and characterization of physiological changes in response of seeds to environmental factors." Seed Science Research 23(02): 133-140.</w:t>
      </w:r>
      <w:r>
        <w:br/>
      </w:r>
      <w:r>
        <w:rPr>
          <w:rStyle w:val="VerbatimChar"/>
        </w:rPr>
        <w:t xml:space="preserve">## 246                                                                                                                                              Huebner, C. D. (2017). "Seed Mass, Viability, and Germination of Japanese Stiltgrass (Microstegium vimineum) under Variable Light and Moisture Conditions." Invasive Plant Science and Management 4(03): 274-283.</w:t>
      </w:r>
      <w:r>
        <w:br/>
      </w:r>
      <w:r>
        <w:rPr>
          <w:rStyle w:val="VerbatimChar"/>
        </w:rPr>
        <w:t xml:space="preserve">## 247                                                                                                                                                                                 Husband, B. C. and J. E. Gurney (1998). "Offspring fitness and parental effects as a function of inbreeding in Epilobium angustifolium (Onagraceae)." Heredity 80(2): 173-179.</w:t>
      </w:r>
      <w:r>
        <w:br/>
      </w:r>
      <w:r>
        <w:rPr>
          <w:rStyle w:val="VerbatimChar"/>
        </w:rPr>
        <w:t xml:space="preserve">## 248                                                                                                                                                                                                               Iakovoglou, V. and K. Radoglou (2015). "Breaking seed dormancy of three orthodox Mediterranean Rosaceae species." J Environ Biol 36(2): 345-349.</w:t>
      </w:r>
      <w:r>
        <w:br/>
      </w:r>
      <w:r>
        <w:rPr>
          <w:rStyle w:val="VerbatimChar"/>
        </w:rPr>
        <w:t xml:space="preserve">## 249                                                                                                                Ibyeongtae and Bakjongmin (2006). "Effects of Seed Coating, Slope Control and Soil Mulching onSeed Germination and Seedling Growth of Rehabilitation Plants." Journal of the Korea Society of Environmental Restoration Technology 9(6): 38-51.</w:t>
      </w:r>
      <w:r>
        <w:br/>
      </w:r>
      <w:r>
        <w:rPr>
          <w:rStyle w:val="VerbatimChar"/>
        </w:rPr>
        <w:t xml:space="preserve">## 250                                                                                                                                                                Ijongseok and Hanseungwon (2007). "Studies on Seed Germination of Miscanthus sinensis Native to Jeju Island." Journal of the Korea Society of Environmental Restoration Technology 10(1): 9-15.</w:t>
      </w:r>
      <w:r>
        <w:br/>
      </w:r>
      <w:r>
        <w:rPr>
          <w:rStyle w:val="VerbatimChar"/>
        </w:rPr>
        <w:t xml:space="preserve">## 251                                                                                                                                                                                                                                                       Ives, S. A. (1923). "Maturation and Germination of Seeds of Ilex opaca." Botanical Gazette 76(1): 60-77.</w:t>
      </w:r>
      <w:r>
        <w:br/>
      </w:r>
      <w:r>
        <w:rPr>
          <w:rStyle w:val="VerbatimChar"/>
        </w:rPr>
        <w:t xml:space="preserve">## 252                                                                                                                                                      Jaderlund, A. Z., O.; Nilsson, M. C. (1996). "Effects of bilberry (Vaccinium myrtillus L.) litter on seed germination and early seedling growth of four boreal tree species." J Chem Ecol 22(5): 973-986.</w:t>
      </w:r>
      <w:r>
        <w:br/>
      </w:r>
      <w:r>
        <w:rPr>
          <w:rStyle w:val="VerbatimChar"/>
        </w:rPr>
        <w:t xml:space="preserve">## 253                                                                                                                           Jankowska-Blaszczuk, M. and M. I. Daws (2007). "Impact of red : far red ratios on germination of temperate forest herbs in relation to shade tolerance, seed mass and persistence in the soil." Functional Ecology 21(6): 1055-1062.</w:t>
      </w:r>
      <w:r>
        <w:br/>
      </w:r>
      <w:r>
        <w:rPr>
          <w:rStyle w:val="VerbatimChar"/>
        </w:rPr>
        <w:t xml:space="preserve">## 254                                                                                                                                                                                                                    Jarvis, B. C. (1975). "The Role of Seed Parts in the Induction of Dormancy of Hazel (Corylus Avellana L.)." New Phytologist 75(3): 491-494.</w:t>
      </w:r>
      <w:r>
        <w:br/>
      </w:r>
      <w:r>
        <w:rPr>
          <w:rStyle w:val="VerbatimChar"/>
        </w:rPr>
        <w:t xml:space="preserve">## 255                                                                                                                                         Jastrz?bowski, S., et al. (2017). "Effects of thermal-time artificial scarification on the germination dynamics of black locust (Robinia pseudoacacia L.) seeds." European Journal of Forest Research 136(3): 471-479.</w:t>
      </w:r>
      <w:r>
        <w:br/>
      </w:r>
      <w:r>
        <w:rPr>
          <w:rStyle w:val="VerbatimChar"/>
        </w:rPr>
        <w:t xml:space="preserve">## 256                                                                                                                                                                                                       Jauzein, P. and A. Mansour (1992). "Principaux facteurs de la germination de Heracleum sphondylium L : importance de l'oxygène." Agronomie 12(1): 85-96.</w:t>
      </w:r>
      <w:r>
        <w:br/>
      </w:r>
      <w:r>
        <w:rPr>
          <w:rStyle w:val="VerbatimChar"/>
        </w:rPr>
        <w:t xml:space="preserve">## 257                                                          Javanmard, T. Z., Z.; Keshavarz Afshar, R.; Hashemi, M.; Struik, P. C. (2014). "Seed washing, exogenous application of gibberellic acid, and cold stratification enhance the germination of sweet cherry (Prunus aviumL.) seed." The Journal of Horticultural Science and Biotechnology 89(1): 74-78.</w:t>
      </w:r>
      <w:r>
        <w:br/>
      </w:r>
      <w:r>
        <w:rPr>
          <w:rStyle w:val="VerbatimChar"/>
        </w:rPr>
        <w:t xml:space="preserve">## 258                                                                                                                                                                                                                Jensen, M. (2010). "Temperature Relations of Germination in Acer platanoides L. Seeds." Scandinavian Journal of Forest Research 16(5): 404-414.</w:t>
      </w:r>
      <w:r>
        <w:br/>
      </w:r>
      <w:r>
        <w:rPr>
          <w:rStyle w:val="VerbatimChar"/>
        </w:rPr>
        <w:t xml:space="preserve">## 259                                                                                                                                                                                                                                                             Joseph, H. C. (1929). "Germination and Vitality of Birch Seeds." Botanical Gazette 87(1): 127-151.</w:t>
      </w:r>
      <w:r>
        <w:br/>
      </w:r>
      <w:r>
        <w:rPr>
          <w:rStyle w:val="VerbatimChar"/>
        </w:rPr>
        <w:t xml:space="preserve">## 260                                                                                                                                        Julin-Tegelman, Å. P., Neville (1983). "Changes in the Levels of Endogenous Cytokinin-like Substances During Cold-induced Germination of Acer platanoides L. Seeds." Zeitschrift Fur Pflanzenphysiologie 110(1): 89-95.</w:t>
      </w:r>
      <w:r>
        <w:br/>
      </w:r>
      <w:r>
        <w:rPr>
          <w:rStyle w:val="VerbatimChar"/>
        </w:rPr>
        <w:t xml:space="preserve">## 261                                                                                                                                                                        Junttila, O. (1972). "EFFECT OF GIBBERELLIC-ACID ON DARK AND LIGHT GERMINATION AT DIFFERENT TEMPERATURES OF CALLUNA, LEDUM AND RHODODENDRON SEEDS." Physiologia Plantarum 26(2): 239-&amp;.</w:t>
      </w:r>
      <w:r>
        <w:br/>
      </w:r>
      <w:r>
        <w:rPr>
          <w:rStyle w:val="VerbatimChar"/>
        </w:rPr>
        <w:t xml:space="preserve">## 262                                                                                                                                                                                    Junttila, O. (1976). "Effects of Red and Far-red Irradiation on Seed Germination in Betula verrucosa and B. pubescens." Zeitschrift Fur Pflanzenphysiologie 80(5): 426-435.</w:t>
      </w:r>
      <w:r>
        <w:br/>
      </w:r>
      <w:r>
        <w:rPr>
          <w:rStyle w:val="VerbatimChar"/>
        </w:rPr>
        <w:t xml:space="preserve">## 263                                                                                                                                                                                              Kabouw, P., et al. (2010). "Activated carbon addition affects substrate pH and germination of six plant species." Soil Biology and Biochemistry 42(7): 1165-1167.</w:t>
      </w:r>
      <w:r>
        <w:br/>
      </w:r>
      <w:r>
        <w:rPr>
          <w:rStyle w:val="VerbatimChar"/>
        </w:rPr>
        <w:t xml:space="preserve">## 264                                                                                                                                                Kalemba, E. M. and E. Ratajczak (2018). "The effect of a doubled glutathione level on parameters affecting the germinability of recalcitrant Acer saccharinum seeds during drying." J Plant Physiol 223: 72-83.</w:t>
      </w:r>
      <w:r>
        <w:br/>
      </w:r>
      <w:r>
        <w:rPr>
          <w:rStyle w:val="VerbatimChar"/>
        </w:rPr>
        <w:t xml:space="preserve">## 265                                                                                                                                                                 Kaliniewicz, Z. and P. Tylek (2018). "Influence of Scarification on the Germination Capacity of Acorns Harvested from Uneven-Aged Stands of Pedunculate Oak (Quercus robur L.)." Forests 9(3).</w:t>
      </w:r>
      <w:r>
        <w:br/>
      </w:r>
      <w:r>
        <w:rPr>
          <w:rStyle w:val="VerbatimChar"/>
        </w:rPr>
        <w:t xml:space="preserve">## 266                                                                                                                                                                    Kaliniewicz, Z., et al. (2013). "Correlations between the Germination Capacity and Selected Physical Properties of Scots Pine (Pinus sylvestris L.) Seeds." Baltic Forestry 19(2): 201-211.</w:t>
      </w:r>
      <w:r>
        <w:br/>
      </w:r>
      <w:r>
        <w:rPr>
          <w:rStyle w:val="VerbatimChar"/>
        </w:rPr>
        <w:t xml:space="preserve">## 267                                                                                                                                                                            Kaliniewicz, Z., et al. (2018). "Correlations between Germination Capacity and Selected Properties of Black Alder (Alnus glutinosa Gaertn.) Achenes." Baltic Forestry 24(1): 68-76.</w:t>
      </w:r>
      <w:r>
        <w:br/>
      </w:r>
      <w:r>
        <w:rPr>
          <w:rStyle w:val="VerbatimChar"/>
        </w:rPr>
        <w:t xml:space="preserve">## 268                                                                                                                   Kang, H.-K. Y., Ja-Yeon; Cho, Yong-Hyeon; Song, Hong-Seon (2016). "Germination Characteristics by Temperature and Production Time to Poaceae Plant Seed." Journal of the Korea Society of Environmental Restoration Technology 19(2): 71-81.</w:t>
      </w:r>
      <w:r>
        <w:br/>
      </w:r>
      <w:r>
        <w:rPr>
          <w:rStyle w:val="VerbatimChar"/>
        </w:rPr>
        <w:t xml:space="preserve">## 269                                                                                                                            Kang, H.-K., et al. (2014). "Germination Characteristics and Maturity by Production Time of Chamaecrista nomame, Lespedeza cuneata and Lespedeza bicolor Seed in Fabaceae Plant." Korean Journal of Plant Resources 27(4): 359-364.</w:t>
      </w:r>
      <w:r>
        <w:br/>
      </w:r>
      <w:r>
        <w:rPr>
          <w:rStyle w:val="VerbatimChar"/>
        </w:rPr>
        <w:t xml:space="preserve">## 270                                                                                                                                   Kang, H., et al. (2012). "A Study on Characteristics of Seed Germination of Native Plants for Revegetation on the Slope of River bank." Journal of the Korea Society of Environmental Restoration Technology 15(2): 103-115.</w:t>
      </w:r>
      <w:r>
        <w:br/>
      </w:r>
      <w:r>
        <w:rPr>
          <w:rStyle w:val="VerbatimChar"/>
        </w:rPr>
        <w:t xml:space="preserve">## 271                                                                                                                                                                                                  Kang, S.-Y., et al. (2005). "Seed Germination and Seedling Growth of Rhododendron Species by Gamma Rays Irradiation." Flower Research Journal 13(2): 116-120.</w:t>
      </w:r>
      <w:r>
        <w:br/>
      </w:r>
      <w:r>
        <w:rPr>
          <w:rStyle w:val="VerbatimChar"/>
        </w:rPr>
        <w:t xml:space="preserve">## 272                                                                                                                                                                                                     Karlin, E. F. B., L. C. (1983). "Germination Ecology of Ledum groenlandicum and Ledum palustre ssp. decumbens." Arctic and Alpine Research 15(3): 397-404.</w:t>
      </w:r>
      <w:r>
        <w:br/>
      </w:r>
      <w:r>
        <w:rPr>
          <w:rStyle w:val="VerbatimChar"/>
        </w:rPr>
        <w:t xml:space="preserve">## 273                                                                                 Kashiwagi, Y. (1991). "Successional development from stands ofMiscanthus sinensis to stands ofPinus densiflora and elements of microclimates: The seed germination and seedling establishment conditions ofP. densiflora." Theoretical and Applied Climatology 43(3): 149-158.</w:t>
      </w:r>
      <w:r>
        <w:br/>
      </w:r>
      <w:r>
        <w:rPr>
          <w:rStyle w:val="VerbatimChar"/>
        </w:rPr>
        <w:t xml:space="preserve">## 274                                                                                                                                                                                           Kemball, K. J., et al. (2010). "Laboratory assessment of the effect of forest floor ash on conifer germination." Canadian Journal of Forest Research 40(4): 822-826.</w:t>
      </w:r>
      <w:r>
        <w:br/>
      </w:r>
      <w:r>
        <w:rPr>
          <w:rStyle w:val="VerbatimChar"/>
        </w:rPr>
        <w:t xml:space="preserve">## 275                                                                                                                                           Kettenring, K. M. and D. F. Whigham (2009). "Seed viability and seed dormancy of non-native Phragmites australis in suburbanized and forested watersheds of the Chesapeake Bay, USA." Aquatic Botany 91(3): 199-204.</w:t>
      </w:r>
      <w:r>
        <w:br/>
      </w:r>
      <w:r>
        <w:rPr>
          <w:rStyle w:val="VerbatimChar"/>
        </w:rPr>
        <w:t xml:space="preserve">## 276                                                                                                                                                                                     Kim, D. H. and S. H. Han (2018). "Direct Effects on Seed Germination of 17 Tree Species under Elevated Temperature and CO2 Conditions." Open Life Sciences 13(1): 137-148.</w:t>
      </w:r>
      <w:r>
        <w:br/>
      </w:r>
      <w:r>
        <w:rPr>
          <w:rStyle w:val="VerbatimChar"/>
        </w:rPr>
        <w:t xml:space="preserve">## 277                                                                                                                                                                            Kim, D. H. H., Sim Hee (2018). "Seed coat and aging conditions affect germination and physiological changes of aging Korean pine seeds." Journal of Forest Research 23(6): 372-379.</w:t>
      </w:r>
      <w:r>
        <w:br/>
      </w:r>
      <w:r>
        <w:rPr>
          <w:rStyle w:val="VerbatimChar"/>
        </w:rPr>
        <w:t xml:space="preserve">## 278                                                                                                                                                                                          Kim, D. H., et al. (2009). "Effects of Cryoprotectants and Post-storage Priming on Seed Germination of Sugi (Cryptomeria japonica." Silvae Genetica 58(1-6): 162-168.</w:t>
      </w:r>
      <w:r>
        <w:br/>
      </w:r>
      <w:r>
        <w:rPr>
          <w:rStyle w:val="VerbatimChar"/>
        </w:rPr>
        <w:t xml:space="preserve">## 279                                                                                                                                                                            Kim, J. J., et al. (2014). "Effects of Temperature and Shading on Germination and Early Growth in Pimpinella brachycarpa." Protected Horticulture and Plant Factory 23(4): 342-348.</w:t>
      </w:r>
      <w:r>
        <w:br/>
      </w:r>
      <w:r>
        <w:rPr>
          <w:rStyle w:val="VerbatimChar"/>
        </w:rPr>
        <w:t xml:space="preserve">## 280                                                                                                                                                           Kim, J. S., et al. (2015). "Effect of Environmental Factors on Sprout Germination, Growth, and Storage of Six Aster Species." Korean Journal of Horticultural Science and Technology 33(5): 638-646.</w:t>
      </w:r>
      <w:r>
        <w:br/>
      </w:r>
      <w:r>
        <w:rPr>
          <w:rStyle w:val="VerbatimChar"/>
        </w:rPr>
        <w:t xml:space="preserve">## 281                                                                                                                                  Kim, r., et al. (2006). "Vegetation Distribution Near Abandoned Metalliferous Mines and Seed Germination Properties of Woody Plants by the Contaminated Soils." The Korean Society of Environmental Agriculture 25(1): 47-57.</w:t>
      </w:r>
      <w:r>
        <w:br/>
      </w:r>
      <w:r>
        <w:rPr>
          <w:rStyle w:val="VerbatimChar"/>
        </w:rPr>
        <w:t xml:space="preserve">## 282                                                                                                                   Kirdar, E. E., M. (2008). "The role of polystimulin hormone application and stratification temperature to break the dormancy and improve seed germination for Abies nordmanniana (Stev.) Spach." Seed Science and Technology 36(2): 301-310.</w:t>
      </w:r>
      <w:r>
        <w:br/>
      </w:r>
      <w:r>
        <w:rPr>
          <w:rStyle w:val="VerbatimChar"/>
        </w:rPr>
        <w:t xml:space="preserve">## 283                                                                                                                                                                                   Kolodziejek, J. (2017). "Effect of seed position and soil nutrients on seed mass, germination and seedling growth in Peucedanum oreoselinum (Apiaceae)." Sci Rep 7(1): 1959.</w:t>
      </w:r>
      <w:r>
        <w:br/>
      </w:r>
      <w:r>
        <w:rPr>
          <w:rStyle w:val="VerbatimChar"/>
        </w:rPr>
        <w:t xml:space="preserve">## 284                                                                                                                                             Kolodziejek, J., et al. (2017). "Effect of light, gibberellic acid and nitrogen source on germination of eight taxa from dissapearing European temperate forest, Potentillo albae-Quercetum." Sci Rep 7(1): 13924.</w:t>
      </w:r>
      <w:r>
        <w:br/>
      </w:r>
      <w:r>
        <w:rPr>
          <w:rStyle w:val="VerbatimChar"/>
        </w:rPr>
        <w:t xml:space="preserve">## 285                                                                                                                                      Kondo, T., et al. (2015). "Morphophysiological dormancy in seeds of Convallaria keiskei and a proposal to recognize two types of double dormancy in seed dormancy classification." Seed Science Research 25(02): 210-220.</w:t>
      </w:r>
      <w:r>
        <w:br/>
      </w:r>
      <w:r>
        <w:rPr>
          <w:rStyle w:val="VerbatimChar"/>
        </w:rPr>
        <w:t xml:space="preserve">## 286                                                                                                                                                                                                                   Kosi?ski, I. (2007). "Long-term variability in seed size and seedling establishment of Maianthemum bifolium." Plant Ecology 194(2): 149-156.</w:t>
      </w:r>
      <w:r>
        <w:br/>
      </w:r>
      <w:r>
        <w:rPr>
          <w:rStyle w:val="VerbatimChar"/>
        </w:rPr>
        <w:t xml:space="preserve">## 287                                                                                                                                                                        KÖVendi-JakÓ, A. (2017). "Relationship of Germination and Establishment for Twelve Plant Species in Restored Dry Grassland." Applied Ecology and Environmental Research 15(4): 227-239.</w:t>
      </w:r>
      <w:r>
        <w:br/>
      </w:r>
      <w:r>
        <w:rPr>
          <w:rStyle w:val="VerbatimChar"/>
        </w:rPr>
        <w:t xml:space="preserve">## 288                                                                                                                                                                                            Krauss, N. K., Karl-Hermann (1985). "Ein Beitrag zur Kenntnis über die Stratifikation und Keimung von Eschensamen (Fraxinus excelsior L.)." Flora 177(1-2): 91-105.</w:t>
      </w:r>
      <w:r>
        <w:br/>
      </w:r>
      <w:r>
        <w:rPr>
          <w:rStyle w:val="VerbatimChar"/>
        </w:rPr>
        <w:t xml:space="preserve">## 289                                                                                                                                                Krawiarz, K. and Z. Szczotka (2005). "Adenine nucleotides and energy charge during dormancy breaking in embryo axes of Acer platanoides and Fagus sylvatica seeds." Acta Physiologiae Plantarum 27(4): 455-461.</w:t>
      </w:r>
      <w:r>
        <w:br/>
      </w:r>
      <w:r>
        <w:rPr>
          <w:rStyle w:val="VerbatimChar"/>
        </w:rPr>
        <w:t xml:space="preserve">## 290                                                                                                                                                        Kuneš, I., et al. (2017). "Effects of brassinosteroid application on seed germination of Norway spruce, Scots pine, Douglas fir and English oak." iForest - Biogeosciences and Forestry 10(1): 121-127.</w:t>
      </w:r>
      <w:r>
        <w:br/>
      </w:r>
      <w:r>
        <w:rPr>
          <w:rStyle w:val="VerbatimChar"/>
        </w:rPr>
        <w:t xml:space="preserve">## 291                                                                                                                                                                                                             Landgraff, A. J., Olavi (1979). "Germination and Dormancy of Reed Canary-Grass Seeds (Phalaris arundinacea)." Physiologia Plantarum 45(1): 96-102.</w:t>
      </w:r>
      <w:r>
        <w:br/>
      </w:r>
      <w:r>
        <w:rPr>
          <w:rStyle w:val="VerbatimChar"/>
        </w:rPr>
        <w:t xml:space="preserve">## 292                                                                                                                                                                                                      Le Pichon, C. G., M. (2001). "Evaluating the germination capacity of commercial seedlots of Quercus petraea." Seed Science and Technology 29(2): 377-385.</w:t>
      </w:r>
      <w:r>
        <w:br/>
      </w:r>
      <w:r>
        <w:rPr>
          <w:rStyle w:val="VerbatimChar"/>
        </w:rPr>
        <w:t xml:space="preserve">## 293                                                                                                                                                                                                                                             Leadem, C. L. (1986). "Stratification of Abiesamabilis seeds." Canadian Journal of Forest Research 16(4): 755-760.</w:t>
      </w:r>
      <w:r>
        <w:br/>
      </w:r>
      <w:r>
        <w:rPr>
          <w:rStyle w:val="VerbatimChar"/>
        </w:rPr>
        <w:t xml:space="preserve">## 294                                                                                                                                                                                                          Leck, M. A. (1996). "Germination of Macrophytes from a Delaware River Tidal Freshwater Wetland." Bulletin of the Torrey Botanical Club 123(1): 48-67.</w:t>
      </w:r>
      <w:r>
        <w:br/>
      </w:r>
      <w:r>
        <w:rPr>
          <w:rStyle w:val="VerbatimChar"/>
        </w:rPr>
        <w:t xml:space="preserve">## 295                                                                                                                                Lee, B. D., et al. (2015). "The Impact of Environmental and Host Specificity in Seed Germination and Survival of Korean Mistletoe [Viscum album var. coloratum (Kom.) Ohwi]." Korean Journal of Plant Resources 28(6): 710-717.</w:t>
      </w:r>
      <w:r>
        <w:br/>
      </w:r>
      <w:r>
        <w:rPr>
          <w:rStyle w:val="VerbatimChar"/>
        </w:rPr>
        <w:t xml:space="preserve">## 296                                                                                                                                                                                          Lee, I.-J. (2013). "Influence of Plant Growth Regulator Application on Seed Germination of Dandelion (Taraxacum officinale)." Weed &amp; Turfgrass Science 2(2): 152-158.</w:t>
      </w:r>
      <w:r>
        <w:br/>
      </w:r>
      <w:r>
        <w:rPr>
          <w:rStyle w:val="VerbatimChar"/>
        </w:rPr>
        <w:t xml:space="preserve">## 297                                                                                                                                          Lee, J. H., et al. (2014). "Effect of Temperature, Light Intensity, Covering Depth, Watering Frequency or GA3 on the Germination of Rhododendron brachycarpum Native to Korea." Flower Research Journal 22(2): 68-73.</w:t>
      </w:r>
      <w:r>
        <w:br/>
      </w:r>
      <w:r>
        <w:rPr>
          <w:rStyle w:val="VerbatimChar"/>
        </w:rPr>
        <w:t xml:space="preserve">## 298                                                                                                                                                                                     Lee, K. Y., et al. (2013). "Botanical and germinating characteristics of Miscanthus species native to Korea." Horticulture, Environment, and Biotechnology 53(6): 490-496.</w:t>
      </w:r>
      <w:r>
        <w:br/>
      </w:r>
      <w:r>
        <w:rPr>
          <w:rStyle w:val="VerbatimChar"/>
        </w:rPr>
        <w:t xml:space="preserve">## 299                                                                                                                                                                                        Lee, S. Y., et al. (2008). "Characteristics of Seed Germination and Seedling Growth ofNative Hydrangea serrata for. Acuminata." Flower Research Journal 16(2): 134-142.</w:t>
      </w:r>
      <w:r>
        <w:br/>
      </w:r>
      <w:r>
        <w:rPr>
          <w:rStyle w:val="VerbatimChar"/>
        </w:rPr>
        <w:t xml:space="preserve">## 300                                                                                                                                                                                                                                   Leinonen, K. (1998). "Effects of storage conditions on dormancy and vigor of Picea abies seeds." New Forests 16(3): 231-249.</w:t>
      </w:r>
      <w:r>
        <w:br/>
      </w:r>
      <w:r>
        <w:rPr>
          <w:rStyle w:val="VerbatimChar"/>
        </w:rPr>
        <w:t xml:space="preserve">## 301                                                                                                                                                                  Leinonen, K. D. C., Michelle (1998). "Regulation of Picea abies seed dormancy by red and far?red light at various moisture contents." Scandinavian Journal of Forest Research 13(1-4): 43-49.</w:t>
      </w:r>
      <w:r>
        <w:br/>
      </w:r>
      <w:r>
        <w:rPr>
          <w:rStyle w:val="VerbatimChar"/>
        </w:rPr>
        <w:t xml:space="preserve">## 302                                                                                                                       Leiva, M. J., et al. (2018). "The effect of simulated damage by weevils on Quercus ilex subsp. Ballota acorns germination, seedling growth and tolerance to experimentally induced drought." Forest Ecology and Management 409: 740-748.</w:t>
      </w:r>
      <w:r>
        <w:br/>
      </w:r>
      <w:r>
        <w:rPr>
          <w:rStyle w:val="VerbatimChar"/>
        </w:rPr>
        <w:t xml:space="preserve">## 303                                                                                                                                                                                                                      León-Lobos, P. and R. H. Ellis (2002). "Seed storage behaviour of Fagus sylvatica and Fagus crenata." Seed Science Research 12(1): 31-37.</w:t>
      </w:r>
      <w:r>
        <w:br/>
      </w:r>
      <w:r>
        <w:rPr>
          <w:rStyle w:val="VerbatimChar"/>
        </w:rPr>
        <w:t xml:space="preserve">## 304                                                                                                                                                                           León-Lobos, P. and R. H. Ellis (2018). "Comparison of seed desiccation sensitivity amongst Castanea sativa, Quercus ilex and Q. cerris." Seed Science and Technology 46(2): 233-237.</w:t>
      </w:r>
      <w:r>
        <w:br/>
      </w:r>
      <w:r>
        <w:rPr>
          <w:rStyle w:val="VerbatimChar"/>
        </w:rPr>
        <w:t xml:space="preserve">## 305                                                                                                                                                                     Letchamo, W. G., A. (1996). "Light, temperature and duration of storage govern the germination and emergence ofTaraxacum officinaleseed." Journal of Horticultural Science 71(3): 373-377.</w:t>
      </w:r>
      <w:r>
        <w:br/>
      </w:r>
      <w:r>
        <w:rPr>
          <w:rStyle w:val="VerbatimChar"/>
        </w:rPr>
        <w:t xml:space="preserve">## 306                                                                                                                                                                           Li, H. Z., Donglin (2018). "In Vitro Seed Germination of Kalmia latifolia L. Hybrids: A Means for Improving Germination and Speeding Up Breeding Cycle." Hortscience 53(4): 535-540.</w:t>
      </w:r>
      <w:r>
        <w:br/>
      </w:r>
      <w:r>
        <w:rPr>
          <w:rStyle w:val="VerbatimChar"/>
        </w:rPr>
        <w:t xml:space="preserve">## 307                                                                                                                                                                                                                  Li, L. I. R., James D. (1990). "Lipid Mobilization During Dormancy Breakage in Oilseed of Corylus avellana." Annals of Botany 66(5): 501-505.</w:t>
      </w:r>
      <w:r>
        <w:br/>
      </w:r>
      <w:r>
        <w:rPr>
          <w:rStyle w:val="VerbatimChar"/>
        </w:rPr>
        <w:t xml:space="preserve">## 308                                                                                                                                                                                                              Li, S., et al. (2013). "Methods for breaking the dormancy of eastern redbud (Cercis canadensis) seeds." Seed Science and Technology 41(1): 27-35.</w:t>
      </w:r>
      <w:r>
        <w:br/>
      </w:r>
      <w:r>
        <w:rPr>
          <w:rStyle w:val="VerbatimChar"/>
        </w:rPr>
        <w:t xml:space="preserve">## 309                                                                                                                                                               Li, X. J. B., P. J.; Leadem, C. L. (1994). "Interactive effects of light and stratification on the germination of some British Columbia conifers." Canadian Journal of Botany 72(11): 1635-1646.</w:t>
      </w:r>
      <w:r>
        <w:br/>
      </w:r>
      <w:r>
        <w:rPr>
          <w:rStyle w:val="VerbatimChar"/>
        </w:rPr>
        <w:t xml:space="preserve">## 310                                                                                                          Li, Y. L. C., H. Y.; Song, S. Q. (2009). "Effects of temperature, after-ripening, stratification, and scarification plus hormone treatments on dormancy release and germination of Acer truncatum seeds." Seed Science and Technology 37(3): 554-562.</w:t>
      </w:r>
      <w:r>
        <w:br/>
      </w:r>
      <w:r>
        <w:rPr>
          <w:rStyle w:val="VerbatimChar"/>
        </w:rPr>
        <w:t xml:space="preserve">## 311                                                                                                                                                   Lim, H.-I. K., Gil-Nam; Jang, Kyung-Hwan; Park, Wan-Geun (2015). "Effect of Wet Cold and Gibberellin Treatments on Germination of Dwarf Stone Pine Seeds." Korean Journal of Plant Resources 28(2): 253-258.</w:t>
      </w:r>
      <w:r>
        <w:br/>
      </w:r>
      <w:r>
        <w:rPr>
          <w:rStyle w:val="VerbatimChar"/>
        </w:rPr>
        <w:t xml:space="preserve">## 312                                                                                                                                                                                                   Lindig-Cisneros, R. and J. Zedler (2001). "Effect of light on seed germination in Phalaris arundinacea L. (reed canary grass)." Plant Ecology 155(1): 75-78.</w:t>
      </w:r>
      <w:r>
        <w:br/>
      </w:r>
      <w:r>
        <w:rPr>
          <w:rStyle w:val="VerbatimChar"/>
        </w:rPr>
        <w:t xml:space="preserve">## 313                                                                                                                                                          Liopa-Tsakalidi, A., et al. (2011). "Effect of NaCl and GA(3) on seed germination and seedling growth of eleven medicinal and aromatic crops." Journal of Medicinal Plants Research 5(17): 4065-4073.</w:t>
      </w:r>
      <w:r>
        <w:br/>
      </w:r>
      <w:r>
        <w:rPr>
          <w:rStyle w:val="VerbatimChar"/>
        </w:rPr>
        <w:t xml:space="preserve">## 314                                                                                                                                                                                                                   Lisci, M. (1994). "Germination ecology of drupelets of the fig (Ficus carica L.)." Botanical Journal of the Linnean Society 114(2): 133-146.</w:t>
      </w:r>
      <w:r>
        <w:br/>
      </w:r>
      <w:r>
        <w:rPr>
          <w:rStyle w:val="VerbatimChar"/>
        </w:rPr>
        <w:t xml:space="preserve">## 315                                                                                                                                                                                            Liu, C. H. C., J. J.; Martin, S. B.; Turner, A. V. (2001). "Rough bluegrass germination varies with temperature and cultivar/seed lot." Hortscience 36(1): 153-156.</w:t>
      </w:r>
      <w:r>
        <w:br/>
      </w:r>
      <w:r>
        <w:rPr>
          <w:rStyle w:val="VerbatimChar"/>
        </w:rPr>
        <w:t xml:space="preserve">## 316                                                                                                                                                                                                                         Liu, H., et al. (2015). "Causes and Breaking of Seed Dormancy in Flowering Dogwood (Cornus florida L.)." Hortscience 50(7): 1041-1044.</w:t>
      </w:r>
      <w:r>
        <w:br/>
      </w:r>
      <w:r>
        <w:rPr>
          <w:rStyle w:val="VerbatimChar"/>
        </w:rPr>
        <w:t xml:space="preserve">## 317                                                                                                                                                                                     Liu, K., et al. (2018). "Linking seed germination and plant height: a case study of a wetland community on the eastern Tibet Plateau." Plant Biol (Stuttg) 20(5): 886-893.</w:t>
      </w:r>
      <w:r>
        <w:br/>
      </w:r>
      <w:r>
        <w:rPr>
          <w:rStyle w:val="VerbatimChar"/>
        </w:rPr>
        <w:t xml:space="preserve">## 318                                                                                                                                                                                Liu, M. H., Andrew; Mallory-Smith, Carol (2017). "Waterlogging Influence on Roughstalk Bluegrass (Poa trivialis) and Tall Fescue Germination." Weed Technology 31(05): 732-739.</w:t>
      </w:r>
      <w:r>
        <w:br/>
      </w:r>
      <w:r>
        <w:rPr>
          <w:rStyle w:val="VerbatimChar"/>
        </w:rPr>
        <w:t xml:space="preserve">## 319                                                                                                                                                         Liu, Y. and Y. A. El-Kassaby (2014). "Timing of seed germination correlated with temperature-based environmental conditions during seed development in conifers." Seed Science Research 25(01): 29-45.</w:t>
      </w:r>
      <w:r>
        <w:br/>
      </w:r>
      <w:r>
        <w:rPr>
          <w:rStyle w:val="VerbatimChar"/>
        </w:rPr>
        <w:t xml:space="preserve">## 320                                                                                                                                                                                Liu, Y., et al. (2012). "Influence of pericarp, cotyledon and inhibitory substances on sharp tooth oak (Quercus aliena var. acuteserrata) germination." Plos One 7(10): e47682.</w:t>
      </w:r>
      <w:r>
        <w:br/>
      </w:r>
      <w:r>
        <w:rPr>
          <w:rStyle w:val="VerbatimChar"/>
        </w:rPr>
        <w:t xml:space="preserve">## 321                                                                                                                                                                    Liu, Y., et al. (2013). "The role of moist-chilling and thermo-priming on the germination characteristics of white spruce (Picea glauca) seed." Seed Science and Technology 41(3): 321-335.</w:t>
      </w:r>
      <w:r>
        <w:br/>
      </w:r>
      <w:r>
        <w:rPr>
          <w:rStyle w:val="VerbatimChar"/>
        </w:rPr>
        <w:t xml:space="preserve">## 322                                                                                                                                               Liu, Y., et al. (2015). "Changes in hormone flux and signaling in white spruce (Picea glauca) seeds during the transition from dormancy to germination in response to temperature cues." BMC Plant Biol 15: 292.</w:t>
      </w:r>
      <w:r>
        <w:br/>
      </w:r>
      <w:r>
        <w:rPr>
          <w:rStyle w:val="VerbatimChar"/>
        </w:rPr>
        <w:t xml:space="preserve">## 323                                                                                                                                                               Liu, Y., et al. (2015). "Effects of different mechanical treatments on Quercus variabilis, Q. wutaishanica and Q. robur acorn germination." iForest - Biogeosciences and Forestry 8(6): 728-734.</w:t>
      </w:r>
      <w:r>
        <w:br/>
      </w:r>
      <w:r>
        <w:rPr>
          <w:rStyle w:val="VerbatimChar"/>
        </w:rPr>
        <w:t xml:space="preserve">## 324                                                                                                                                                   Lonati, M., et al. (2010). "Thermal time requirements for germination, emergence and seedling development of adventive legume and grass species." New Zealand Journal of Agricultural Research 52(1): 17-29.</w:t>
      </w:r>
      <w:r>
        <w:br/>
      </w:r>
      <w:r>
        <w:rPr>
          <w:rStyle w:val="VerbatimChar"/>
        </w:rPr>
        <w:t xml:space="preserve">## 325                                                                                                                                                      Ludewig, K., et al. (2014). "Differential effects of reduced water potential on the germination of floodplain grassland species indicative of wet and dry habitats." Seed Science Research 24(01): 49-61.</w:t>
      </w:r>
      <w:r>
        <w:br/>
      </w:r>
      <w:r>
        <w:rPr>
          <w:rStyle w:val="VerbatimChar"/>
        </w:rPr>
        <w:t xml:space="preserve">## 326                                                                                                                                                                                  Luna, B. and J. M. Moreno (2008). "Light and nitrate effects on seed germination of Mediterranean plant species of several functional groups." Plant Ecology 203(1): 123-135.</w:t>
      </w:r>
      <w:r>
        <w:br/>
      </w:r>
      <w:r>
        <w:rPr>
          <w:rStyle w:val="VerbatimChar"/>
        </w:rPr>
        <w:t xml:space="preserve">## 327                                                                                                                                                                                                 Luo, J. and J. Cardina (2012). "Germination patterns and implications for invasiveness in three Taraxacum (Asteraceae) species." Weed Research 52(2): 112-121.</w:t>
      </w:r>
      <w:r>
        <w:br/>
      </w:r>
      <w:r>
        <w:rPr>
          <w:rStyle w:val="VerbatimChar"/>
        </w:rPr>
        <w:t xml:space="preserve">## 328                                                                                                                                                                                  Ma, Y. L., et al. (2003). "Effect of solid matrix priming during moist chilling on dormancy breakage and germination of seeds of four fir species." New Forests 25(1): 49-66.</w:t>
      </w:r>
      <w:r>
        <w:br/>
      </w:r>
      <w:r>
        <w:rPr>
          <w:rStyle w:val="VerbatimChar"/>
        </w:rPr>
        <w:t xml:space="preserve">## 329                                                                                                                                                                                     Mancilla-Leytón, J. M., et al. (2013). "Effects of rabbit gut passage on seed retrieval and germination of three shrub species." Basic and Applied Ecology 14(7): 585-592.</w:t>
      </w:r>
      <w:r>
        <w:br/>
      </w:r>
      <w:r>
        <w:rPr>
          <w:rStyle w:val="VerbatimChar"/>
        </w:rPr>
        <w:t xml:space="preserve">## 330                                                                                                                                                                                                 Marchiol, L., et al. (2000). "Germination and Initial Root Growth of Four Legumes as Affected by Landfill Biogas Atmosphere." Restoration Ecology 8(1): 93-98.</w:t>
      </w:r>
      <w:r>
        <w:br/>
      </w:r>
      <w:r>
        <w:rPr>
          <w:rStyle w:val="VerbatimChar"/>
        </w:rPr>
        <w:t xml:space="preserve">## 331                                                                                                                                                                                             Måren, I. E., et al. (2009). "Prescribed burning of northern heathlands: Calluna vulgaris germination cues and seed-bank dynamics." Plant Ecology 207(2): 245-256.</w:t>
      </w:r>
      <w:r>
        <w:br/>
      </w:r>
      <w:r>
        <w:rPr>
          <w:rStyle w:val="VerbatimChar"/>
        </w:rPr>
        <w:t xml:space="preserve">## 332                                                                                                         Mariko, S. K., Hiroshi; Suzuki, Jun-ichirou; Furukawa, Akio (1993). "Altitudinal variations in germination and growth responses of Reynoutria japonica;  populations on Mt Fuji to a controlled thermal environment." Ecological Research 8(1): 27-34.</w:t>
      </w:r>
      <w:r>
        <w:br/>
      </w:r>
      <w:r>
        <w:rPr>
          <w:rStyle w:val="VerbatimChar"/>
        </w:rPr>
        <w:t xml:space="preserve">## 333                                                                                                                                                                                                                  Marin, M., et al. (2018). "Responses of Primula vulgaris to light quality in the maternal and germination environments." Plant Biol (Stuttg).</w:t>
      </w:r>
      <w:r>
        <w:br/>
      </w:r>
      <w:r>
        <w:rPr>
          <w:rStyle w:val="VerbatimChar"/>
        </w:rPr>
        <w:t xml:space="preserve">## 334                                                                                                                                                                                                                                            Maroder, H. (2000). "Storage Behaviour of Salix alba and Salix matsudana Seeds." Annals of Botany 86(5): 1017-1021.</w:t>
      </w:r>
      <w:r>
        <w:br/>
      </w:r>
      <w:r>
        <w:rPr>
          <w:rStyle w:val="VerbatimChar"/>
        </w:rPr>
        <w:t xml:space="preserve">## 335                                                                                                                                              Marshall, J., et al. (2000). "The effects of paclobutrazol, abscisic acid, and gibberellin on germination and early growth in silver, red, and hybrid maple." Canadian Journal of Forest Research 30(4): 557-565.</w:t>
      </w:r>
      <w:r>
        <w:br/>
      </w:r>
      <w:r>
        <w:rPr>
          <w:rStyle w:val="VerbatimChar"/>
        </w:rPr>
        <w:t xml:space="preserve">## 336                                                                                                                                              Martín-García, J., et al. (2015). "Influence of temperature on germination ofQuercus ilexinPhytophthora cinnamomi,P. gonapodyides, P. quercinaandP. psychrophilainfested soils." Forest Pathology 45(3): 215-223.</w:t>
      </w:r>
      <w:r>
        <w:br/>
      </w:r>
      <w:r>
        <w:rPr>
          <w:rStyle w:val="VerbatimChar"/>
        </w:rPr>
        <w:t xml:space="preserve">## 337                                                                                                                                         Martin, R. M. (2017). "Effects of Warming on Invasive Phragmites australis and Native Spartina patens Seed Germination Rates and Implications for Response to Climate Change." Northeastern Naturalist 24(3): 235-238.</w:t>
      </w:r>
      <w:r>
        <w:br/>
      </w:r>
      <w:r>
        <w:rPr>
          <w:rStyle w:val="VerbatimChar"/>
        </w:rPr>
        <w:t xml:space="preserve">## 338                                                                                                                                                                      Masaka, K. and K. Yamada (2017). "Variation in germination character of Robinia pseudoacacia L. (Leguminosae) seeds at individual tree level." Journal of Forest Research 14(3): 167-177.</w:t>
      </w:r>
      <w:r>
        <w:br/>
      </w:r>
      <w:r>
        <w:rPr>
          <w:rStyle w:val="VerbatimChar"/>
        </w:rPr>
        <w:t xml:space="preserve">## 339                                                                                                                                                                                                              Masin, R., et al. (2017). "Can alternating temperatures be used to estimate base temperature for seed germination?" Weed Research 57(6): 390-398.</w:t>
      </w:r>
      <w:r>
        <w:br/>
      </w:r>
      <w:r>
        <w:rPr>
          <w:rStyle w:val="VerbatimChar"/>
        </w:rPr>
        <w:t xml:space="preserve">## 340                                                                                                                                                                                                                      Masselink, A. K. (1980). "Germination and Seed Population Dynamics in Melampyrum Pratense L." Acta Botanica Neerlandica 29(5-6): 451-468.</w:t>
      </w:r>
      <w:r>
        <w:br/>
      </w:r>
      <w:r>
        <w:rPr>
          <w:rStyle w:val="VerbatimChar"/>
        </w:rPr>
        <w:t xml:space="preserve">## 341                                                                                                                                                   Mataruga, M., et al. (2010). "Dynamics of seed imbibition and germination of Austrian pine (Pinus nigra Arnold) from extreme habitat conditions within five Balkan provenances." New Forests 40(2): 229-242.</w:t>
      </w:r>
      <w:r>
        <w:br/>
      </w:r>
      <w:r>
        <w:rPr>
          <w:rStyle w:val="VerbatimChar"/>
        </w:rPr>
        <w:t xml:space="preserve">## 342                                                                                                                          McCartan, S. A., et al. (2015). "Using thermal time models to predict the impact of assisted migration on the synchronization of germination and shoot emergence of oak (Quercus robur L.)." Annals of Forest Science 72(4): 479-487.</w:t>
      </w:r>
      <w:r>
        <w:br/>
      </w:r>
      <w:r>
        <w:rPr>
          <w:rStyle w:val="VerbatimChar"/>
        </w:rPr>
        <w:t xml:space="preserve">## 343                                                                                                                                                                 McCartan, S. A., et al. (2017). "Secondary dormancy imposition in pre-chilled, dried seeds of Douglas fir (Pseudotsuga menziesii) during storage." Seed Science and Technology 45(2): 296-305.</w:t>
      </w:r>
      <w:r>
        <w:br/>
      </w:r>
      <w:r>
        <w:rPr>
          <w:rStyle w:val="VerbatimChar"/>
        </w:rPr>
        <w:t xml:space="preserve">## 344                                                                                                                                                                                                   McDonough, W. T. H., R. O. (1974). "Effects of Temperature on Germination in Three Subspecies of Big Sagebrush." Journal of Range Management 27(3): 204-205.</w:t>
      </w:r>
      <w:r>
        <w:br/>
      </w:r>
      <w:r>
        <w:rPr>
          <w:rStyle w:val="VerbatimChar"/>
        </w:rPr>
        <w:t xml:space="preserve">## 345                                                                                                                                                                                         McGinnis, E. E. and M. H. Meyer (2011). "After-ripening, Stratification, and Perigynia Removal Enhance Pennsylvania Sedge Germination." Horttechnology 21(2): 187-192.</w:t>
      </w:r>
      <w:r>
        <w:br/>
      </w:r>
      <w:r>
        <w:rPr>
          <w:rStyle w:val="VerbatimChar"/>
        </w:rPr>
        <w:t xml:space="preserve">## 346                                                                                                                                                                                                                                          McKee, J. (1998). "The Effect of Temperature on Reproduction in FivePrimulaSpecies." Annals of Botany 82(3): 359-374.</w:t>
      </w:r>
      <w:r>
        <w:br/>
      </w:r>
      <w:r>
        <w:rPr>
          <w:rStyle w:val="VerbatimChar"/>
        </w:rPr>
        <w:t xml:space="preserve">## 347                                                                                                                                 McKersie, B. D., et al. (1981). "EFFECT OF SEED SIZE ON GERMINATION, SEEDLING VIGOR, ELECTROLYTE LEAKAGE, AND ESTABLISHMENT OF BIRD’S-FOOT TREFOIL (Lotus corniculatus L.)." Canadian Journal of Plant Science 61(2): 337-343.</w:t>
      </w:r>
      <w:r>
        <w:br/>
      </w:r>
      <w:r>
        <w:rPr>
          <w:rStyle w:val="VerbatimChar"/>
        </w:rPr>
        <w:t xml:space="preserve">## 348                                                                                                                                             Mennan, H. (2003). "The Effects of Depth and Duration of Burial on Seasonal Germination, Dormancy and Viability of Galium aparine and Bifora radians Seeds." Journal of Agronomy and Crop Science 189(5): 304-309.</w:t>
      </w:r>
      <w:r>
        <w:br/>
      </w:r>
      <w:r>
        <w:rPr>
          <w:rStyle w:val="VerbatimChar"/>
        </w:rPr>
        <w:t xml:space="preserve">## 349                                                                                                                            Mennan, H. and M. Ngouajio (2017). "Seasonal cycles in germination and seedling emergence of summer and winter populations of catchweed bedstraw (Galium aparine) and wild mustard (Brassica kaber)." Weed Science 54(01): 114-120.</w:t>
      </w:r>
      <w:r>
        <w:br/>
      </w:r>
      <w:r>
        <w:rPr>
          <w:rStyle w:val="VerbatimChar"/>
        </w:rPr>
        <w:t xml:space="preserve">## 350                                                                                                                                                             Merou, T., et al. (2012). "Effect of stratification and scarification treatments on the germination of oriental hornbeam (Carpinus orientalis) seeds." Seed Science and Technology 40(2): 265-270.</w:t>
      </w:r>
      <w:r>
        <w:br/>
      </w:r>
      <w:r>
        <w:rPr>
          <w:rStyle w:val="VerbatimChar"/>
        </w:rPr>
        <w:t xml:space="preserve">## 351                                                                                                                                                                                                 Mesléard, F. and J. Lepart (1991). "Germination and seedling dynamics ofArbutus unedoandErica arbóreaon Corsica." Journal of Vegetation Science 2(2): 155-164.</w:t>
      </w:r>
      <w:r>
        <w:br/>
      </w:r>
      <w:r>
        <w:rPr>
          <w:rStyle w:val="VerbatimChar"/>
        </w:rPr>
        <w:t xml:space="preserve">## 352                                                                                                                                                                                                                                      Meyer, S. (2000). "Genetic Regulation of Seed Dormancy in Purshia tridentata(Rosaceae)." Annals of Botany 85(4): 521-529.</w:t>
      </w:r>
      <w:r>
        <w:br/>
      </w:r>
      <w:r>
        <w:rPr>
          <w:rStyle w:val="VerbatimChar"/>
        </w:rPr>
        <w:t xml:space="preserve">## 353                                                                                                                                                                                              Meyer, S. E. (1989). "WARM PRETREATMENT EFFECTS ON ANTELOPE BITTERBRUSH (PURSHIA-TRIDENTATA) GERMINATION RESPONSE TO CHILLING." Northwest Science 63(4): 146-153.</w:t>
      </w:r>
      <w:r>
        <w:br/>
      </w:r>
      <w:r>
        <w:rPr>
          <w:rStyle w:val="VerbatimChar"/>
        </w:rPr>
        <w:t xml:space="preserve">## 354                                                                                                                                                                                           Meyer, S. E. A., Phil S.; Beckstead, Julie (1997). "Seed Germination Regulation in Bromus tectorum (Poaceae) and Its Ecological Significance." Oikos 78(3): 475-485.</w:t>
      </w:r>
      <w:r>
        <w:br/>
      </w:r>
      <w:r>
        <w:rPr>
          <w:rStyle w:val="VerbatimChar"/>
        </w:rPr>
        <w:t xml:space="preserve">## 355                                                                                                                                          Meyer, S. E. M., Stephen B.; McArthur, E. Durant (1990). "Germination Response of Artemisia tridentata (Asteraceae) to Light and Chill: Patterns of Between-Population Variation." Botanical Gazette 151(2): 176-183.</w:t>
      </w:r>
      <w:r>
        <w:br/>
      </w:r>
      <w:r>
        <w:rPr>
          <w:rStyle w:val="VerbatimChar"/>
        </w:rPr>
        <w:t xml:space="preserve">## 356                                                                                                                                                                        Michalak, M., et al. (2013). "Desiccation sensitivity and successful cryopreservation of oil seeds of European hazelnut (Corylus avellana)." Annals of Applied Biology 163(3): n/a-n/a.</w:t>
      </w:r>
      <w:r>
        <w:br/>
      </w:r>
      <w:r>
        <w:rPr>
          <w:rStyle w:val="VerbatimChar"/>
        </w:rPr>
        <w:t xml:space="preserve">## 357                                                                                                                                                                          Midmore, E. K., et al. (2015). "Using thermal time models to predict germination of five provenances of silver birch (Betula pendula Roth) in southern England." Silva Fennica 49(2).</w:t>
      </w:r>
      <w:r>
        <w:br/>
      </w:r>
      <w:r>
        <w:rPr>
          <w:rStyle w:val="VerbatimChar"/>
        </w:rPr>
        <w:t xml:space="preserve">## 358                                                                                                                                                                                                                   Milberg, P. (1994). "Germination ecology of the polycarpic grassland perennials Primula veris and Trollius europaeus." Ecography 17(1): 3-8.</w:t>
      </w:r>
      <w:r>
        <w:br/>
      </w:r>
      <w:r>
        <w:rPr>
          <w:rStyle w:val="VerbatimChar"/>
        </w:rPr>
        <w:t xml:space="preserve">## 359                                                                                                                                                                                Milberg, P. A., Lars (1997). "Seasonal variation in dormancy and light sensitivity in buried seeds of eight annual weed species." Canadian Journal of Botany 75(11): 1998-2004.</w:t>
      </w:r>
      <w:r>
        <w:br/>
      </w:r>
      <w:r>
        <w:rPr>
          <w:rStyle w:val="VerbatimChar"/>
        </w:rPr>
        <w:t xml:space="preserve">## 360                                                                                                                                                                                                                                   Mitchell, E. (1926). "Germination of Seeds of Plants Native to Dutchess County, New York." Botanical Gazette 81(1): 108-112.</w:t>
      </w:r>
      <w:r>
        <w:br/>
      </w:r>
      <w:r>
        <w:rPr>
          <w:rStyle w:val="VerbatimChar"/>
        </w:rPr>
        <w:t xml:space="preserve">## 361                                                                                                                                                                                                   Moldoveanu, C., et al. (2015). "Biological Effects of Some New Imidazole Derivatives on Spruce (Picea Abies) Germination." Revista De Chimie 66(1): 104-108.</w:t>
      </w:r>
      <w:r>
        <w:br/>
      </w:r>
      <w:r>
        <w:rPr>
          <w:rStyle w:val="VerbatimChar"/>
        </w:rPr>
        <w:t xml:space="preserve">## 362                                                                                                                                                     Molina-Montenegro, M. A., et al. (2018). "Is the Success of Plant Invasions the Result of Rapid Adaptive Evolution in Seed Traits? Evidence from a Latitudinal Rainfall Gradient." Front Plant Sci 9: 208.</w:t>
      </w:r>
      <w:r>
        <w:br/>
      </w:r>
      <w:r>
        <w:rPr>
          <w:rStyle w:val="VerbatimChar"/>
        </w:rPr>
        <w:t xml:space="preserve">## 363                                                                                                                                                            Mollard, F. P. and M. A. Naeth (2015). "Germination sensitivities to water potential among co-existing C3 and C4 grasses of cool semi-arid prairie grasslands." Plant Biol (Stuttg) 17(2): 583-587.</w:t>
      </w:r>
      <w:r>
        <w:br/>
      </w:r>
      <w:r>
        <w:rPr>
          <w:rStyle w:val="VerbatimChar"/>
        </w:rPr>
        <w:t xml:space="preserve">## 364                                                                                                                                                                                                                          Monaco, T. A., et al. (2003). "Nitrogen Effects on Seed Germination and Seedling Growth." Journal of Range Management 56(6): 646-653.</w:t>
      </w:r>
      <w:r>
        <w:br/>
      </w:r>
      <w:r>
        <w:rPr>
          <w:rStyle w:val="VerbatimChar"/>
        </w:rPr>
        <w:t xml:space="preserve">## 365                                                                                                                                                                    Mondoni, A., et al. (2008). "Habitat-correlated seed germination behaviour in populations of wood anemone (Anemone nemorosa L.) from northern Italy." Seed Science Research 18(4): 213-222.</w:t>
      </w:r>
      <w:r>
        <w:br/>
      </w:r>
      <w:r>
        <w:rPr>
          <w:rStyle w:val="VerbatimChar"/>
        </w:rPr>
        <w:t xml:space="preserve">## 366                                                                                                     Mortensen, L. C. E., E. N. (2004). "The effect of gibberellic acid, paclobutrazol and ethephon on the germination of Fagus sylvatica and Picea sitchensis seeds exposed to varying durations of moist chilling." Seed Science and Technology 32(1): 21-33.</w:t>
      </w:r>
      <w:r>
        <w:br/>
      </w:r>
      <w:r>
        <w:rPr>
          <w:rStyle w:val="VerbatimChar"/>
        </w:rPr>
        <w:t xml:space="preserve">## 367                                                                                                            Mortensen, L. C., et al. (2007). "Decline in a seed-specific abscisic acid-responsive glycine-rich protein (GRPF1) mRNA may reflect the release of seed dormancy in Fagus sylvatica during moist prechilling." Seed Science Research 14(01): 27-34.</w:t>
      </w:r>
      <w:r>
        <w:br/>
      </w:r>
      <w:r>
        <w:rPr>
          <w:rStyle w:val="VerbatimChar"/>
        </w:rPr>
        <w:t xml:space="preserve">## 368                                                                                                                                                Muller, C. and M. Bonnet-Masimbert (1983). "Amélioration de la germination des faînes (Fagus silvatica) par prétraitement en présence de polyéthylène glycol." Annales Des Sciences Forestieres 40(2): 157-164.</w:t>
      </w:r>
      <w:r>
        <w:br/>
      </w:r>
      <w:r>
        <w:rPr>
          <w:rStyle w:val="VerbatimChar"/>
        </w:rPr>
        <w:t xml:space="preserve">## 369                                                                                                                                                                                  Muller, C. and M. Bonnet-Masimbert (1985). "Levée de dormance des faînes avant leur conservation : résultats préliminaires." Annales Des Sciences Forestieres 42(4): 385-396.</w:t>
      </w:r>
      <w:r>
        <w:br/>
      </w:r>
      <w:r>
        <w:rPr>
          <w:rStyle w:val="VerbatimChar"/>
        </w:rPr>
        <w:t xml:space="preserve">## 370                                                                                                                        Muller, C. F., E.; Laroppe, E.; Bonnet-Masimbert, M. (1999). "Drying and storage of prechilled Douglas fir, Pseudotsuga menziesii, seeds." Canadian Journal of Forest Research-Revue Canadienne De Recherche Forestiere 29(2): 172-177.</w:t>
      </w:r>
      <w:r>
        <w:br/>
      </w:r>
      <w:r>
        <w:rPr>
          <w:rStyle w:val="VerbatimChar"/>
        </w:rPr>
        <w:t xml:space="preserve">## 371                                                                                              Myerscough, P. J. and F. H. Whitehead (1966). "Comparative Biology of Tussilago Farfara L., Chamafnerion Angustifolium (L.) Scop., Epilobium Montanum L. And Fpilobium Adfnocaulon Hausskn.. I. General Biology and Germination." New Phytologist 65(2): 192-210.</w:t>
      </w:r>
      <w:r>
        <w:br/>
      </w:r>
      <w:r>
        <w:rPr>
          <w:rStyle w:val="VerbatimChar"/>
        </w:rPr>
        <w:t xml:space="preserve">## 372                                                                                                                           Naghipour, A. A., et al. (2016). "Effects of smoke, ash and heat shock on seed germination of seven species from Central Zagros rangelands in the semi-arid region of Iran." African Journal of Range &amp; Forage Science 33(1): 67-71.</w:t>
      </w:r>
      <w:r>
        <w:br/>
      </w:r>
      <w:r>
        <w:rPr>
          <w:rStyle w:val="VerbatimChar"/>
        </w:rPr>
        <w:t xml:space="preserve">## 373                                                                                                                                                                 Nesme, X. (1985). "RESPECTIVE EFFECTS OF ENDOCARP, TESTA AND ENDOSPERM, AND EMBRYO ON THE GERMINATION OF RASPBERRY (Rubus idaeus L.) SEEDS." Canadian Journal of Plant Science 65(1): 125-130.</w:t>
      </w:r>
      <w:r>
        <w:br/>
      </w:r>
      <w:r>
        <w:rPr>
          <w:rStyle w:val="VerbatimChar"/>
        </w:rPr>
        <w:t xml:space="preserve">## 374                                                                                                                       Newton, R. J., et al. (2013). "Seed development and maturation in early spring-flowering Galanthus nivalis and Narcissus pseudonarcissus continues post-shedding with little evidence of maturation in planta." Ann Bot 111(5): 945-955.</w:t>
      </w:r>
      <w:r>
        <w:br/>
      </w:r>
      <w:r>
        <w:rPr>
          <w:rStyle w:val="VerbatimChar"/>
        </w:rPr>
        <w:t xml:space="preserve">## 375                                                                                                                                                                          Nie, G., et al. (2017). "Effect of moist pre-chill and dry pre-heat treatment on the germination of Miscanthus sinensis  seed from southwest China." Grassland Science 63(2): 93-100.</w:t>
      </w:r>
      <w:r>
        <w:br/>
      </w:r>
      <w:r>
        <w:rPr>
          <w:rStyle w:val="VerbatimChar"/>
        </w:rPr>
        <w:t xml:space="preserve">## 376                                                                                                                                                                               Nielsen, J. A., et al. (2015). "Germination and growth responses of co-occurring grass species to soil from under invasive Thymus vulgaris." Allelopathy Journal 35(1): 139-152.</w:t>
      </w:r>
      <w:r>
        <w:br/>
      </w:r>
      <w:r>
        <w:rPr>
          <w:rStyle w:val="VerbatimChar"/>
        </w:rPr>
        <w:t xml:space="preserve">## 377                                                                                                                                                                          Niimi, Y., et al. (2006). "Temperatures affecting embryo development and seed germination of Christmas rose (Helleborus niger) after sowing." Scientia Horticulturae 107(3): 292-296.</w:t>
      </w:r>
      <w:r>
        <w:br/>
      </w:r>
      <w:r>
        <w:rPr>
          <w:rStyle w:val="VerbatimChar"/>
        </w:rPr>
        <w:t xml:space="preserve">## 378                                                                                                                                                             Nijjer, S., et al. (2002). "Effects of temperature and light on Chinese tallow (Sapium sebiferum and Texas sugarberry (Celtis laevigata) seed germination." Texas Journal of Science 54(1): 63-68.</w:t>
      </w:r>
      <w:r>
        <w:br/>
      </w:r>
      <w:r>
        <w:rPr>
          <w:rStyle w:val="VerbatimChar"/>
        </w:rPr>
        <w:t xml:space="preserve">## 379                                                                                                                                                                                              Nikolic, R., et al. (2007). "Cytokinins and urea derivatives stimulate seed germination in Lotus corniculatus L." Archives of Biological Sciences 59(2): 125-128.</w:t>
      </w:r>
      <w:r>
        <w:br/>
      </w:r>
      <w:r>
        <w:rPr>
          <w:rStyle w:val="VerbatimChar"/>
        </w:rPr>
        <w:t xml:space="preserve">## 380                                                                                                                                                                          Nin, S., et al. (2017). "Effects of environmental factors on seed germination and seedling establishment in bilberry ( Vaccinium myrtillus L.)." Scientia Horticulturae 226: 241-249.</w:t>
      </w:r>
      <w:r>
        <w:br/>
      </w:r>
      <w:r>
        <w:rPr>
          <w:rStyle w:val="VerbatimChar"/>
        </w:rPr>
        <w:t xml:space="preserve">## 381                                                                                                                                                      Nishitani, S. M., Takehiro (1996). "Germination Characteristics of Two Species of Polygonum in Relation to Their Altitudinal Distribution on Mt. Fuji, Japan." Arctic and Alpine Research 28(1): 104-110.</w:t>
      </w:r>
      <w:r>
        <w:br/>
      </w:r>
      <w:r>
        <w:rPr>
          <w:rStyle w:val="VerbatimChar"/>
        </w:rPr>
        <w:t xml:space="preserve">## 382                                                                                                                                                                                Nomiya, H. (2017). "Differentiation of seed germination traits in relation to the natural habitats of three Ulmus species in Japan." Journal of Forest Research 15(2): 123-130.</w:t>
      </w:r>
      <w:r>
        <w:br/>
      </w:r>
      <w:r>
        <w:rPr>
          <w:rStyle w:val="VerbatimChar"/>
        </w:rPr>
        <w:t xml:space="preserve">## 383                                                                                                                                                                                                             Noronha, A. (1997). "Rate of Change in Dormancy Level and Light Requirement in Weed Seeds During Stratification." Annals of Botany 80(6): 795-801.</w:t>
      </w:r>
      <w:r>
        <w:br/>
      </w:r>
      <w:r>
        <w:rPr>
          <w:rStyle w:val="VerbatimChar"/>
        </w:rPr>
        <w:t xml:space="preserve">## 384                                                                                                       Nosko, P. B., Pierre; Kramer, James R.; Kershaw, Kenneth A. (1988). "The effect of aluminum on seed germination and early seedling establishment, growth, and respiration of white spruce (Picea glauca)." Canadian Journal of Botany 66(11): 2305-2310.</w:t>
      </w:r>
      <w:r>
        <w:br/>
      </w:r>
      <w:r>
        <w:rPr>
          <w:rStyle w:val="VerbatimChar"/>
        </w:rPr>
        <w:t xml:space="preserve">## 385                                                                                                                                                           Nozzolillo, C. T., Ingrid (1983). "Aspects of Germination of Impatiens capensis Meerb., Formae capensis and immaculata, and I. pallida Nutt." Bulletin of the Torrey Botanical Club 110(3): 335-344.</w:t>
      </w:r>
      <w:r>
        <w:br/>
      </w:r>
      <w:r>
        <w:rPr>
          <w:rStyle w:val="VerbatimChar"/>
        </w:rPr>
        <w:t xml:space="preserve">## 386                                                                                                                                                                                       Núñez, M. R. C., L. (2000). "Effect of high temperatures on seed germination of Pinus sylvestris and Pinus halepensis." Forest Ecology and Management 131(1-3): 183-190.</w:t>
      </w:r>
      <w:r>
        <w:br/>
      </w:r>
      <w:r>
        <w:rPr>
          <w:rStyle w:val="VerbatimChar"/>
        </w:rPr>
        <w:t xml:space="preserve">## 387                                                                                                                                                    O'Reilly, C. and N. De Atrip (2007). "Seed moisture content during chilling and heat stress effects after chilling on the germination of common alder and downy birch seeds." Silva Fennica 41(2): 235-246.</w:t>
      </w:r>
      <w:r>
        <w:br/>
      </w:r>
      <w:r>
        <w:rPr>
          <w:rStyle w:val="VerbatimChar"/>
        </w:rPr>
        <w:t xml:space="preserve">## 388                                                                                                          Okagami, N. and K. Terui (1996). "Differences in the Rates of Metabolism of Various Triacylglycerols during Seed Germination and the Subsequent Growth of Seedlings of Dioscorea tokoro, a Perennial Herb." Plant and Cell Physiology 37(3): 273-277.</w:t>
      </w:r>
      <w:r>
        <w:br/>
      </w:r>
      <w:r>
        <w:rPr>
          <w:rStyle w:val="VerbatimChar"/>
        </w:rPr>
        <w:t xml:space="preserve">## 389                                                                                                                                          Okagami, N. and M. Kawai (1977). "Dormancy in Dioscorea: Gibberellin-Induced Inhibition or Promotion in Seed Germination of D. tokoro and D. tenuipes in Relation to Light Quality." Plant Physiology 60(3): 360-362.</w:t>
      </w:r>
      <w:r>
        <w:br/>
      </w:r>
      <w:r>
        <w:rPr>
          <w:rStyle w:val="VerbatimChar"/>
        </w:rPr>
        <w:t xml:space="preserve">## 390                                                                                                                                                                      Okagami, N. K., Masashi (1982). "Dormancy inDioscorea: Differences of temperature responses in seed germination among six Japanese species." The Botanical Magazine Tokyo 95(2): 155-166.</w:t>
      </w:r>
      <w:r>
        <w:br/>
      </w:r>
      <w:r>
        <w:rPr>
          <w:rStyle w:val="VerbatimChar"/>
        </w:rPr>
        <w:t xml:space="preserve">## 391                                                                                                                                                                                                               Oliveira, G., et al. (2012). "Testing Germination of Species for Hydroseeding Degraded Mediterranean Areas." Restoration Ecology 20(5): 623-630.</w:t>
      </w:r>
      <w:r>
        <w:br/>
      </w:r>
      <w:r>
        <w:rPr>
          <w:rStyle w:val="VerbatimChar"/>
        </w:rPr>
        <w:t xml:space="preserve">## 392                                                                                                                                                                                                     Oomes, M. J. M. E., W. Th (1976). "Germination of Six Grassland Herbs in Microsites with Different Water Contents." The Journal of Ecology 64(2): 745-755.</w:t>
      </w:r>
      <w:r>
        <w:br/>
      </w:r>
      <w:r>
        <w:rPr>
          <w:rStyle w:val="VerbatimChar"/>
        </w:rPr>
        <w:t xml:space="preserve">## 393                                                                                                             Ostroshenko, V. I. and V. V. Ostroshenko (2018). "Influence of growth stimulators on germination energy and ability of scots pine seeds (Pinus Sylvestris L.)." Research Journal of Pharmaceutical Biological and Chemical Sciences 9(1): 529-535.</w:t>
      </w:r>
      <w:r>
        <w:br/>
      </w:r>
      <w:r>
        <w:rPr>
          <w:rStyle w:val="VerbatimChar"/>
        </w:rPr>
        <w:t xml:space="preserve">## 394                                                                                                                                                                                                          Ozbingol, N. (2005). "Increasing acorn moisture content followed by freezing-storage enhances germination in pedunculate oak." Forestry 78(1): 73-81.</w:t>
      </w:r>
      <w:r>
        <w:br/>
      </w:r>
      <w:r>
        <w:rPr>
          <w:rStyle w:val="VerbatimChar"/>
        </w:rPr>
        <w:t xml:space="preserve">## 395                                                                                                                                                                         Pannangpetch, K. and E. W. Bean (1984). "Effects of Temperature on Germination in Populations of Dactylis glomerata from NW Spain and Central Italy." Annals of Botany 53(5): 633-639.</w:t>
      </w:r>
      <w:r>
        <w:br/>
      </w:r>
      <w:r>
        <w:rPr>
          <w:rStyle w:val="VerbatimChar"/>
        </w:rPr>
        <w:t xml:space="preserve">## 396                                                                                                                                                 Pari?, A., et al. (2008). "Breaking dormancy of two endemic Lilium species: Lilium bosniacum (G. Beck) Beck ex Fritsch and Lilium martagon L. var. cattaniae Vis." Seed Science and Technology 36(3): 788-791.</w:t>
      </w:r>
      <w:r>
        <w:br/>
      </w:r>
      <w:r>
        <w:rPr>
          <w:rStyle w:val="VerbatimChar"/>
        </w:rPr>
        <w:t xml:space="preserve">## 397                                                                                                                                                                     Parker, W. C., et al. (2006). "The Effects of Seed Mass on Germination, Seedling Emergence, and Early Seedling Growth of Eastern White Pine (Pinus strobus L.)." New Forests 32(1): 33-49.</w:t>
      </w:r>
      <w:r>
        <w:br/>
      </w:r>
      <w:r>
        <w:rPr>
          <w:rStyle w:val="VerbatimChar"/>
        </w:rPr>
        <w:t xml:space="preserve">## 398                                                                                                                                     Pasquini, N. M. and G. E. Defossé (2012). "Effects of storage conditions and pre-chilling periods on germinability of Pinus ponderosa seeds from Patagonia, Argentina: preliminary study." Bosque (Valdivia) 33(1): 23-24.</w:t>
      </w:r>
      <w:r>
        <w:br/>
      </w:r>
      <w:r>
        <w:rPr>
          <w:rStyle w:val="VerbatimChar"/>
        </w:rPr>
        <w:t xml:space="preserve">## 399                                                                                                                                                                      Pasquini, S., et al. (2011). "Effect of different storage conditions in recalcitrant seeds of holm oak (Quercus ilex L.) during germination." Seed Science and Technology 39(1): 165-177.</w:t>
      </w:r>
      <w:r>
        <w:br/>
      </w:r>
      <w:r>
        <w:rPr>
          <w:rStyle w:val="VerbatimChar"/>
        </w:rPr>
        <w:t xml:space="preserve">## 400                                                                                                                                                                                                             Patten, D. T. (1963). "Light and Temperature Influence on Engelmann Spruce Seed Germination and Subalpine Forest Advance." Ecology 44(4): 817-818.</w:t>
      </w:r>
      <w:r>
        <w:br/>
      </w:r>
      <w:r>
        <w:rPr>
          <w:rStyle w:val="VerbatimChar"/>
        </w:rPr>
        <w:t xml:space="preserve">## 401                                                                                                                                                                                    Paw?owski, T. A., et al. (2004). "Cell Cycle Activity and  -Tubulin Accumulation During Dormancy Breaking of Acer platanoides L. seeds." Biologia Plantarum 48(2): 211-218.</w:t>
      </w:r>
      <w:r>
        <w:br/>
      </w:r>
      <w:r>
        <w:rPr>
          <w:rStyle w:val="VerbatimChar"/>
        </w:rPr>
        <w:t xml:space="preserve">## 402                                                                                                                                                                 Pawlowski, T. A. (2009). "Proteome analysis of Norway maple (Acer platanoides L.) seeds dormancy breaking and germination: influence of abscisic and gibberellic acids." BMC Plant Biol 9: 48.</w:t>
      </w:r>
      <w:r>
        <w:br/>
      </w:r>
      <w:r>
        <w:rPr>
          <w:rStyle w:val="VerbatimChar"/>
        </w:rPr>
        <w:t xml:space="preserve">## 403                                                                              Pedrol, N., et al. (2017). "Optimal and synchronized germination of Robinia pseudoacacia, Acacia dealbata and other woody Fabaceae using a handheld rotary tool: concomitant reduction of physical and physiological seed dormancy." Journal of Forestry Research 29(2): 283-290.</w:t>
      </w:r>
      <w:r>
        <w:br/>
      </w:r>
      <w:r>
        <w:rPr>
          <w:rStyle w:val="VerbatimChar"/>
        </w:rPr>
        <w:t xml:space="preserve">## 404                                                                                                                                                                                                                         Pegtel, D. M. (1985). "Germination in Populations of Solanum Dulcamara L. From Contrasting Habitats." New Phytologist 100(4): 671-679.</w:t>
      </w:r>
      <w:r>
        <w:br/>
      </w:r>
      <w:r>
        <w:rPr>
          <w:rStyle w:val="VerbatimChar"/>
        </w:rPr>
        <w:t xml:space="preserve">## 405                                                                                                                                   Perez-Fernandez, M. A. and S. Rodriguez-Echeverria (2003). "Effect of smoke, charred wood, and nitrogenous compounds on seed germination of ten species from woodland in central-western Spain." J Chem Ecol 29(1): 237-251.</w:t>
      </w:r>
      <w:r>
        <w:br/>
      </w:r>
      <w:r>
        <w:rPr>
          <w:rStyle w:val="VerbatimChar"/>
        </w:rPr>
        <w:t xml:space="preserve">## 406                                                                                                                                                                                                       Perez-Fernandez, M. A., et al. (2006). "Seed germination in response to chemicals: effect of nitrogen and pH in the media." J Environ Biol 27(1): 13-20.</w:t>
      </w:r>
      <w:r>
        <w:br/>
      </w:r>
      <w:r>
        <w:rPr>
          <w:rStyle w:val="VerbatimChar"/>
        </w:rPr>
        <w:t xml:space="preserve">## 407                                                                                                                                                                                   Pérez-García, F., et al. (2002). "Effects of light, temperature and population variability on the germination of seven Spanish pines." Seed Science Research 12(4): 261-271.</w:t>
      </w:r>
      <w:r>
        <w:br/>
      </w:r>
      <w:r>
        <w:rPr>
          <w:rStyle w:val="VerbatimChar"/>
        </w:rPr>
        <w:t xml:space="preserve">## 408                                                                                                                                                                              PÉRez-GarcÍA, F., et al. (2003). "Interpopulation variation in seed germination of five Mediterranean Labiatae shrubby species." Israel Journal of Plant Sciences 51(2): 117-124.</w:t>
      </w:r>
      <w:r>
        <w:br/>
      </w:r>
      <w:r>
        <w:rPr>
          <w:rStyle w:val="VerbatimChar"/>
        </w:rPr>
        <w:t xml:space="preserve">## 409                                                                                                                      Pérez-García, F., et al. (2006). "Hypericum perforatum L. Seed Germination: Interpopulation Variationand Effect of Light, Temperature, Presowing Treatments and Seed Desiccation." Genetic Resources and Crop Evolution 53(6): 1187-1198.</w:t>
      </w:r>
      <w:r>
        <w:br/>
      </w:r>
      <w:r>
        <w:rPr>
          <w:rStyle w:val="VerbatimChar"/>
        </w:rPr>
        <w:t xml:space="preserve">## 410                                                                                                                                                                      Pérez-García, F., et al. (2007). "High viability recorded in ultra-dry seeds of 37 species of Brassicaceae after almost 40 years of storage." Seed Science and Technology 35(1): 143-153.</w:t>
      </w:r>
      <w:r>
        <w:br/>
      </w:r>
      <w:r>
        <w:rPr>
          <w:rStyle w:val="VerbatimChar"/>
        </w:rPr>
        <w:t xml:space="preserve">## 411                                                                                                                                                                           Pérez-Ramos, I. M. and T. Marañón (2009). "Effects of waterlogging on seed germination of three Mediterranean oak species: Ecological implications." Acta Oecologica 35(3): 422-428.</w:t>
      </w:r>
      <w:r>
        <w:br/>
      </w:r>
      <w:r>
        <w:rPr>
          <w:rStyle w:val="VerbatimChar"/>
        </w:rPr>
        <w:t xml:space="preserve">## 412                                                                                                                                                                                                            Perglova, I., et al. (2009). "Differences in germination and seedling establishment of alien and native Impatiens species." Preslia 81(4): 357-375.</w:t>
      </w:r>
      <w:r>
        <w:br/>
      </w:r>
      <w:r>
        <w:rPr>
          <w:rStyle w:val="VerbatimChar"/>
        </w:rPr>
        <w:t xml:space="preserve">## 413                                                                                                                                                  Persson, L., et al. (2006). "The effect of endocarp and endocarp splitting resistance on warm stratification requirement of hawthorn seeds (Crataegus monogyna)." Seed Science and Technology 34(3): 573-584.</w:t>
      </w:r>
      <w:r>
        <w:br/>
      </w:r>
      <w:r>
        <w:rPr>
          <w:rStyle w:val="VerbatimChar"/>
        </w:rPr>
        <w:t xml:space="preserve">## 414                                                                                                                                                                                                                                 Peterson, J. K. (1983). "Mechanisms Involved in Delayed Germination of Quercus nigra L. Seeds." Annals of Botany 52(1): 81-92.</w:t>
      </w:r>
      <w:r>
        <w:br/>
      </w:r>
      <w:r>
        <w:rPr>
          <w:rStyle w:val="VerbatimChar"/>
        </w:rPr>
        <w:t xml:space="preserve">## 415                                                                                                                                                       Phartyal, S. S., et al. (2009). "Seed development and germination ecophysiology of the invasive tree Prunus serotina (Rosaceae) in a temperate forest in Western Europe." Plant Ecology 204(2): 285-294.</w:t>
      </w:r>
      <w:r>
        <w:br/>
      </w:r>
      <w:r>
        <w:rPr>
          <w:rStyle w:val="VerbatimChar"/>
        </w:rPr>
        <w:t xml:space="preserve">## 416                                                                                                                          Phartyal, S. S., et al. (2009). "Temperature requirements differ for the two stages of seed dormancy break in Aegopodium podagraria (Apiaceae), a species with deep complex morphophysiological dormancy." Am J Bot 96(6): 1086-1095.</w:t>
      </w:r>
      <w:r>
        <w:br/>
      </w:r>
      <w:r>
        <w:rPr>
          <w:rStyle w:val="VerbatimChar"/>
        </w:rPr>
        <w:t xml:space="preserve">## 417                                                                                                                                          Phartyal, S. S., et al. (2014). "A comprehensive view of epicotyl dormancy in Viburnum furcatum: combining field studies with laboratory studies using temperature sequences." Seed Science Research 24(04): 281-292.</w:t>
      </w:r>
      <w:r>
        <w:br/>
      </w:r>
      <w:r>
        <w:rPr>
          <w:rStyle w:val="VerbatimChar"/>
        </w:rPr>
        <w:t xml:space="preserve">## 418                                                                                                                                                             Picciau, R., et al. (2017). "Can alternating temperature, moist chilling, and gibberellin interchangeably promote the completion of germination in Clematis vitalba seeds?" Botany 95(8): 847-852.</w:t>
      </w:r>
      <w:r>
        <w:br/>
      </w:r>
      <w:r>
        <w:rPr>
          <w:rStyle w:val="VerbatimChar"/>
        </w:rPr>
        <w:t xml:space="preserve">## 419                                                                                                                                                                                        Pinfield, N. J. and P. A. Stutchbury (1990). "Seed Dormancy in Acer: The Role of Testa-imposed and Embryo Dormancy in Acer velutinum." Annals of Botany 66(2): 133-137.</w:t>
      </w:r>
      <w:r>
        <w:br/>
      </w:r>
      <w:r>
        <w:rPr>
          <w:rStyle w:val="VerbatimChar"/>
        </w:rPr>
        <w:t xml:space="preserve">## 420                                                                                                                                               Pinfield, N. J. S., P. A.; Bazaid, S. M. (1987). "Seed dormancy in Acer: Is there a common mechanism for all Acer species and what part is played in it by abscisic acid?" Physiologia Plantarum 71(3): 365-371.</w:t>
      </w:r>
      <w:r>
        <w:br/>
      </w:r>
      <w:r>
        <w:rPr>
          <w:rStyle w:val="VerbatimChar"/>
        </w:rPr>
        <w:t xml:space="preserve">## 421                                                                                                                                                                         Pipinis, E., et al. (2012). "Effects of stratification and pre-treatment with gibberellic acid on seed germination of two Carpinus species." Seed Science and Technology 40(1): 21-31.</w:t>
      </w:r>
      <w:r>
        <w:br/>
      </w:r>
      <w:r>
        <w:rPr>
          <w:rStyle w:val="VerbatimChar"/>
        </w:rPr>
        <w:t xml:space="preserve">## 422                                                                                                                                                                           Pipinis, E., et al. (2014). "Dormancy-Breaking Requirements and Germination for Seeds of Ostrya carpinifolia Scop." Notulae Botanicae Horti Agrobotanici Cluj-Napoca 42(1): 209-213.</w:t>
      </w:r>
      <w:r>
        <w:br/>
      </w:r>
      <w:r>
        <w:rPr>
          <w:rStyle w:val="VerbatimChar"/>
        </w:rPr>
        <w:t xml:space="preserve">## 423                                                                                                                                                                                        Pipinis, E., et al. (2015). "Effects of dormancy-breaking treatments on seed germination of Koelreuteria paniculata and Mahonia aquifolium." Dendrobiology 74: 149-155.</w:t>
      </w:r>
      <w:r>
        <w:br/>
      </w:r>
      <w:r>
        <w:rPr>
          <w:rStyle w:val="VerbatimChar"/>
        </w:rPr>
        <w:t xml:space="preserve">## 424                                                                                                                                                                            Pipinis, E., et al. (2017). "Effects of Cold Stratification and Ga3 on Germination of Arbutus Unedo Seeds of Three Provenances." Afr J Tradit Complement Altern Med 14(1): 318-323.</w:t>
      </w:r>
      <w:r>
        <w:br/>
      </w:r>
      <w:r>
        <w:rPr>
          <w:rStyle w:val="VerbatimChar"/>
        </w:rPr>
        <w:t xml:space="preserve">## 425                                                                                                                                                                                                                         Pita, J. M. S., V.; Escudero, A. (1998). "Seed cryopreservation of seven Spanish native pine species." Silvae Genetica 47(4): 220-223.</w:t>
      </w:r>
      <w:r>
        <w:br/>
      </w:r>
      <w:r>
        <w:rPr>
          <w:rStyle w:val="VerbatimChar"/>
        </w:rPr>
        <w:t xml:space="preserve">## 426                                                                                                                                                                                     Pitel, J. A. C., W. M. (1988). "Metabolism of enzymes with imbibition and germination of seeds of jack pine (Pinus banksiana)." Canadian Journal of Botany 66(3): 542-547.</w:t>
      </w:r>
      <w:r>
        <w:br/>
      </w:r>
      <w:r>
        <w:rPr>
          <w:rStyle w:val="VerbatimChar"/>
        </w:rPr>
        <w:t xml:space="preserve">## 427                                                                                                                                                                      Pitel, J. A. W., B. S. P. (1985). "Physical and chemical treatments to improve laboratory germination of western white pine seeds." Canadian Journal of Forest Research 15(6): 1187-1190.</w:t>
      </w:r>
      <w:r>
        <w:br/>
      </w:r>
      <w:r>
        <w:rPr>
          <w:rStyle w:val="VerbatimChar"/>
        </w:rPr>
        <w:t xml:space="preserve">## 428                                                                                                                                                                                                           Pitel, J. A. W., B. S. P.; Cheliak, W. M. (1984). "Improving germination of hop-hornbeam seeds." Canadian Journal of Forest Research 14(3): 464-466.</w:t>
      </w:r>
      <w:r>
        <w:br/>
      </w:r>
      <w:r>
        <w:rPr>
          <w:rStyle w:val="VerbatimChar"/>
        </w:rPr>
        <w:t xml:space="preserve">## 429                                                                                                                                                      Pliszko, A. and K. Kostrakiewicz-Gieralt (2018). "Effect of cold stratification on seed germination in Solidago x niederederi (Asteraceae) and its parental species." Biologia (Bratisl) 73(10): 945-950.</w:t>
      </w:r>
      <w:r>
        <w:br/>
      </w:r>
      <w:r>
        <w:rPr>
          <w:rStyle w:val="VerbatimChar"/>
        </w:rPr>
        <w:t xml:space="preserve">## 430                                                                                                                                                                           Pons, T. L. (1984). "Possible significance of changes in the light requirement of Cirsium palustre seeds after dispersal in ash coppice." Plant, Cell and Environment 7(4): 263-268.</w:t>
      </w:r>
      <w:r>
        <w:br/>
      </w:r>
      <w:r>
        <w:rPr>
          <w:rStyle w:val="VerbatimChar"/>
        </w:rPr>
        <w:t xml:space="preserve">## 431                                                                                                                                                                                                                          Pons, T. L. (1991). "Dormancy, Germination and Mortality of Seeds in a Chalk-Grassland Flora." The Journal of Ecology 79(3): 765-780.</w:t>
      </w:r>
      <w:r>
        <w:br/>
      </w:r>
      <w:r>
        <w:rPr>
          <w:rStyle w:val="VerbatimChar"/>
        </w:rPr>
        <w:t xml:space="preserve">## 432                                                                                                                                                                                                           Póvoa, O., et al. (2017). "Adaptação ao cultivo de oregão (Origanum vulgare L.) na região de Elvas." Revista de Ciências Agrárias 40(SP): S059-S070.</w:t>
      </w:r>
      <w:r>
        <w:br/>
      </w:r>
      <w:r>
        <w:rPr>
          <w:rStyle w:val="VerbatimChar"/>
        </w:rPr>
        <w:t xml:space="preserve">## 433                                                                                                                          Pritchard, H. W. and K. R. Manger (1990). "Quantal Response of Fruit and Seed Germination Rate inQuercus roburL. andCastanea sativaMill, to Constant Temperatures and Photon Dose." Journal of Experimental Botany 41(12): 1549-1557.</w:t>
      </w:r>
      <w:r>
        <w:br/>
      </w:r>
      <w:r>
        <w:rPr>
          <w:rStyle w:val="VerbatimChar"/>
        </w:rPr>
        <w:t xml:space="preserve">## 434                                                                                                                                                                       Pritchard, H. W., et al. (1993). "Influence of temperature on seed germination and the nutritional requirements for embryo growth in Arum maculatum L." New Phytologist 123(4): 801-809.</w:t>
      </w:r>
      <w:r>
        <w:br/>
      </w:r>
      <w:r>
        <w:rPr>
          <w:rStyle w:val="VerbatimChar"/>
        </w:rPr>
        <w:t xml:space="preserve">## 435                                                                                                                                                                Probert, R. J. S., R. O. (1986). "The joint action of phytochrome and alternating temperatures in the control of seed germination in Dactylis glomerata." Physiologia Plantarum 67(2): 299-304.</w:t>
      </w:r>
      <w:r>
        <w:br/>
      </w:r>
      <w:r>
        <w:rPr>
          <w:rStyle w:val="VerbatimChar"/>
        </w:rPr>
        <w:t xml:space="preserve">## 436                                                                                                                                                                                 Probert, R. J., et al. (1985). "Germination Responses to Light and Alternating Temperatures in European Populations of Dactylis Glomerata L." New Phytologist 100(3): 447-455.</w:t>
      </w:r>
      <w:r>
        <w:br/>
      </w:r>
      <w:r>
        <w:rPr>
          <w:rStyle w:val="VerbatimChar"/>
        </w:rPr>
        <w:t xml:space="preserve">## 437                                                                                                        Probert, R. J., et al. (1986). "Germination Responses to Light and Alternating Temperatures in European Populations of Dactylis Glomerata L.. V. The Principle Components of the Alternating Temperature Requirement." New Phytologist 102(1): 133-142.</w:t>
      </w:r>
      <w:r>
        <w:br/>
      </w:r>
      <w:r>
        <w:rPr>
          <w:rStyle w:val="VerbatimChar"/>
        </w:rPr>
        <w:t xml:space="preserve">## 438                                                                                                                                                            Prochazkova, Z. and L. Bezdeckova (2009). "Effect of accelerated ageing on the viability and germination of European beech (Fagus sylvatica L.) seeds." Seed Science and Technology 37(3): 699-712.</w:t>
      </w:r>
      <w:r>
        <w:br/>
      </w:r>
      <w:r>
        <w:rPr>
          <w:rStyle w:val="VerbatimChar"/>
        </w:rPr>
        <w:t xml:space="preserve">## 439                                                                                                                                                                                        Putievsky, E. (1983). "Temperature and daylength influences on the growth and germination of sweet basil and oregano." Journal of Horticultural Science 58(4): 583-587.</w:t>
      </w:r>
      <w:r>
        <w:br/>
      </w:r>
      <w:r>
        <w:rPr>
          <w:rStyle w:val="VerbatimChar"/>
        </w:rPr>
        <w:t xml:space="preserve">## 440                                                                                                                                                                    Qin, J. and Q. Liu (2009). "Oxidative metabolism-related changes during germination of mono maple (Acer mono Maxim.) seeds under seasonal frozen soil." Ecological Research 25(2): 337-345.</w:t>
      </w:r>
      <w:r>
        <w:br/>
      </w:r>
      <w:r>
        <w:rPr>
          <w:rStyle w:val="VerbatimChar"/>
        </w:rPr>
        <w:t xml:space="preserve">## 441                                                                                                                                                                                                                   Radvanyi, A. (1975). "Effect of storage on germination of R-55 repellent-treated seed of white spruce." The Forestry Chronicle 51(1): 21-23.</w:t>
      </w:r>
      <w:r>
        <w:br/>
      </w:r>
      <w:r>
        <w:rPr>
          <w:rStyle w:val="VerbatimChar"/>
        </w:rPr>
        <w:t xml:space="preserve">## 442                                                                                                                                                                                                   Raghu, S. P., Susan L. (2008). "Cold Stratification Requirements for Germination ofAlliaria petiolata." Invasive Plant Science and Management 1(3): 315-318.</w:t>
      </w:r>
      <w:r>
        <w:br/>
      </w:r>
      <w:r>
        <w:rPr>
          <w:rStyle w:val="VerbatimChar"/>
        </w:rPr>
        <w:t xml:space="preserve">## 443                                                                                                                          Ratajczak, E. and S. Pukacka (2005). "Decrease in beech (Fagus sylvatica) seed viability caused by temperature and humidity conditions as related to membrane damage and lipid composition." Acta Physiologiae Plantarum 27(1): 3-12.</w:t>
      </w:r>
      <w:r>
        <w:br/>
      </w:r>
      <w:r>
        <w:rPr>
          <w:rStyle w:val="VerbatimChar"/>
        </w:rPr>
        <w:t xml:space="preserve">## 444                                                                                                                                         Ratajczak, E., et al. (2015). "Age-related changes in protein metabolism of beech (Fagus sylvatica L.) seeds during alleviation of dormancy and in the early stage of germination." Plant Physiol Biochem 94: 114-121.</w:t>
      </w:r>
      <w:r>
        <w:br/>
      </w:r>
      <w:r>
        <w:rPr>
          <w:rStyle w:val="VerbatimChar"/>
        </w:rPr>
        <w:t xml:space="preserve">## 445                                                                                                                                                                                        Rawlins, J. K., et al. (2012). "Predicting germination in semi-arid wildland seedbeds. I. Thermal germination models." Environmental and Experimental Botany 76: 60-67.</w:t>
      </w:r>
      <w:r>
        <w:br/>
      </w:r>
      <w:r>
        <w:rPr>
          <w:rStyle w:val="VerbatimChar"/>
        </w:rPr>
        <w:t xml:space="preserve">## 446                                                                                                                                                                         Ren, C. and A. R. Kermode (2000). "An increase in pectin methyl esterase activity accompanies dormancy breakage and germination of yellow cedar seeds." Plant Physiol 124(1): 231-242.</w:t>
      </w:r>
      <w:r>
        <w:br/>
      </w:r>
      <w:r>
        <w:rPr>
          <w:rStyle w:val="VerbatimChar"/>
        </w:rPr>
        <w:t xml:space="preserve">## 447                                                                                                                                                                                               Reyes, O. and L. Trabaud (2008). "Germination behaviour of 14 Mediterranean species in relation to fire factors: smoke and heat." Plant Ecology 202(1): 113-121.</w:t>
      </w:r>
      <w:r>
        <w:br/>
      </w:r>
      <w:r>
        <w:rPr>
          <w:rStyle w:val="VerbatimChar"/>
        </w:rPr>
        <w:t xml:space="preserve">## 448                                                                                                                                                                                                                        Richardson, W. C., et al. (2018). "Use of auto-germ to model germination timing in the sagebrush-steppe." Ecol Evol 8(23): 11533-11542.</w:t>
      </w:r>
      <w:r>
        <w:br/>
      </w:r>
      <w:r>
        <w:rPr>
          <w:rStyle w:val="VerbatimChar"/>
        </w:rPr>
        <w:t xml:space="preserve">## 449                                                                                                                                                                                                         Richter, D. D. and G. L. Switzer (1982). "A Technique for Determining Quantitative Expressions of Dormancy in Seeds." Annals of Botany 50(4): 459-463.</w:t>
      </w:r>
      <w:r>
        <w:br/>
      </w:r>
      <w:r>
        <w:rPr>
          <w:rStyle w:val="VerbatimChar"/>
        </w:rPr>
        <w:t xml:space="preserve">## 450                                                                                                                                                                        Roberts, H. A. and P. M. Lockett (1977). "Temperature Requirements for Germination of Dry-Stored, Cold-Stored and Buried Seeds of Solanum Dulcamara L." New Phytologist 79(3): 505-510.</w:t>
      </w:r>
      <w:r>
        <w:br/>
      </w:r>
      <w:r>
        <w:rPr>
          <w:rStyle w:val="VerbatimChar"/>
        </w:rPr>
        <w:t xml:space="preserve">## 451                                                                                                                                                                                                                Robocker, W. C. (1977). "GERMINATION OF SEEDS OF COMMON YARROW (ACHILLEA-MILLEFOLIUM) AND ITS HERBICIDAL CONTROL." Weed Science 25(5): 456-459.</w:t>
      </w:r>
      <w:r>
        <w:br/>
      </w:r>
      <w:r>
        <w:rPr>
          <w:rStyle w:val="VerbatimChar"/>
        </w:rPr>
        <w:t xml:space="preserve">## 452                                                                                                                                                                 Rosario Nuñez, M., et al. (2003). "Predicting the probability of seed germination in Pinus sylvestris L. and four competitor shrub species after fire." Annals of Forest Science 60(1): 75-81.</w:t>
      </w:r>
      <w:r>
        <w:br/>
      </w:r>
      <w:r>
        <w:rPr>
          <w:rStyle w:val="VerbatimChar"/>
        </w:rPr>
        <w:t xml:space="preserve">## 453                                                                                                                                                       Rosner, L. S. and J. T. Harrington (2004). "Effect of stratification in polyethylene glycol solutions on germination of three North American shrub species." Seed Science and Technology 32(2): 309-318.</w:t>
      </w:r>
      <w:r>
        <w:br/>
      </w:r>
      <w:r>
        <w:rPr>
          <w:rStyle w:val="VerbatimChar"/>
        </w:rPr>
        <w:t xml:space="preserve">## 454                                                                                                                                 Rostamikia, Y., et al. (2016). "Effect of Plant Growth Promoting Rhizobacteria (PGPR) and Cold Stratification on Seed Germination and Early Growth of Corylus avellana L." Austrian Journal of Forest Science 133(4): 337-352.</w:t>
      </w:r>
      <w:r>
        <w:br/>
      </w:r>
      <w:r>
        <w:rPr>
          <w:rStyle w:val="VerbatimChar"/>
        </w:rPr>
        <w:t xml:space="preserve">## 455                                                                                                                                                               Rounsaville, T. J., et al. (2018). "Seed dynamics of the liana Euonymus fortunei (Celastraceae) and implications for invasibility." The Journal of the Torrey Botanical Society 145(3): 225-236.</w:t>
      </w:r>
      <w:r>
        <w:br/>
      </w:r>
      <w:r>
        <w:rPr>
          <w:rStyle w:val="VerbatimChar"/>
        </w:rPr>
        <w:t xml:space="preserve">## 456                                                                                                                                                                                                     Rowley, L., et al. (2007). "Seed stratification of an intermountain west Chokecherry ecotype." Journal of the American Pomological Society 61(4): 179-182.</w:t>
      </w:r>
      <w:r>
        <w:br/>
      </w:r>
      <w:r>
        <w:rPr>
          <w:rStyle w:val="VerbatimChar"/>
        </w:rPr>
        <w:t xml:space="preserve">## 457                                                                                                                                                                                           Russi, L. C., P. S.; Roberts, E. H. (1992). "The Fate of Legume Seeds Eaten by Sheep from a Mediterranean Grassland." The Journal of Applied Ecology 29(3): 772-778.</w:t>
      </w:r>
      <w:r>
        <w:br/>
      </w:r>
      <w:r>
        <w:rPr>
          <w:rStyle w:val="VerbatimChar"/>
        </w:rPr>
        <w:t xml:space="preserve">## 458                                                                                                                                                                               Sahramaa, M. K. H., L. (2000). "Seed production characters and germination performance of reed canary grass in Finland." Agricultural and Food Science in Finland 9(3): 239-251.</w:t>
      </w:r>
      <w:r>
        <w:br/>
      </w:r>
      <w:r>
        <w:rPr>
          <w:rStyle w:val="VerbatimChar"/>
        </w:rPr>
        <w:t xml:space="preserve">## 459                                                                                                                                            Sakurai, A. and K. Takahashi (2017). "Flowering phenology and reproduction of the Solidago virgaurea L. complex along an elevational gradient on Mt Norikura, central Japan." Plant Species Biology 32(4): 270-278.</w:t>
      </w:r>
      <w:r>
        <w:br/>
      </w:r>
      <w:r>
        <w:rPr>
          <w:rStyle w:val="VerbatimChar"/>
        </w:rPr>
        <w:t xml:space="preserve">## 460                                                                                                                                                            Salahshoor, F. and F. Kazemi (2016). "Effect of calcium on reducing salt stress in seed germination and early growth stage of Festuca ovina L.  ." Plant, Soil and Environment 62(No. 10): 460-466.</w:t>
      </w:r>
      <w:r>
        <w:br/>
      </w:r>
      <w:r>
        <w:rPr>
          <w:rStyle w:val="VerbatimChar"/>
        </w:rPr>
        <w:t xml:space="preserve">## 461                                                                                                                                        Santiago, A., et al. (2013). "Species-specific environmental requirements to break seed dormancy: implications for selection of regeneration niches in three Lonicera (Caprifoliaceae) species." Botany 91(4): 225-233.</w:t>
      </w:r>
      <w:r>
        <w:br/>
      </w:r>
      <w:r>
        <w:rPr>
          <w:rStyle w:val="VerbatimChar"/>
        </w:rPr>
        <w:t xml:space="preserve">## 462                                                                                                                                                    Santiago, A., et al. (2014). "Non-deep simple morphophysiological dormancy in seeds of Viburnum lantana (Caprifoliaceae), a new dormancy level in the genus Viburnum." Seed Science Research 25(01): 46-56.</w:t>
      </w:r>
      <w:r>
        <w:br/>
      </w:r>
      <w:r>
        <w:rPr>
          <w:rStyle w:val="VerbatimChar"/>
        </w:rPr>
        <w:t xml:space="preserve">## 463                                                                                                                                                                                                                                                             Sarvas, R. (1950). "Effect of Light on the Germination of Forest Tree Seeds." Oikos 2(1): 109-119.</w:t>
      </w:r>
      <w:r>
        <w:br/>
      </w:r>
      <w:r>
        <w:rPr>
          <w:rStyle w:val="VerbatimChar"/>
        </w:rPr>
        <w:t xml:space="preserve">## 464                                                                                                                                                                                                  Sasaki, S. K., T. T. (1968). "Effects of Herbicides on Seed Germination and Early Seedling Development of Pinus resinosa." Botanical Gazette 129(3): 238-246.</w:t>
      </w:r>
      <w:r>
        <w:br/>
      </w:r>
      <w:r>
        <w:rPr>
          <w:rStyle w:val="VerbatimChar"/>
        </w:rPr>
        <w:t xml:space="preserve">## 465                                                                                                                                                                                                                                               Sayers, R. L. W., Richard T. (1966). "Germination Responses in Alpine Species." Botanical Gazette 127(1): 11-16.</w:t>
      </w:r>
      <w:r>
        <w:br/>
      </w:r>
      <w:r>
        <w:rPr>
          <w:rStyle w:val="VerbatimChar"/>
        </w:rPr>
        <w:t xml:space="preserve">## 466                                                                                                                                                                                                                             Schalin, I. (1967). "Germination Analysis of Alnus incana (L.) Moench and Alnus glutinosa (L.) Gaertn. Seeds." Oikos 18(2): 253-&amp;.</w:t>
      </w:r>
      <w:r>
        <w:br/>
      </w:r>
      <w:r>
        <w:rPr>
          <w:rStyle w:val="VerbatimChar"/>
        </w:rPr>
        <w:t xml:space="preserve">## 467                                                                                                                                                                            Scherbatskoy, T. K., Richard M.; Badger, G. J. (1987). "Germination responses of forest tree seed to acidity and metal ions." Environmental and Experimental Botany 27(2): 157-164.</w:t>
      </w:r>
      <w:r>
        <w:br/>
      </w:r>
      <w:r>
        <w:rPr>
          <w:rStyle w:val="VerbatimChar"/>
        </w:rPr>
        <w:t xml:space="preserve">## 468                                                                                                                                                                                     Schmiedel, D. and O. Tackenberg (2013). "Hydrochory and water induced germination enhance invasion of Fraxinus pennsylvanica." Forest Ecology and Management 304: 437-443.</w:t>
      </w:r>
      <w:r>
        <w:br/>
      </w:r>
      <w:r>
        <w:rPr>
          <w:rStyle w:val="VerbatimChar"/>
        </w:rPr>
        <w:t xml:space="preserve">## 469                                                                                                                                                                                                                   Schonfeld, M. A. C., R. J. (1983). "Factors influencing seed movement and dormancy in grass seeds." Grass and Forage Science 38(4): 243-250.</w:t>
      </w:r>
      <w:r>
        <w:br/>
      </w:r>
      <w:r>
        <w:rPr>
          <w:rStyle w:val="VerbatimChar"/>
        </w:rPr>
        <w:t xml:space="preserve">## 470                                                                                                                                                                                Schütz, W. (1997). "Are germination strategies important for the ability of cespitose wetland sedges (Carex) to grow in forests?" Canadian Journal of Botany 75(10): 1692-1699.</w:t>
      </w:r>
      <w:r>
        <w:br/>
      </w:r>
      <w:r>
        <w:rPr>
          <w:rStyle w:val="VerbatimChar"/>
        </w:rPr>
        <w:t xml:space="preserve">## 471                                                                                                                                                                                                                      Schütz, W. (1997). "Primary dormancy and annual dormancy cycles in seeds of six temperate wetland sedges." Aquatic Botany 59(1-2): 75-85.</w:t>
      </w:r>
      <w:r>
        <w:br/>
      </w:r>
      <w:r>
        <w:rPr>
          <w:rStyle w:val="VerbatimChar"/>
        </w:rPr>
        <w:t xml:space="preserve">## 472                                                                                                                                                            Seglie, L., et al. (2012). "In vitroseed germination and seedling propagation inCampanulaspp." Plant Biosystems - An International Journal Dealing with all Aspects of Plant Biology 146(1): 15-23.</w:t>
      </w:r>
      <w:r>
        <w:br/>
      </w:r>
      <w:r>
        <w:rPr>
          <w:rStyle w:val="VerbatimChar"/>
        </w:rPr>
        <w:t xml:space="preserve">## 473                                                                                                                       Seiwa, K., et al. (2009). "Spatio-temporal variation of environmental signals inducing seed germination in temperate conifer plantations and natural hardwood forests in northern Japan." Forest Ecology and Management 257(1): 361-369.</w:t>
      </w:r>
      <w:r>
        <w:br/>
      </w:r>
      <w:r>
        <w:rPr>
          <w:rStyle w:val="VerbatimChar"/>
        </w:rPr>
        <w:t xml:space="preserve">## 474                                                                                            Seong, C. K. S., Ki Seon; Koo, Da Eun; Hana, Lee; Kim, Jong Jin; ???, (2018). "Characteristics of Seed and Germination of Rhododendron mucronulatum by Collection Dates and Germination Temperatures." Journal of Korean Society of Forest Science 107(3): 237-244.</w:t>
      </w:r>
      <w:r>
        <w:br/>
      </w:r>
      <w:r>
        <w:rPr>
          <w:rStyle w:val="VerbatimChar"/>
        </w:rPr>
        <w:t xml:space="preserve">## 475                                                                                                                                                                                              Sevik, H. and M. Cetin (2015). "Effects of Water Stress on Seed Germination for Select Landscape Plants." Polish Journal of Environmental Studies 24(2): 689-693.</w:t>
      </w:r>
      <w:r>
        <w:br/>
      </w:r>
      <w:r>
        <w:rPr>
          <w:rStyle w:val="VerbatimChar"/>
        </w:rPr>
        <w:t xml:space="preserve">## 476                                                                                                                                                                                      Shannon, P. R. M. J., R. A.; Jarvis, B. C. (1983). "Light-Sensitivity of Hazel Seeds with Respect to the Breaking of Dormancy." Plant and Cell Physiology 24(5): 933-936.</w:t>
      </w:r>
      <w:r>
        <w:br/>
      </w:r>
      <w:r>
        <w:rPr>
          <w:rStyle w:val="VerbatimChar"/>
        </w:rPr>
        <w:t xml:space="preserve">## 477                                                                                                         Sharaf, A. R. N., et al. (2011). "In vitro seed germination and micropropagation of primrose (Primula heterochroma Stapf.) an endemic endangered Iranian species via shoot tip explants." Horticulture, Environment, and Biotechnology 52(3): 298-302.</w:t>
      </w:r>
      <w:r>
        <w:br/>
      </w:r>
      <w:r>
        <w:rPr>
          <w:rStyle w:val="VerbatimChar"/>
        </w:rPr>
        <w:t xml:space="preserve">## 478                                                                                                                                      Shimomura, H. S., Yutaka; Nakata, Hiroyuki; Yamamoto, Akiko; Kawakubo, Yoshie; Kawasaki, Junichi (1983). "Germination and Growth Inhibitors in Fruits of Gardenia jasminoides." Plant and Cell Physiology 24(1): 123-126.</w:t>
      </w:r>
      <w:r>
        <w:br/>
      </w:r>
      <w:r>
        <w:rPr>
          <w:rStyle w:val="VerbatimChar"/>
        </w:rPr>
        <w:t xml:space="preserve">## 479                                                                                                                                                                                               Shimono, Y. and G. Kudo (2005). "Comparisons of germination traits of alpine plants between fellfield and snowbed habitats." Ecological Research 20(2): 189-197.</w:t>
      </w:r>
      <w:r>
        <w:br/>
      </w:r>
      <w:r>
        <w:rPr>
          <w:rStyle w:val="VerbatimChar"/>
        </w:rPr>
        <w:t xml:space="preserve">## 480                                                                                                                                                           Shipley, B. P., M. (1991). "Germination Responses of 64 Wetland Species in Relation to Seed Size, Minimum Time to Reproduction and Seedling Relative Growth Rate." Functional Ecology 5(1): 111-118.</w:t>
      </w:r>
      <w:r>
        <w:br/>
      </w:r>
      <w:r>
        <w:rPr>
          <w:rStyle w:val="VerbatimChar"/>
        </w:rPr>
        <w:t xml:space="preserve">## 481                                                                                                                                                                                                                                               Silvertown, J. (1980). "Leaf-Canopy-Induced Seed Dormancy in a Grassland Flora." New Phytologist 85(1): 109-118.</w:t>
      </w:r>
      <w:r>
        <w:br/>
      </w:r>
      <w:r>
        <w:rPr>
          <w:rStyle w:val="VerbatimChar"/>
        </w:rPr>
        <w:t xml:space="preserve">## 482                                                                                                                                                                                                                Simpson, J. D., et al. (2004). "Long-term seed storage of various Canadian hardwoods and conifers." Seed Science and Technology 32(2): 561-572.</w:t>
      </w:r>
      <w:r>
        <w:br/>
      </w:r>
      <w:r>
        <w:rPr>
          <w:rStyle w:val="VerbatimChar"/>
        </w:rPr>
        <w:t xml:space="preserve">## 483                                                                                                                                                                                                              Smith, D. C. (1939). "Influence of moisture and low temperature on the germination of hop seeds." Journal of Agricultural Research 58: 0369-0381.</w:t>
      </w:r>
      <w:r>
        <w:br/>
      </w:r>
      <w:r>
        <w:rPr>
          <w:rStyle w:val="VerbatimChar"/>
        </w:rPr>
        <w:t xml:space="preserve">## 484                                                                                                                                                                                                                Sniezko, R. A., et al. (2017). "Ex situ genetic conservation potential of seeds of two high elevation white pines." New Forests 48(2): 245-261.</w:t>
      </w:r>
      <w:r>
        <w:br/>
      </w:r>
      <w:r>
        <w:rPr>
          <w:rStyle w:val="VerbatimChar"/>
        </w:rPr>
        <w:t xml:space="preserve">## 485                                                                                                                                                                                              Snow, A. G. S., A. G.; Borthwick, H. A.; Hendricks, S. B.; Toole, E. H. (1961). "RESPONSES OF SEEDS OF PINUS VIRGINIANA TO LIGHT." Plant Physiology 36(3): 285-+.</w:t>
      </w:r>
      <w:r>
        <w:br/>
      </w:r>
      <w:r>
        <w:rPr>
          <w:rStyle w:val="VerbatimChar"/>
        </w:rPr>
        <w:t xml:space="preserve">## 486                                                                                                      Soares, V. N. E., Sabry G.; Gadotti, Gizele I.; Garay, Adriel E.; Villela, Francisco A. (2016). "Can the Tetrazolium Test be Used as an Alternative to the Germination Test in Determining Seed Viability of Grass Species?" Crop Science 56(2): 707-715.</w:t>
      </w:r>
      <w:r>
        <w:br/>
      </w:r>
      <w:r>
        <w:rPr>
          <w:rStyle w:val="VerbatimChar"/>
        </w:rPr>
        <w:t xml:space="preserve">## 487                                                                                                                                                                 Solarik, K. A., et al. (2016). "Assessing tree germination resilience to global warming: a manipulative experiment using sugar maple (Acer saccharum)." Seed Science Research 26(02): 153-164.</w:t>
      </w:r>
      <w:r>
        <w:br/>
      </w:r>
      <w:r>
        <w:rPr>
          <w:rStyle w:val="VerbatimChar"/>
        </w:rPr>
        <w:t xml:space="preserve">## 488                                                                                                                                                       Soltani, A., et al. (2005). "Alleviation of physiological dormancy in oriental beechnuts with cold stratification at controlled and unrestricted hydration." Seed Science and Technology 33(2): 283-292.</w:t>
      </w:r>
      <w:r>
        <w:br/>
      </w:r>
      <w:r>
        <w:rPr>
          <w:rStyle w:val="VerbatimChar"/>
        </w:rPr>
        <w:t xml:space="preserve">## 489                                                                                                                                                                  Song, D., et al. (2017). "Seed dormancy in Camellia sinensis L. (Theaceae): effects of cold-stratification and exogenous gibberellic acid application on germination." Botany 95(2): 147-152.</w:t>
      </w:r>
      <w:r>
        <w:br/>
      </w:r>
      <w:r>
        <w:rPr>
          <w:rStyle w:val="VerbatimChar"/>
        </w:rPr>
        <w:t xml:space="preserve">## 490                                                                                                                                                                                                    Song, U., et al. (2014). "Effects of three fire-suppressant foams on the germination and physiological responses of plants." Environ Manage 54(4): 865-874.</w:t>
      </w:r>
      <w:r>
        <w:br/>
      </w:r>
      <w:r>
        <w:rPr>
          <w:rStyle w:val="VerbatimChar"/>
        </w:rPr>
        <w:t xml:space="preserve">## 491                                                                                                                                                               Song, Y., et al. (2018). "Korean pine seed: linking changes in dormancy to germination in the 2 years following dispersal." Forestry: An International Journal of Forest Research 91(1): 98-109.</w:t>
      </w:r>
      <w:r>
        <w:br/>
      </w:r>
      <w:r>
        <w:rPr>
          <w:rStyle w:val="VerbatimChar"/>
        </w:rPr>
        <w:t xml:space="preserve">## 492                                                                                                                                                                                     Spindelbock, J. P., et al. (2013). "Conditional cold avoidance drives between-population variation in germination behaviour in Calluna vulgaris." Ann Bot 112(5): 801-810.</w:t>
      </w:r>
      <w:r>
        <w:br/>
      </w:r>
      <w:r>
        <w:rPr>
          <w:rStyle w:val="VerbatimChar"/>
        </w:rPr>
        <w:t xml:space="preserve">## 493                                                                                                                                                                                                                      Springer, T. L. (2017). "Recurrent selection increases seed germination in little bluestem (Schizachyrium scoparium)." Euphytica 213(12).</w:t>
      </w:r>
      <w:r>
        <w:br/>
      </w:r>
      <w:r>
        <w:rPr>
          <w:rStyle w:val="VerbatimChar"/>
        </w:rPr>
        <w:t xml:space="preserve">## 494                                                                                                                                                                                     Spyroglou, G. and K. Radoglou (2017). "Effect of pre-treatments on the germination of jasmin box (Phillyrea latifolia) seeds in Greece." Bosque (Valdivia) 38(2): 347-355.</w:t>
      </w:r>
      <w:r>
        <w:br/>
      </w:r>
      <w:r>
        <w:rPr>
          <w:rStyle w:val="VerbatimChar"/>
        </w:rPr>
        <w:t xml:space="preserve">## 495                                                                                                                                                                 Stanisavljevic, R., et al. (2011). "Seed germination and seedling vigour of italian ryegrass, cocksfoot and timothy following harvest and storage." Ciencia E Agrotecnologia 35(6): 1141-1148.</w:t>
      </w:r>
      <w:r>
        <w:br/>
      </w:r>
      <w:r>
        <w:rPr>
          <w:rStyle w:val="VerbatimChar"/>
        </w:rPr>
        <w:t xml:space="preserve">## 496                                                                                                                                                                       Stanisavljevic, R., et al. (2015). "Enhancement of seed germination in three grass species using chemical and temperature treatments." Range Management and Agroforestry 36(2): 115-121.</w:t>
      </w:r>
      <w:r>
        <w:br/>
      </w:r>
      <w:r>
        <w:rPr>
          <w:rStyle w:val="VerbatimChar"/>
        </w:rPr>
        <w:t xml:space="preserve">## 497                                                                                                                                              Stanton, S., et al. (2010). "Seed germination tests of the parasitic perennial Viscum album (Viscaceae) from fragmented habitats at the northern edge of its range." Plant Ecology and Evolution 143(2): 113-118.</w:t>
      </w:r>
      <w:r>
        <w:br/>
      </w:r>
      <w:r>
        <w:rPr>
          <w:rStyle w:val="VerbatimChar"/>
        </w:rPr>
        <w:t xml:space="preserve">## 498                                                                                                                                                                                           Stearns, F. O., Jerry (1958). "Interactions of Photoperiod and Temperature Affecting Seed Germination in Tsuga canadensis." American Journal of Botany 45(1): 53-58.</w:t>
      </w:r>
      <w:r>
        <w:br/>
      </w:r>
      <w:r>
        <w:rPr>
          <w:rStyle w:val="VerbatimChar"/>
        </w:rPr>
        <w:t xml:space="preserve">## 499                                                                                                                          Stewart, R. N. S., Peter (1965). "The Effect of the Interaction of Temperature with After-Ripening Requirement and Compensating Temperature on Germination of Seed of Five Species of Rosa." American Journal of Botany 52(7): 755-&amp;.</w:t>
      </w:r>
      <w:r>
        <w:br/>
      </w:r>
      <w:r>
        <w:rPr>
          <w:rStyle w:val="VerbatimChar"/>
        </w:rPr>
        <w:t xml:space="preserve">## 500                                                                                                                                                                    Struve, D. K. D., Martin F.; Bennett, Mark A. (1991). "Aerated water soak increases red oak seed germination and seedling emergence." Canadian Journal of Forest Research 21(8): 1257-1261.</w:t>
      </w:r>
      <w:r>
        <w:br/>
      </w:r>
      <w:r>
        <w:rPr>
          <w:rStyle w:val="VerbatimChar"/>
        </w:rPr>
        <w:t xml:space="preserve">## 501                                                                                                                                                                     Sun, Q. Y., Toshihiko; Takano, Tetsuo (2014). "Salinity Effects on Germination, Growth, Photosynthesis, and Ion Accumulation in Wild Anderss. Populations." Crop Science 54(6): 2760-2771.</w:t>
      </w:r>
      <w:r>
        <w:br/>
      </w:r>
      <w:r>
        <w:rPr>
          <w:rStyle w:val="VerbatimChar"/>
        </w:rPr>
        <w:t xml:space="preserve">## 502                                                                                                                                                                                Susko, D. J. M., J. Paul; Spears, Janet F. (2001). "An evaluation of methods for breaking seed dormancy in kudzu (Pueraria lobata)." Canadian Journal of Botany 79(2): 197-203.</w:t>
      </w:r>
      <w:r>
        <w:br/>
      </w:r>
      <w:r>
        <w:rPr>
          <w:rStyle w:val="VerbatimChar"/>
        </w:rPr>
        <w:t xml:space="preserve">## 503                                                                                                                                                                                                                   Suszka, B., et al. (2005). "How long can seeds of Norway spruce (Picea abies (L.) Karst.) be stored?" Annals of Forest Science 62(1): 73-78.</w:t>
      </w:r>
      <w:r>
        <w:br/>
      </w:r>
      <w:r>
        <w:rPr>
          <w:rStyle w:val="VerbatimChar"/>
        </w:rPr>
        <w:t xml:space="preserve">## 504                                                                                                                                                                  Suzuki, K., et al. (2007). "Responses of Liriope platyphylla F.T. Wang &amp; T. Tang and Ophiopogon japonicus (L.f.) Ker Gawl. seeds to desiccation." Seed Science and Technology 35(1): 129-133.</w:t>
      </w:r>
      <w:r>
        <w:br/>
      </w:r>
      <w:r>
        <w:rPr>
          <w:rStyle w:val="VerbatimChar"/>
        </w:rPr>
        <w:t xml:space="preserve">## 505                                                                                                                                    Suzuki, W. (1997). "Germination responses of Rubus palmatus var. coptophyllus and Rubus parvifolius  seeds with different burial durations to a variable light and temperature regime." Ecological Research 12(2): 167-174.</w:t>
      </w:r>
      <w:r>
        <w:br/>
      </w:r>
      <w:r>
        <w:rPr>
          <w:rStyle w:val="VerbatimChar"/>
        </w:rPr>
        <w:t xml:space="preserve">## 506                                                                                                                                                                                 Takos, I. A. and G. S. Efthimiou (2003). "Germination results on dormant seeds of fifteen tree species autumn sown in a northern Greek nursery." Silvae Genetica 52(2): 67-71.</w:t>
      </w:r>
      <w:r>
        <w:br/>
      </w:r>
      <w:r>
        <w:rPr>
          <w:rStyle w:val="VerbatimChar"/>
        </w:rPr>
        <w:t xml:space="preserve">## 507                                                                                                                                                                                                                     Takos, I., et al. (2012). "Can Electrical Conductivity Predict Seed Germination of Three Pinus Species?" Silvae Genetica 61(1-6): 168-170.</w:t>
      </w:r>
      <w:r>
        <w:br/>
      </w:r>
      <w:r>
        <w:rPr>
          <w:rStyle w:val="VerbatimChar"/>
        </w:rPr>
        <w:t xml:space="preserve">## 508                                                                                                                                                                           Tav?ano?lu, Ç., et al. (2015). "Fire-related germination and early seedling growth in 21 herbaceous species in Central Anatolian steppe." Journal of Arid Environments 122: 109-116.</w:t>
      </w:r>
      <w:r>
        <w:br/>
      </w:r>
      <w:r>
        <w:rPr>
          <w:rStyle w:val="VerbatimChar"/>
        </w:rPr>
        <w:t xml:space="preserve">## 509                                                                                                                                                                                         Tavsanoglu, C. (2011). "Fire-Related Cues (Heat Shock and Smoke) and Seed Germination in a Cistus creticus Population in Southwestern Turkey." Ekoloji 20(79): 99-104.</w:t>
      </w:r>
      <w:r>
        <w:br/>
      </w:r>
      <w:r>
        <w:rPr>
          <w:rStyle w:val="VerbatimChar"/>
        </w:rPr>
        <w:t xml:space="preserve">## 510                                                                                                                         Taylor, R. J. S., David C. (1983). "Allelopathic effects of Engelmann spruce bark stilbenes and tannin–stilbene combinations on seed germination and seedling growth of selected conifers." Canadian Journal of Botany 61(1): 279-289.</w:t>
      </w:r>
      <w:r>
        <w:br/>
      </w:r>
      <w:r>
        <w:rPr>
          <w:rStyle w:val="VerbatimChar"/>
        </w:rPr>
        <w:t xml:space="preserve">## 511                                                                                                                                                                                                           Taylorson, R. B. (1987). "Reverse bimodal action of 2,2,2-trifluoroethanol on Rumex crispus seed germination." Physiologia Plantarum 69(4): 716-720.</w:t>
      </w:r>
      <w:r>
        <w:br/>
      </w:r>
      <w:r>
        <w:rPr>
          <w:rStyle w:val="VerbatimChar"/>
        </w:rPr>
        <w:t xml:space="preserve">## 512                                                                                                             Temel, F., et al. (2011). "Germination of Anatolian Black Pine (Pinus nigra subsp pallasiana) Seeds from the Lakes Region of Turkey: Geographic Variation and Effect of Storage." Notulae Botanicae Horti Agrobotanici Cluj-Napoca 39(1): 267-274.</w:t>
      </w:r>
      <w:r>
        <w:br/>
      </w:r>
      <w:r>
        <w:rPr>
          <w:rStyle w:val="VerbatimChar"/>
        </w:rPr>
        <w:t xml:space="preserve">## 513                                                                                                                                                                                          Terui, K. O., Nobuo (1989). "Dormancy in Dioscorea: Rapid Germination of Detached Embryos from Dormant Seeds of D. tokoro." Plant and Cell Physiology 30(2): 287-293.</w:t>
      </w:r>
      <w:r>
        <w:br/>
      </w:r>
      <w:r>
        <w:rPr>
          <w:rStyle w:val="VerbatimChar"/>
        </w:rPr>
        <w:t xml:space="preserve">## 514                                                                                                                                                                                                                                   Tezuka, T., et al. (2013). "Factors Affecting Seed Germination of Ilex latifolia and I-rotunda." Hortscience 48(3): 352-356.</w:t>
      </w:r>
      <w:r>
        <w:br/>
      </w:r>
      <w:r>
        <w:rPr>
          <w:rStyle w:val="VerbatimChar"/>
        </w:rPr>
        <w:t xml:space="preserve">## 515                                                                                                                                                                 Thanos, C. A. G., K. (1988). "Ecophysiology of fire-stimulated seed germination in Cistus incanus ssp. creticus (L.) Hey wood and C. salvifolius L." Plant, Cell &amp; Environment 11(9): 841-849.</w:t>
      </w:r>
      <w:r>
        <w:br/>
      </w:r>
      <w:r>
        <w:rPr>
          <w:rStyle w:val="VerbatimChar"/>
        </w:rPr>
        <w:t xml:space="preserve">## 516                                                                                                                                                                                   Thanos, C. A. K., C. C.; Skarou, F. (1995). "ECOPHYSIOLOGY OF GERMINATION IN THE AROMATIC PLANTS THYME, SAVORY AND OREGANO (LABIATAE)." Seed Science Research 5(3): 161-170.</w:t>
      </w:r>
      <w:r>
        <w:br/>
      </w:r>
      <w:r>
        <w:rPr>
          <w:rStyle w:val="VerbatimChar"/>
        </w:rPr>
        <w:t xml:space="preserve">## 517                                                                                                                                                                  Thomas, T. H. and I. Davies (2002). "Responses of dormant heather (Calluna vulgaris) seeds to light, temperature, chemical and advancement treatments." Plant Growth Regulation 37(1): 23-29.</w:t>
      </w:r>
      <w:r>
        <w:br/>
      </w:r>
      <w:r>
        <w:rPr>
          <w:rStyle w:val="VerbatimChar"/>
        </w:rPr>
        <w:t xml:space="preserve">## 518                                                                                                                                                                                                                     Thompson, A. J., et al. (1997). "The effect of temperature on viability of imbibed weed seeds." Annals of Applied Biology 130(1): 123-134.</w:t>
      </w:r>
      <w:r>
        <w:br/>
      </w:r>
      <w:r>
        <w:rPr>
          <w:rStyle w:val="VerbatimChar"/>
        </w:rPr>
        <w:t xml:space="preserve">## 519                                                                                                                                                                                                                                 Thompson, K. (1989). "A Comparative Study of Germination Responses to High Irradiance Light." Annals of Botany 63(1): 159-162.</w:t>
      </w:r>
      <w:r>
        <w:br/>
      </w:r>
      <w:r>
        <w:rPr>
          <w:rStyle w:val="VerbatimChar"/>
        </w:rPr>
        <w:t xml:space="preserve">## 520                                                                                                                                                                                            Thompson, K. G., J. P. (1983). "A Comparative Study of Germination Responses to Diurnally-Fluctuating Temperatures." The Journal of Applied Ecology 20(1): 141-156.</w:t>
      </w:r>
      <w:r>
        <w:br/>
      </w:r>
      <w:r>
        <w:rPr>
          <w:rStyle w:val="VerbatimChar"/>
        </w:rPr>
        <w:t xml:space="preserve">## 521                                                                                                                                                                                                                                   Thompson, P. A. (1974). "Effects of Fluctuating Temperatures on Germination." Journal of Experimental Botany 25(1): 164-175.</w:t>
      </w:r>
      <w:r>
        <w:br/>
      </w:r>
      <w:r>
        <w:rPr>
          <w:rStyle w:val="VerbatimChar"/>
        </w:rPr>
        <w:t xml:space="preserve">## 522                                                                                                                                                                                                                                         Thompson, P. A. (1980). "Germination Strategy of a Woodland Grass: Milium effusum L." Annals of Botany 46(5): 593-602.</w:t>
      </w:r>
      <w:r>
        <w:br/>
      </w:r>
      <w:r>
        <w:rPr>
          <w:rStyle w:val="VerbatimChar"/>
        </w:rPr>
        <w:t xml:space="preserve">## 523                                                                                                                                                                       Thompson, P. A. and S. A. Cox (1978). "Germination of the Bluebell (Hyacinthoides non-scripta (L.) Chouard) in Relation to its Distribution and Habitat." Annals of Botany 42(1): 51-62.</w:t>
      </w:r>
      <w:r>
        <w:br/>
      </w:r>
      <w:r>
        <w:rPr>
          <w:rStyle w:val="VerbatimChar"/>
        </w:rPr>
        <w:t xml:space="preserve">## 524                                                                                                    Thomson, E. F. R., S.; Cocks, P. S.; Osman, A. E.; Russi, L. (1990). "Recovery and germination rates of seeds of Mediterranean medics and clovers offered to sheep at a single meal or continuously." The Journal of Agricultural Science 114(03): 295-299.</w:t>
      </w:r>
      <w:r>
        <w:br/>
      </w:r>
      <w:r>
        <w:rPr>
          <w:rStyle w:val="VerbatimChar"/>
        </w:rPr>
        <w:t xml:space="preserve">## 525                                                                                                                                                                                      Tilki, F. (2005). "Seed germination and radicle development in six provenances of Pinus sylvestris L. under water stress." Israel Journal of Plant Sciences 53(1): 29-33.</w:t>
      </w:r>
      <w:r>
        <w:br/>
      </w:r>
      <w:r>
        <w:rPr>
          <w:rStyle w:val="VerbatimChar"/>
        </w:rPr>
        <w:t xml:space="preserve">## 526                                                                                                                                                                                     Tilki, F. (2007). "Preliminary results on the effects of various pre-treatments on seed germination of Juniperus oxycedrus L." Seed Science and Technology 35(3): 765-770.</w:t>
      </w:r>
      <w:r>
        <w:br/>
      </w:r>
      <w:r>
        <w:rPr>
          <w:rStyle w:val="VerbatimChar"/>
        </w:rPr>
        <w:t xml:space="preserve">## 527                                                                                                                                              Tilki, F. (2008). "Seed germination of Cistus creticus L. and Cistus laurifolius L. as influenced by dry-heat, soaking in distilled water and gibberellic acid." Journal of Environmental Biology 29(2): 193-195.</w:t>
      </w:r>
      <w:r>
        <w:br/>
      </w:r>
      <w:r>
        <w:rPr>
          <w:rStyle w:val="VerbatimChar"/>
        </w:rPr>
        <w:t xml:space="preserve">## 528                                                                                                                                                                                 Tilki, F. (2010). "Influence of acorn size and storage duration on moisture content, germination and survival of Quercus petraea (Mattuschka)." J Environ Biol 31(3): 325-328.</w:t>
      </w:r>
      <w:r>
        <w:br/>
      </w:r>
      <w:r>
        <w:rPr>
          <w:rStyle w:val="VerbatimChar"/>
        </w:rPr>
        <w:t xml:space="preserve">## 529                                                                                                                                                                                                                      Tipton, J. L. (1992). "REQUIREMENTS FOR SEED-GERMINATION OF MEXICAN REDBUD, EVERGREEN SUMAC, AND MEALY SAGE." Hortscience 27(4): 313-316.</w:t>
      </w:r>
      <w:r>
        <w:br/>
      </w:r>
      <w:r>
        <w:rPr>
          <w:rStyle w:val="VerbatimChar"/>
        </w:rPr>
        <w:t xml:space="preserve">## 530                                                                                                                                                                                                                                  Tisdale, E. W. H., M.; Pringle, W. L. (1959). "Observations on the Autecology of Hypericum Perforatum." Ecology 40(1): 54-62.</w:t>
      </w:r>
      <w:r>
        <w:br/>
      </w:r>
      <w:r>
        <w:rPr>
          <w:rStyle w:val="VerbatimChar"/>
        </w:rPr>
        <w:t xml:space="preserve">## 531                                                                                                                                                                                                                                     Toole, E. H., et al. (1955). "Interaction of Temperature and Light in Germination of Seeds." Plant Physiol 30(5): 473-478.</w:t>
      </w:r>
      <w:r>
        <w:br/>
      </w:r>
      <w:r>
        <w:rPr>
          <w:rStyle w:val="VerbatimChar"/>
        </w:rPr>
        <w:t xml:space="preserve">## 532                                                                                                                                                                                                                                          Toole, V. K., et al. (1962). "Responses of Seeds of Pinus taeda &amp; P. strobus to Light." Plant Physiol 37(2): 228-233.</w:t>
      </w:r>
      <w:r>
        <w:br/>
      </w:r>
      <w:r>
        <w:rPr>
          <w:rStyle w:val="VerbatimChar"/>
        </w:rPr>
        <w:t xml:space="preserve">## 533                                                                                                                                                                                                                Topacoglu, O., et al. (2016). "EFFECTS OF WATER STRESS ON GERMINATION OF PINUS NIGRA ARNOLD. SEEDS." Pakistan Journal of Botany 48(2): 447-453.</w:t>
      </w:r>
      <w:r>
        <w:br/>
      </w:r>
      <w:r>
        <w:rPr>
          <w:rStyle w:val="VerbatimChar"/>
        </w:rPr>
        <w:t xml:space="preserve">## 534                                                                                                                                                                                          Toumi, M., et al. (2017). "[Effect of several methods of scarification and osmotic stress on seed germination of Robinia pseudoacacia L.]." C R Biol 340(5): 264-270.</w:t>
      </w:r>
      <w:r>
        <w:br/>
      </w:r>
      <w:r>
        <w:rPr>
          <w:rStyle w:val="VerbatimChar"/>
        </w:rPr>
        <w:t xml:space="preserve">## 535                                                                                                                                                                                    Trueblood, C., et al. (2010). "Evaluating Fertility of Triploid Clones of Hypericum androsaemum L. for Use as Non-invasive Landscape Plants." Hortscience 45(8): S280-S281.</w:t>
      </w:r>
      <w:r>
        <w:br/>
      </w:r>
      <w:r>
        <w:rPr>
          <w:rStyle w:val="VerbatimChar"/>
        </w:rPr>
        <w:t xml:space="preserve">## 536                                                                                                                                              Tsuyuzaki, S. and C. Miyoshi (2009). "Effects of smoke, heat, darkness and cold stratification on seed germination of 40 species in a cool temperate zone in northern Japan." Plant Biol (Stuttg) 11(3): 369-378.</w:t>
      </w:r>
      <w:r>
        <w:br/>
      </w:r>
      <w:r>
        <w:rPr>
          <w:rStyle w:val="VerbatimChar"/>
        </w:rPr>
        <w:t xml:space="preserve">## 537                                                                                                                                                                        Tylkowski, T. (2007). "Stratification conditions determining seed dormancy release of european bladder nut (Staphylea pinnata L.)." Acta Societatis Botanicorum Poloniae 76(2): 95-101.</w:t>
      </w:r>
      <w:r>
        <w:br/>
      </w:r>
      <w:r>
        <w:rPr>
          <w:rStyle w:val="VerbatimChar"/>
        </w:rPr>
        <w:t xml:space="preserve">## 538                                                                                                                                                                                                                                  Tylkowski, T. (2009). "Improving seed germination and seedling emergence in the Juniperus communis." Dendrobiology 61: 47-53.</w:t>
      </w:r>
      <w:r>
        <w:br/>
      </w:r>
      <w:r>
        <w:rPr>
          <w:rStyle w:val="VerbatimChar"/>
        </w:rPr>
        <w:t xml:space="preserve">## 539                                                                                                                                                                                           Valbuena, L. and M. L. Vera (2002). "The effects of thermal scarification and seed storage on germination of four heathland species." Plant Ecology 161(1): 137-144.</w:t>
      </w:r>
      <w:r>
        <w:br/>
      </w:r>
      <w:r>
        <w:rPr>
          <w:rStyle w:val="VerbatimChar"/>
        </w:rPr>
        <w:t xml:space="preserve">## 540                                                                                                                                                                                   Valbuena, L. and R. Tarrega (1998). "The influence of heat and mechanical scarification on the germination capacity of Quercus pyrenaica seeds." New Forests 16(2): 177-183.</w:t>
      </w:r>
      <w:r>
        <w:br/>
      </w:r>
      <w:r>
        <w:rPr>
          <w:rStyle w:val="VerbatimChar"/>
        </w:rPr>
        <w:t xml:space="preserve">## 541                                                                                                                              Van Assche, J. A. and F. E. A. Vandelook (2006). "Germination ecology of eleven species of &lt;I&gt;Geraniaceae&lt;/I&gt; and &lt;I&gt;Malvaceae&lt;/I&gt;, with special reference to the effects of drying seeds." Seed Science Research 16(4): 283-290.</w:t>
      </w:r>
      <w:r>
        <w:br/>
      </w:r>
      <w:r>
        <w:rPr>
          <w:rStyle w:val="VerbatimChar"/>
        </w:rPr>
        <w:t xml:space="preserve">## 542                                                                                                                                                                                               Van Assche, J. A., et al. (2003). "Seasonal cycles in the germination capacity of buried seeds of some Leguminosae (Fabaceae)." New Phytologist 158(2): 315-323.</w:t>
      </w:r>
      <w:r>
        <w:br/>
      </w:r>
      <w:r>
        <w:rPr>
          <w:rStyle w:val="VerbatimChar"/>
        </w:rPr>
        <w:t xml:space="preserve">## 543                                                                                                                                                                                                                                     Van Assche, J., et al. (2002). "The comparative germination ecology of nine Rumex species." Plant Ecology 159(2): 131-142.</w:t>
      </w:r>
      <w:r>
        <w:br/>
      </w:r>
      <w:r>
        <w:rPr>
          <w:rStyle w:val="VerbatimChar"/>
        </w:rPr>
        <w:t xml:space="preserve">## 544                                                                                                                                                                                                                      van der Vegte, F. W. (1978). "Population differentiation and germination ecology in Stellaria media (L.) Vill." Oecologia 37(2): 231-245.</w:t>
      </w:r>
      <w:r>
        <w:br/>
      </w:r>
      <w:r>
        <w:rPr>
          <w:rStyle w:val="VerbatimChar"/>
        </w:rPr>
        <w:t xml:space="preserve">## 545                                                                                                                                                                                                        van Tooren, B. F. P., T. L. (1988). "Effects of Temperature and Light on the Germination in Chalk Grassland Species." Functional Ecology 2(3): 303-310.</w:t>
      </w:r>
      <w:r>
        <w:br/>
      </w:r>
      <w:r>
        <w:rPr>
          <w:rStyle w:val="VerbatimChar"/>
        </w:rPr>
        <w:t xml:space="preserve">## 546                                                                                                                                                                  Vandelook, F. and J. A. Van Assche (2010). "A combined physical and physiological dormancy controls seasonal seedling emergence of Geranium robertianum." Plant Biol (Stuttg) 12(5): 765-771.</w:t>
      </w:r>
      <w:r>
        <w:br/>
      </w:r>
      <w:r>
        <w:rPr>
          <w:rStyle w:val="VerbatimChar"/>
        </w:rPr>
        <w:t xml:space="preserve">## 547                                                                                                                             Vandelook, F. V. A., J. A. (2008). "Deep complex morphophysiological dormancy in Sanicula europaea (Apiaceae) fits a recurring pattern of dormancy types in genera with an Arcto-Tertiary distribution." Botany 86(12): 1370-1377.</w:t>
      </w:r>
      <w:r>
        <w:br/>
      </w:r>
      <w:r>
        <w:rPr>
          <w:rStyle w:val="VerbatimChar"/>
        </w:rPr>
        <w:t xml:space="preserve">## 548                                                                                                                                  Vandelook, F., et al. (2007). "Multiple environmental signals required for embryo growth and germination of seeds of Selinum carvifolia (L.) L. and Angelica sylvestris L. (Apiaceae)." Seed Science Research 17(4): 283-291.</w:t>
      </w:r>
      <w:r>
        <w:br/>
      </w:r>
      <w:r>
        <w:rPr>
          <w:rStyle w:val="VerbatimChar"/>
        </w:rPr>
        <w:t xml:space="preserve">## 549                                                                                                                                                                                   Vandelook, F., et al. (2008). "Environmental signals for seed germination reflect habitat adaptations in four temperate Caryophyllaceae." Functional Ecology 22(3): 470-478.</w:t>
      </w:r>
      <w:r>
        <w:br/>
      </w:r>
      <w:r>
        <w:rPr>
          <w:rStyle w:val="VerbatimChar"/>
        </w:rPr>
        <w:t xml:space="preserve">## 550                                                                                                                                                    Vandelook, F., et al. (2009). "Morphological and physiological dormancy in seeds of Aegopodium podagraria (Apiaceae) broken successively during cold stratification." Seed Science Research 19(2): 115-123.</w:t>
      </w:r>
      <w:r>
        <w:br/>
      </w:r>
      <w:r>
        <w:rPr>
          <w:rStyle w:val="VerbatimChar"/>
        </w:rPr>
        <w:t xml:space="preserve">## 551                                                                                                                                  Vandelook, F., et al. (2009). "The role of temperature in post-dispersal embryo growth and dormancy break in seeds of Aconitum lycoctonum L." Flora - Morphology, Distribution, Functional Ecology of Plants 204(7): 536-542.</w:t>
      </w:r>
      <w:r>
        <w:br/>
      </w:r>
      <w:r>
        <w:rPr>
          <w:rStyle w:val="VerbatimChar"/>
        </w:rPr>
        <w:t xml:space="preserve">## 552                                                                                                                                                                                                            Vanhatalo, V., et al. (1996). "Effect of prechilling on the dormancy of Betulapendula seeds." Canadian Journal of Forest Research 26(7): 1203-1208.</w:t>
      </w:r>
      <w:r>
        <w:br/>
      </w:r>
      <w:r>
        <w:rPr>
          <w:rStyle w:val="VerbatimChar"/>
        </w:rPr>
        <w:t xml:space="preserve">## 553                                                                                                       Vansplunder, I. C., H.; Voesenek, Lacj; Blom, Cwpm (1995). "ESTABLISHMENT OF ALLUVIAL FOREST SPECIES IN FLOODPLAINS - THE ROLE OF DISPERSAL TIMING, GERMINATION CHARACTERISTICS AND WATER-LEVEL FLUCTUATIONS." Acta Botanica Neerlandica 44(3): 269-278.</w:t>
      </w:r>
      <w:r>
        <w:br/>
      </w:r>
      <w:r>
        <w:rPr>
          <w:rStyle w:val="VerbatimChar"/>
        </w:rPr>
        <w:t xml:space="preserve">## 554                                                                                                                                                       Vasques, A., et al. (2014). "The role of cold storage and seed source in the germination of three Mediterranean shrub species with contrasting dormancy types." Annals of Forest Science 71(8): 863-872.</w:t>
      </w:r>
      <w:r>
        <w:br/>
      </w:r>
      <w:r>
        <w:rPr>
          <w:rStyle w:val="VerbatimChar"/>
        </w:rPr>
        <w:t xml:space="preserve">## 555                                                                                                                                                                                                Vera, M. L. (1997). "Effects of altitude and seed size on germination and seedling survival of heathland plants in North Spain." Plant Ecology 133(1): 101-106.</w:t>
      </w:r>
      <w:r>
        <w:br/>
      </w:r>
      <w:r>
        <w:rPr>
          <w:rStyle w:val="VerbatimChar"/>
        </w:rPr>
        <w:t xml:space="preserve">## 556                                                                                                                                 Voronkova, N. and A. Holina (2011). "Biologija prorastanija i kriohranenie semjan nekotoryh pisevyh i lekarstvennyh vidov rastenij Dalnego Vostoka Rossii." Vestnik Krasnojarskogo gosudarstvennogo agrarnogo universiteta(9).</w:t>
      </w:r>
      <w:r>
        <w:br/>
      </w:r>
      <w:r>
        <w:rPr>
          <w:rStyle w:val="VerbatimChar"/>
        </w:rPr>
        <w:t xml:space="preserve">## 557                                                                                                                                                                                  Vranckx, G. and F. Vandelook (2012). "A season- and gap-detection mechanism regulates seed germination of two temperate forest pioneers." Plant Biol (Stuttg) 14(3): 481-490.</w:t>
      </w:r>
      <w:r>
        <w:br/>
      </w:r>
      <w:r>
        <w:rPr>
          <w:rStyle w:val="VerbatimChar"/>
        </w:rPr>
        <w:t xml:space="preserve">## 558                                                                                                                                                                                                    Wada, S. and B. M. Reed (2011). "Optimized scarification protocols improve germination of diverse Rubus germplasm." Scientia Horticulturae 130(3): 660-664.</w:t>
      </w:r>
      <w:r>
        <w:br/>
      </w:r>
      <w:r>
        <w:rPr>
          <w:rStyle w:val="VerbatimChar"/>
        </w:rPr>
        <w:t xml:space="preserve">## 559                                                                                                                                                                                                         Wada, S. and B. M. Reed (2011). "Standardizing germination protocols for diverse raspberry and blackberry species." Scientia Horticulturae 132: 42-49.</w:t>
      </w:r>
      <w:r>
        <w:br/>
      </w:r>
      <w:r>
        <w:rPr>
          <w:rStyle w:val="VerbatimChar"/>
        </w:rPr>
        <w:t xml:space="preserve">## 560                                                                                                                         Wagner, M. P., Richard F.; Knopp, Tatjana; Bullock, James M.; Heard, Matthew S. (2011). "The germination niches of grassland species targeted for restoration: effects of seed pre-treatments." Seed Science Research 21(02): 117-131.</w:t>
      </w:r>
      <w:r>
        <w:br/>
      </w:r>
      <w:r>
        <w:rPr>
          <w:rStyle w:val="VerbatimChar"/>
        </w:rPr>
        <w:t xml:space="preserve">## 561                                                                                                                                                                                              Walbott, M., et al. (2018). "[Beech (Fagus sylvatica) germination and seedling growth under climatic and allelopathic constraints]." C R Biol 341(9-10): 444-453.</w:t>
      </w:r>
      <w:r>
        <w:br/>
      </w:r>
      <w:r>
        <w:rPr>
          <w:rStyle w:val="VerbatimChar"/>
        </w:rPr>
        <w:t xml:space="preserve">## 562                                                                                                    Walck, J. L. B., Carol C.; Baskin, Jerry M. (1997). "Comparative Achene Germination Requirements of the Rockhouse Endemic Ageratina luciae-brauniae and its Widespread Close Relative A. altissima (Asteraceae)." American Midland Naturalist 137(1): 1-12.</w:t>
      </w:r>
      <w:r>
        <w:br/>
      </w:r>
      <w:r>
        <w:rPr>
          <w:rStyle w:val="VerbatimChar"/>
        </w:rPr>
        <w:t xml:space="preserve">## 563                                                                                                                   Walck, J. L., et al. (2002). "Seed germination ecophysiology of the Asian species Osmorhiza aristata (Apiaceae): comparison with its North American congeners and implications for evolution of types of dormancy." Am J Bot 89(5): 829-835.</w:t>
      </w:r>
      <w:r>
        <w:br/>
      </w:r>
      <w:r>
        <w:rPr>
          <w:rStyle w:val="VerbatimChar"/>
        </w:rPr>
        <w:t xml:space="preserve">## 564                                                                                                                                                                                         Walck, J. L., et al. (2012). "Seed germination and seedling development ecology in world-wide populations of a circumboreal Tertiary relict." Aob Plants 2012: pls007.</w:t>
      </w:r>
      <w:r>
        <w:br/>
      </w:r>
      <w:r>
        <w:rPr>
          <w:rStyle w:val="VerbatimChar"/>
        </w:rPr>
        <w:t xml:space="preserve">## 565                                                                                                                                                                                                            Wang, B. (2000). "Beneficial Effects of Moist Chilling on the Seeds of Black Spruce (Picea mariana [Mill.] B.S.P.)." Annals of Botany 86(1): 29-36.</w:t>
      </w:r>
      <w:r>
        <w:br/>
      </w:r>
      <w:r>
        <w:rPr>
          <w:rStyle w:val="VerbatimChar"/>
        </w:rPr>
        <w:t xml:space="preserve">## 566                                                                                                                                                                                                  Wang, G., et al. (2017). "EFFECTS OF LOW TEMPERATURE IN WINTER ON THE GERMINATION OF CAMELLIA JAPONICA SEEDS." Bangladesh Journal of Botany 46(3): 1145-1152.</w:t>
      </w:r>
      <w:r>
        <w:br/>
      </w:r>
      <w:r>
        <w:rPr>
          <w:rStyle w:val="VerbatimChar"/>
        </w:rPr>
        <w:t xml:space="preserve">## 567                                                                                                                                                    Wang, H., et al. (2015). "Differences in female reproductive success between female and hermaphrodite individuals in the subdioecious shrub Eurya japonica (Theaceae)." Plant Biol (Stuttg) 17(1): 194-200.</w:t>
      </w:r>
      <w:r>
        <w:br/>
      </w:r>
      <w:r>
        <w:rPr>
          <w:rStyle w:val="VerbatimChar"/>
        </w:rPr>
        <w:t xml:space="preserve">## 568                                                                                                                                                                     Wang, W. Q. S., S. Q.; Li, S. H.; Gan, Y. Y.; Wu, J. H.; Cheng, H. Y. (2011). "Seed dormancy and germination in Vitis amurensis and its variation." Seed Science Research 21(04): 255-265.</w:t>
      </w:r>
      <w:r>
        <w:br/>
      </w:r>
      <w:r>
        <w:rPr>
          <w:rStyle w:val="VerbatimChar"/>
        </w:rPr>
        <w:t xml:space="preserve">## 569                                                                                                                                                                              Wang, Z. M. M., S. E. (1992). "PEATLAND AND UPLAND BLACK SPRUCE POPULATIONS IN ALBERTA, CANADA - ISOZYME VARIATION AND SEED-GERMINATION ECOLOGY." Silvae Genetica 41(2): 117-122.</w:t>
      </w:r>
      <w:r>
        <w:br/>
      </w:r>
      <w:r>
        <w:rPr>
          <w:rStyle w:val="VerbatimChar"/>
        </w:rPr>
        <w:t xml:space="preserve">## 570                                                                                                                                                         Washitani, I. (1984). "GERMINATION RESPONSES OF A SEED POPULATION OF TARAXACUM-OFFICINALE WEBER TO CONSTANT TEMPERATURES INCLUDING THE SUPRA-OPTIMAL RANGE." Plant Cell and Environment 7(9): 655-659.</w:t>
      </w:r>
      <w:r>
        <w:br/>
      </w:r>
      <w:r>
        <w:rPr>
          <w:rStyle w:val="VerbatimChar"/>
        </w:rPr>
        <w:t xml:space="preserve">## 571                                                                                                                                                                                                Washitani, I. (1988). "Effects of High Temperatures on the Permeability and Germinability of the Hard Seeds of Rhus javanica L." Annals of Botany 62(1): 13-16.</w:t>
      </w:r>
      <w:r>
        <w:br/>
      </w:r>
      <w:r>
        <w:rPr>
          <w:rStyle w:val="VerbatimChar"/>
        </w:rPr>
        <w:t xml:space="preserve">## 572                                                                                                                                                                           Washitani, I. S., Toshiro (1986). "Germination Responses ofPinus densifloraSeeds to Temperature, Light and Interrupted Imbibition." Journal of Experimental Botany 37(9): 1376-1387.</w:t>
      </w:r>
      <w:r>
        <w:br/>
      </w:r>
      <w:r>
        <w:rPr>
          <w:rStyle w:val="VerbatimChar"/>
        </w:rPr>
        <w:t xml:space="preserve">## 573                                                                                                                                                                                                       Webb, D. P. D., E. B. (1969). "Factors influencing the stratification process in seeds of Acer saccharum." Canadian Journal of Botany 47(10): 1555-1563.</w:t>
      </w:r>
      <w:r>
        <w:br/>
      </w:r>
      <w:r>
        <w:rPr>
          <w:rStyle w:val="VerbatimChar"/>
        </w:rPr>
        <w:t xml:space="preserve">## 574                                                                                        Weber, J. C. S., F. C. (1990). "EFFECTS OF STRATIFICATION AND TEMPERATURE ON SEED-GERMINATION SPEED AND UNIFORMITY IN CENTRAL OREGON PONDEROSA PINE (PINUS-PONDEROSA DOUGL EX-LAWS)." Usda Forest Service Pacific Northwest Research Station Research Paper(429): 1-13.</w:t>
      </w:r>
      <w:r>
        <w:br/>
      </w:r>
      <w:r>
        <w:rPr>
          <w:rStyle w:val="VerbatimChar"/>
        </w:rPr>
        <w:t xml:space="preserve">## 575                                                                                                                                                                               West, T. P., et al. (2014). "Germination of Nonstratified Japanese Tree Lilac Seeds as Influenced by Seed Capsule Maturity and Moisture Content." Horttechnology 24(2): 177-180.</w:t>
      </w:r>
      <w:r>
        <w:br/>
      </w:r>
      <w:r>
        <w:rPr>
          <w:rStyle w:val="VerbatimChar"/>
        </w:rPr>
        <w:t xml:space="preserve">## 576                                                                                                                White, S. N. Z., Linshan; Pruski, Kris (2017). "Investigation of Potential Seed Dormancy Mechanisms in American Burnweed (Erechtites hieraciifolius) Seeds from Wild Blueberry (Vaccinium angustifolium) fields." Weed Science 65(02): 256-265.</w:t>
      </w:r>
      <w:r>
        <w:br/>
      </w:r>
      <w:r>
        <w:rPr>
          <w:rStyle w:val="VerbatimChar"/>
        </w:rPr>
        <w:t xml:space="preserve">## 577                                                                  Wijte, A. H. B. M. and J. L. Gallagher (1996). "Effect of Oxygen Availability and Salinity on Early Life History Stages of Salt Marsh Plants. I. Different Germination Strategies of Spartina alterniflora and Phragmites australis (Poaceae)." American Journal of Botany 83(10): 1337-1342.</w:t>
      </w:r>
      <w:r>
        <w:br/>
      </w:r>
      <w:r>
        <w:rPr>
          <w:rStyle w:val="VerbatimChar"/>
        </w:rPr>
        <w:t xml:space="preserve">## 578                                                                                                                                                                                                  Wille, W., et al. (2013). "Limited evidence for allelopathic effects of giant hogweed on germination of native herbs." Seed Science Research 23(02): 157-162.</w:t>
      </w:r>
      <w:r>
        <w:br/>
      </w:r>
      <w:r>
        <w:rPr>
          <w:rStyle w:val="VerbatimChar"/>
        </w:rPr>
        <w:t xml:space="preserve">## 579                                                                                                                                                                                                          Williams, E. D. (1983). "Germinability and enforced dormancy in seeds of species of indigenous grassland." Annals of Applied Biology 102(3): 557-566.</w:t>
      </w:r>
      <w:r>
        <w:br/>
      </w:r>
      <w:r>
        <w:rPr>
          <w:rStyle w:val="VerbatimChar"/>
        </w:rPr>
        <w:t xml:space="preserve">## 580                                                                                                                                                                             Williams, M. I., et al. (2016). "Can biochar be used as a seed coating to improve native plant germination and growth in arid conditions?" Journal of Arid Environments 125: 8-15.</w:t>
      </w:r>
      <w:r>
        <w:br/>
      </w:r>
      <w:r>
        <w:rPr>
          <w:rStyle w:val="VerbatimChar"/>
        </w:rPr>
        <w:t xml:space="preserve">## 581                                                                                                                                                                      Winston, D. A. H., B. D. (1981). "Effects of early cone collection and artificial ripening on white spruce and red pine germination." Canadian Journal of Forest Research 11(4): 817-826.</w:t>
      </w:r>
      <w:r>
        <w:br/>
      </w:r>
      <w:r>
        <w:rPr>
          <w:rStyle w:val="VerbatimChar"/>
        </w:rPr>
        <w:t xml:space="preserve">## 582                                                                                                                                                                                            Woodard, P. M. C., G. (1987). "ENGELMANN SPRUCE, LODGEPOLE PINE AND SUBALPINE FIR SEED-GERMINATION SUCCESS ON ASHBED CONDITIONS." Northwest Science 61(4): 233-238.</w:t>
      </w:r>
      <w:r>
        <w:br/>
      </w:r>
      <w:r>
        <w:rPr>
          <w:rStyle w:val="VerbatimChar"/>
        </w:rPr>
        <w:t xml:space="preserve">## 583                                                                                                                                                                  Wu, A.-P., et al. (2010). "Effects of Mikania micrantha extracts and their exposure time on seed vigour, seed germination and seedling growth of plants." Allelopathy Journal 25(2): 503-511.</w:t>
      </w:r>
      <w:r>
        <w:br/>
      </w:r>
      <w:r>
        <w:rPr>
          <w:rStyle w:val="VerbatimChar"/>
        </w:rPr>
        <w:t xml:space="preserve">## 584                                                                                                                                                                                                   Wu, L., et al. (2001). "Effects of moist chilling and solid matrix priming on germination of loblolly pine (Pinus taeda L.) seeds." New Forests 21(1): 1-16.</w:t>
      </w:r>
      <w:r>
        <w:br/>
      </w:r>
      <w:r>
        <w:rPr>
          <w:rStyle w:val="VerbatimChar"/>
        </w:rPr>
        <w:t xml:space="preserve">## 585                                                                                                                                                                     Xia, Q., et al. (2016). "Interaction of seed size with light quality and temperature regimes as germination cues in 10 temperate pioneer tree species." Functional Ecology 30(6): 866-874.</w:t>
      </w:r>
      <w:r>
        <w:br/>
      </w:r>
      <w:r>
        <w:rPr>
          <w:rStyle w:val="VerbatimChar"/>
        </w:rPr>
        <w:t xml:space="preserve">## 586                                                                                                                                                                                 Xiao, C., et al. (2010). "Seed germination of 14 wetland species in response to duration of cold-wet stratification and outdoor burial depth." Aquatic Biology 11(2): 169-177.</w:t>
      </w:r>
      <w:r>
        <w:br/>
      </w:r>
      <w:r>
        <w:rPr>
          <w:rStyle w:val="VerbatimChar"/>
        </w:rPr>
        <w:t xml:space="preserve">## 587                                                                                                                                                                            Xiao, Y., et al. (2016). "Effects of salinity and sulphide on seed germination of three coastal plants." Flora - Morphology, Distribution, Functional Ecology of Plants 218: 86-91.</w:t>
      </w:r>
      <w:r>
        <w:br/>
      </w:r>
      <w:r>
        <w:rPr>
          <w:rStyle w:val="VerbatimChar"/>
        </w:rPr>
        <w:t xml:space="preserve">## 588                                                                                                                                                                                                                                   Yagihashi, T., et al. (1998). "Effects of bird ingestion on seed germination of Sorbus commixta." Oecologia 114(2): 209-212.</w:t>
      </w:r>
      <w:r>
        <w:br/>
      </w:r>
      <w:r>
        <w:rPr>
          <w:rStyle w:val="VerbatimChar"/>
        </w:rPr>
        <w:t xml:space="preserve">## 589                                                                                                                                                                        Yambe, Y. T., K.; Saito, T. (1995). "LIGHT AND PHYTOCHROME INVOLVEMENT IN ROSA-MULTIFLORA SEED-GERMINATION." Journal of the American Society for Horticultural Science 120(6): 953-955.</w:t>
      </w:r>
      <w:r>
        <w:br/>
      </w:r>
      <w:r>
        <w:rPr>
          <w:rStyle w:val="VerbatimChar"/>
        </w:rPr>
        <w:t xml:space="preserve">## 590                                                                                                                                                              Yang, J. C., et al. (2007). "Intermediate storage behaviour and the effect of prechilling on germination of Japanese Zelkova (Zelkova serrata) seeds." Seed Science and Technology 35(1): 99-110.</w:t>
      </w:r>
      <w:r>
        <w:br/>
      </w:r>
      <w:r>
        <w:rPr>
          <w:rStyle w:val="VerbatimChar"/>
        </w:rPr>
        <w:t xml:space="preserve">## 591                                                                                                                                                                                                                         Yang, Q. H., et al. (2009). "Seed germination physiology of Ardisia crenata var. bicolor." Seed Science and Technology 37(2): 291-302.</w:t>
      </w:r>
      <w:r>
        <w:br/>
      </w:r>
      <w:r>
        <w:rPr>
          <w:rStyle w:val="VerbatimChar"/>
        </w:rPr>
        <w:t xml:space="preserve">## 592                                                                                                                                                                                                                  Yasin, M. and C. Andreasen (2015). "Breaking seed dormancy of Alliaria petiolata with phytohormones." Plant Growth Regulation 77(3): 307-315.</w:t>
      </w:r>
      <w:r>
        <w:br/>
      </w:r>
      <w:r>
        <w:rPr>
          <w:rStyle w:val="VerbatimChar"/>
        </w:rPr>
        <w:t xml:space="preserve">## 593                                                                                                                                                       Yasin, M. and C. Andreasen (2018). "Hypoxia Improves Germination of the Problematic Invader Garlic Mustard (Alliaria petiolata) of North American Forests." American Midland Naturalist 179(1): 150-156.</w:t>
      </w:r>
      <w:r>
        <w:br/>
      </w:r>
      <w:r>
        <w:rPr>
          <w:rStyle w:val="VerbatimChar"/>
        </w:rPr>
        <w:t xml:space="preserve">## 594                                                                                                                                                                                    Yazdi, S. A. F., et al. (2013). "FACTORS AFFECTING SEED GERMINATION AND SEEDLING EMERGENCE OF SHEEP SORREL (RUMEX ACETOSELLA)." Romanian Agricultural Research 30: 373-380.</w:t>
      </w:r>
      <w:r>
        <w:br/>
      </w:r>
      <w:r>
        <w:rPr>
          <w:rStyle w:val="VerbatimChar"/>
        </w:rPr>
        <w:t xml:space="preserve">## 595                                                                                                                                                                                                               Yilmaz, M. and F. Tonguç (2012). "Effects of temperature on the germination of Fraxinus ornus subsp. cilicica seeds." Dendrobiology 69: 111-115.</w:t>
      </w:r>
      <w:r>
        <w:br/>
      </w:r>
      <w:r>
        <w:rPr>
          <w:rStyle w:val="VerbatimChar"/>
        </w:rPr>
        <w:t xml:space="preserve">## 596                                                                                                                                                                                Yilmaz, M. and F. Tonguc (2013). "DORMANCY LEVEL AND DORMANCY-BREAKING PRETREATMENTS IN SEEDS OF FRAXINUS ORNUS SUBSP CILICICA." Propagation of Ornamental Plants 13(1): 40-45.</w:t>
      </w:r>
      <w:r>
        <w:br/>
      </w:r>
      <w:r>
        <w:rPr>
          <w:rStyle w:val="VerbatimChar"/>
        </w:rPr>
        <w:t xml:space="preserve">## 597                                                                                                                                                  Yoon, J.-H., et al. (2013). "Effects of Seed Pre-treatment and Germination Environments on Germination Characteristics of Ligularia fischeri Seeds." Protected Horticulture and Plant Factory 22(3): 262-269.</w:t>
      </w:r>
      <w:r>
        <w:br/>
      </w:r>
      <w:r>
        <w:rPr>
          <w:rStyle w:val="VerbatimChar"/>
        </w:rPr>
        <w:t xml:space="preserve">## 598                                                                                                                           Young, A. T., et al. (2010). "The Influence of Germinations in Soaking Treatment of Rhus chinensis, Lespedeza cyrtobotrya and Lespedeza cuneata." Journal of the Korea Society of Environmental Restoration Technology 13(2): 42-51.</w:t>
      </w:r>
      <w:r>
        <w:br/>
      </w:r>
      <w:r>
        <w:rPr>
          <w:rStyle w:val="VerbatimChar"/>
        </w:rPr>
        <w:t xml:space="preserve">## 599                                                                                                                                                                                                                                                 Young, J. A. E., Raymond A. (1977). "Squirreltail Seed Germination." Journal of Range Management 30(1): 33-36.</w:t>
      </w:r>
      <w:r>
        <w:br/>
      </w:r>
      <w:r>
        <w:rPr>
          <w:rStyle w:val="VerbatimChar"/>
        </w:rPr>
        <w:t xml:space="preserve">## 600                                                                                                                                                                                                                           Young, J. A. E., Raymond A. (1979). "Arrowleaf Balsamroot and Mules Ear Seed Germination." Journal of Range Management 32(1): 71-74.</w:t>
      </w:r>
      <w:r>
        <w:br/>
      </w:r>
      <w:r>
        <w:rPr>
          <w:rStyle w:val="VerbatimChar"/>
        </w:rPr>
        <w:t xml:space="preserve">## 601                                                                                                                                                                                                                           Young, J. A., et al. (2003). "Germination of Seeds of Big and Bottlebrush Squirreltail." Journal of Range Management 56(3): 277-281.</w:t>
      </w:r>
      <w:r>
        <w:br/>
      </w:r>
      <w:r>
        <w:rPr>
          <w:rStyle w:val="VerbatimChar"/>
        </w:rPr>
        <w:t xml:space="preserve">## 602                                                                                                                                                                    Yu, J., et al. (2012). "Effects of Salinity and Water Depth on Germination ofPhragmites australisin Coastal Wetland of the Yellow River Delta." CLEAN - Soil, Air, Water 40(10): 1154-1158.</w:t>
      </w:r>
      <w:r>
        <w:br/>
      </w:r>
      <w:r>
        <w:rPr>
          <w:rStyle w:val="VerbatimChar"/>
        </w:rPr>
        <w:t xml:space="preserve">## 603                                                                                                                                                                Zerche, S. and A. Ewald (2005). "Seed Potassium Concentration Decline During Maturation Is Inversely Related to Subsequent Germination of Primrose." Journal of Plant Nutrition 28(4): 573-603.</w:t>
      </w:r>
      <w:r>
        <w:br/>
      </w:r>
      <w:r>
        <w:rPr>
          <w:rStyle w:val="VerbatimChar"/>
        </w:rPr>
        <w:t xml:space="preserve">## 604                                                                                                                                                         Zhang, M., et al. (2012). "[Effects of light quality on the seed germination of main tree species in a secondary forest ecosystem of Northeast China]." Ying Yong Sheng Tai Xue Bao 23(10): 2625-2631.</w:t>
      </w:r>
      <w:r>
        <w:br/>
      </w:r>
      <w:r>
        <w:rPr>
          <w:rStyle w:val="VerbatimChar"/>
        </w:rPr>
        <w:t xml:space="preserve">## 605                                                                                                                                                                     Zhang, X., et al. (2018). "Allelopathic Potential of Koelreuteria bipinnata var. integrifoliola on Germination of Three Turf Grasses." Russian Journal of Plant Physiology 65(6): 833-841.</w:t>
      </w:r>
      <w:r>
        <w:br/>
      </w:r>
      <w:r>
        <w:rPr>
          <w:rStyle w:val="VerbatimChar"/>
        </w:rPr>
        <w:t xml:space="preserve">## 606                                                                                                                                                                              Zhang, Z. and F. Yu (2019). "Effects of Salt Stress on Seed Germination of Four Ornamental Non-Halophyte Species." International Journal of Agriculture and Biology 21(1): 47-53.</w:t>
      </w:r>
      <w:r>
        <w:br/>
      </w:r>
      <w:r>
        <w:rPr>
          <w:rStyle w:val="VerbatimChar"/>
        </w:rPr>
        <w:t xml:space="preserve">## 607                                                                                                                                                                                                                   Zhong, X., et al. (2002). "Temperature dependence of seedling establishment of a perennial, Dioscorea tokoro." J Plant Res 115(1117): 55-57.</w:t>
      </w:r>
      <w:r>
        <w:br/>
      </w:r>
      <w:r>
        <w:rPr>
          <w:rStyle w:val="VerbatimChar"/>
        </w:rPr>
        <w:t xml:space="preserve">## 608                                                                                                                                                       Zhu, J., et al. (2005). "[Effects of polyethylene glycol (PEG)-simulated drought stress on Pinus sylvestris var. mongolica seed germination on sandy land]." Ying Yong Sheng Tai Xue Bao 16(5): 801-804.</w:t>
      </w:r>
      <w:r>
        <w:br/>
      </w:r>
      <w:r>
        <w:rPr>
          <w:rStyle w:val="VerbatimChar"/>
        </w:rPr>
        <w:t xml:space="preserve">## 609                                                                                                                     Zhu, J., et al. (2017). "Effects of drought stresses induced by polyethylene glycol on germination of Pinus sylvestris var. mongolica seeds from natural and plantation forests on sandy land." Journal of Forest Research 11(5): 319-328.</w:t>
      </w:r>
      <w:r>
        <w:br/>
      </w:r>
      <w:r>
        <w:rPr>
          <w:rStyle w:val="VerbatimChar"/>
        </w:rPr>
        <w:t xml:space="preserve">## 610                                                                                                                                          Zitnik, S. H., D. E.; Kraigher, H. (1999). "Reduced germination is associated with loss of phytic acid in stored seeds of sessile oak (Quercus petraea (Matt.) Liebl.)." Phyton-Annales Rei Botanicae 39(4): 275-280.</w:t>
      </w:r>
      <w:r>
        <w:br/>
      </w:r>
      <w:r>
        <w:rPr>
          <w:rStyle w:val="VerbatimChar"/>
        </w:rPr>
        <w:t xml:space="preserve">## 611                                                                                                                                                Zuloaga-Aguilar, S., et al. (2010). "Effect of heat shock on germination of 23 plant species in pine - oak and montane cloud forests in western Mexico." International Journal of Wildland Fire 19(6): 759-77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s WoS</dc:title>
  <dc:creator>Eduardo Fernández Pascual</dc:creator>
  <cp:keywords/>
  <dcterms:created xsi:type="dcterms:W3CDTF">2020-03-18T11:55:53Z</dcterms:created>
  <dcterms:modified xsi:type="dcterms:W3CDTF">2020-03-18T11:5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3/2020</vt:lpwstr>
  </property>
  <property fmtid="{D5CDD505-2E9C-101B-9397-08002B2CF9AE}" pid="3" name="output">
    <vt:lpwstr>word_document</vt:lpwstr>
  </property>
</Properties>
</file>